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5C2D6E58" w:rsidR="1C82CC48" w:rsidRPr="00896B35" w:rsidRDefault="00AC023D" w:rsidP="1C82CC48">
            <w:pPr>
              <w:rPr>
                <w:rFonts w:ascii="Arial" w:hAnsi="Arial" w:cs="Arial"/>
                <w:sz w:val="20"/>
                <w:szCs w:val="20"/>
              </w:rPr>
            </w:pPr>
            <w:r>
              <w:rPr>
                <w:rFonts w:ascii="Arial" w:hAnsi="Arial" w:cs="Arial"/>
                <w:sz w:val="20"/>
                <w:szCs w:val="20"/>
              </w:rPr>
              <w:t>Zoom</w:t>
            </w:r>
          </w:p>
        </w:tc>
        <w:tc>
          <w:tcPr>
            <w:tcW w:w="2340" w:type="dxa"/>
          </w:tcPr>
          <w:p w14:paraId="5821AFE3" w14:textId="01B821E2" w:rsidR="1C82CC48" w:rsidRPr="00896B35" w:rsidRDefault="000B0103" w:rsidP="1C82CC48">
            <w:pPr>
              <w:rPr>
                <w:rFonts w:ascii="Arial" w:hAnsi="Arial" w:cs="Arial"/>
                <w:sz w:val="20"/>
                <w:szCs w:val="20"/>
              </w:rPr>
            </w:pPr>
            <w:r>
              <w:rPr>
                <w:rFonts w:ascii="Arial" w:hAnsi="Arial" w:cs="Arial"/>
                <w:sz w:val="20"/>
                <w:szCs w:val="20"/>
              </w:rPr>
              <w:t>September 24</w:t>
            </w:r>
            <w:r w:rsidR="00AC023D">
              <w:rPr>
                <w:rFonts w:ascii="Arial" w:hAnsi="Arial" w:cs="Arial"/>
                <w:sz w:val="20"/>
                <w:szCs w:val="20"/>
              </w:rPr>
              <w:t>, 2025</w:t>
            </w:r>
          </w:p>
        </w:tc>
        <w:tc>
          <w:tcPr>
            <w:tcW w:w="2340" w:type="dxa"/>
          </w:tcPr>
          <w:p w14:paraId="0EBA688F" w14:textId="79F71761" w:rsidR="1C82CC48" w:rsidRPr="00896B35" w:rsidRDefault="00AC023D" w:rsidP="1C82CC48">
            <w:pPr>
              <w:rPr>
                <w:rFonts w:ascii="Arial" w:hAnsi="Arial" w:cs="Arial"/>
                <w:sz w:val="20"/>
                <w:szCs w:val="20"/>
              </w:rPr>
            </w:pPr>
            <w:r>
              <w:rPr>
                <w:rFonts w:ascii="Arial" w:hAnsi="Arial" w:cs="Arial"/>
                <w:sz w:val="20"/>
                <w:szCs w:val="20"/>
              </w:rPr>
              <w:t>3</w:t>
            </w:r>
            <w:r w:rsidR="005C3A84">
              <w:rPr>
                <w:rFonts w:ascii="Arial" w:hAnsi="Arial" w:cs="Arial"/>
                <w:sz w:val="20"/>
                <w:szCs w:val="20"/>
              </w:rPr>
              <w:t xml:space="preserve">:00 </w:t>
            </w:r>
            <w:r>
              <w:rPr>
                <w:rFonts w:ascii="Arial" w:hAnsi="Arial" w:cs="Arial"/>
                <w:sz w:val="20"/>
                <w:szCs w:val="20"/>
              </w:rPr>
              <w:t>p</w:t>
            </w:r>
            <w:r w:rsidR="001B62C9">
              <w:rPr>
                <w:rFonts w:ascii="Arial" w:hAnsi="Arial" w:cs="Arial"/>
                <w:sz w:val="20"/>
                <w:szCs w:val="20"/>
              </w:rPr>
              <w:t>.</w:t>
            </w:r>
            <w:r w:rsidR="00B26E39">
              <w:rPr>
                <w:rFonts w:ascii="Arial" w:hAnsi="Arial" w:cs="Arial"/>
                <w:sz w:val="20"/>
                <w:szCs w:val="20"/>
              </w:rPr>
              <w:t>m. CT</w:t>
            </w:r>
          </w:p>
        </w:tc>
        <w:tc>
          <w:tcPr>
            <w:tcW w:w="2438" w:type="dxa"/>
          </w:tcPr>
          <w:p w14:paraId="6434C562" w14:textId="0566D28A" w:rsidR="1C82CC48" w:rsidRPr="00896B35" w:rsidRDefault="00AC023D" w:rsidP="1C82CC48">
            <w:pPr>
              <w:rPr>
                <w:rFonts w:ascii="Arial" w:hAnsi="Arial" w:cs="Arial"/>
                <w:sz w:val="20"/>
                <w:szCs w:val="20"/>
              </w:rPr>
            </w:pPr>
            <w:r>
              <w:rPr>
                <w:rFonts w:ascii="Arial" w:hAnsi="Arial" w:cs="Arial"/>
                <w:sz w:val="20"/>
                <w:szCs w:val="20"/>
              </w:rPr>
              <w:t>Virtual</w:t>
            </w:r>
          </w:p>
        </w:tc>
      </w:tr>
    </w:tbl>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186B58">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186B58">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F441B8" w:rsidRDefault="007074EF" w:rsidP="1C82CC48">
            <w:pPr>
              <w:rPr>
                <w:rFonts w:ascii="Arial" w:hAnsi="Arial" w:cs="Arial"/>
                <w:sz w:val="20"/>
                <w:szCs w:val="20"/>
              </w:rPr>
            </w:pPr>
            <w:r w:rsidRPr="00F441B8">
              <w:rPr>
                <w:rFonts w:ascii="Arial" w:hAnsi="Arial" w:cs="Arial"/>
                <w:sz w:val="20"/>
                <w:szCs w:val="20"/>
              </w:rPr>
              <w:t>Present</w:t>
            </w:r>
          </w:p>
        </w:tc>
      </w:tr>
      <w:tr w:rsidR="00544071" w:rsidRPr="00896B35" w14:paraId="53518025" w14:textId="77777777" w:rsidTr="00186B58">
        <w:tc>
          <w:tcPr>
            <w:tcW w:w="3120" w:type="dxa"/>
          </w:tcPr>
          <w:p w14:paraId="039F6991" w14:textId="1D1C5CC5" w:rsidR="00544071" w:rsidRPr="00896B35" w:rsidRDefault="00544071" w:rsidP="00544071">
            <w:pPr>
              <w:rPr>
                <w:rFonts w:ascii="Arial" w:hAnsi="Arial" w:cs="Arial"/>
                <w:sz w:val="20"/>
                <w:szCs w:val="20"/>
              </w:rPr>
            </w:pPr>
            <w:r>
              <w:rPr>
                <w:rFonts w:ascii="Arial" w:hAnsi="Arial" w:cs="Arial"/>
                <w:sz w:val="20"/>
                <w:szCs w:val="20"/>
              </w:rPr>
              <w:t>Dan Pfeffer</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74F0C170" w:rsidR="00544071" w:rsidRPr="00F441B8" w:rsidRDefault="00544071" w:rsidP="00544071">
            <w:pPr>
              <w:rPr>
                <w:rFonts w:ascii="Arial" w:hAnsi="Arial" w:cs="Arial"/>
                <w:sz w:val="20"/>
                <w:szCs w:val="20"/>
              </w:rPr>
            </w:pPr>
            <w:r w:rsidRPr="00F441B8">
              <w:rPr>
                <w:rFonts w:ascii="Arial" w:hAnsi="Arial" w:cs="Arial"/>
                <w:sz w:val="20"/>
                <w:szCs w:val="20"/>
              </w:rPr>
              <w:t>Present</w:t>
            </w:r>
          </w:p>
        </w:tc>
      </w:tr>
      <w:tr w:rsidR="00544071" w:rsidRPr="00896B35" w14:paraId="6213DBC6" w14:textId="77777777" w:rsidTr="00186B58">
        <w:trPr>
          <w:trHeight w:val="58"/>
        </w:trPr>
        <w:tc>
          <w:tcPr>
            <w:tcW w:w="3120" w:type="dxa"/>
          </w:tcPr>
          <w:p w14:paraId="5F8AB81C" w14:textId="6FE817EC" w:rsidR="00544071" w:rsidRPr="00896B35" w:rsidRDefault="00544071" w:rsidP="00544071">
            <w:pPr>
              <w:rPr>
                <w:rFonts w:ascii="Arial" w:hAnsi="Arial" w:cs="Arial"/>
                <w:sz w:val="20"/>
                <w:szCs w:val="20"/>
              </w:rPr>
            </w:pPr>
            <w:r>
              <w:rPr>
                <w:rFonts w:ascii="Arial" w:hAnsi="Arial" w:cs="Arial"/>
                <w:sz w:val="20"/>
                <w:szCs w:val="20"/>
              </w:rPr>
              <w:t>Joe Patterson</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F441B8" w:rsidRDefault="00544071" w:rsidP="00544071">
            <w:pPr>
              <w:rPr>
                <w:rFonts w:ascii="Arial" w:hAnsi="Arial" w:cs="Arial"/>
                <w:sz w:val="20"/>
                <w:szCs w:val="20"/>
              </w:rPr>
            </w:pPr>
            <w:r w:rsidRPr="00F441B8">
              <w:rPr>
                <w:rFonts w:ascii="Arial" w:hAnsi="Arial" w:cs="Arial"/>
                <w:sz w:val="20"/>
                <w:szCs w:val="20"/>
              </w:rPr>
              <w:t>Present</w:t>
            </w:r>
          </w:p>
        </w:tc>
      </w:tr>
      <w:tr w:rsidR="00027EA1" w:rsidRPr="00896B35" w14:paraId="44DC64EB" w14:textId="77777777" w:rsidTr="00186B58">
        <w:tc>
          <w:tcPr>
            <w:tcW w:w="3120" w:type="dxa"/>
          </w:tcPr>
          <w:p w14:paraId="563F4C47" w14:textId="73D7BCF0" w:rsidR="00027EA1" w:rsidRPr="00896B35" w:rsidRDefault="004B063D" w:rsidP="00027EA1">
            <w:pPr>
              <w:rPr>
                <w:rFonts w:ascii="Arial" w:hAnsi="Arial" w:cs="Arial"/>
                <w:sz w:val="20"/>
                <w:szCs w:val="20"/>
                <w:highlight w:val="yellow"/>
              </w:rPr>
            </w:pPr>
            <w:r>
              <w:rPr>
                <w:rFonts w:ascii="Arial" w:hAnsi="Arial" w:cs="Arial"/>
                <w:sz w:val="20"/>
                <w:szCs w:val="20"/>
              </w:rPr>
              <w:t>Tony Gowell</w:t>
            </w:r>
          </w:p>
        </w:tc>
        <w:tc>
          <w:tcPr>
            <w:tcW w:w="4435" w:type="dxa"/>
          </w:tcPr>
          <w:p w14:paraId="7F03151A" w14:textId="5A3CDC61" w:rsidR="00027EA1" w:rsidRPr="00544071" w:rsidRDefault="00027EA1" w:rsidP="00027EA1">
            <w:pPr>
              <w:rPr>
                <w:rFonts w:ascii="Arial" w:hAnsi="Arial" w:cs="Arial"/>
                <w:sz w:val="20"/>
                <w:szCs w:val="20"/>
              </w:rPr>
            </w:pPr>
            <w:r w:rsidRPr="00544071">
              <w:rPr>
                <w:rFonts w:ascii="Arial" w:hAnsi="Arial" w:cs="Arial"/>
                <w:sz w:val="20"/>
                <w:szCs w:val="20"/>
              </w:rPr>
              <w:t>Northeast Regional Vice-President</w:t>
            </w:r>
          </w:p>
        </w:tc>
        <w:tc>
          <w:tcPr>
            <w:tcW w:w="3060" w:type="dxa"/>
          </w:tcPr>
          <w:p w14:paraId="5A043CE6" w14:textId="5CE5D9FB" w:rsidR="00027EA1" w:rsidRPr="00F441B8" w:rsidRDefault="00027EA1" w:rsidP="00027EA1">
            <w:pPr>
              <w:rPr>
                <w:rFonts w:ascii="Arial" w:hAnsi="Arial" w:cs="Arial"/>
                <w:sz w:val="20"/>
                <w:szCs w:val="20"/>
              </w:rPr>
            </w:pPr>
            <w:r w:rsidRPr="00F441B8">
              <w:rPr>
                <w:rFonts w:ascii="Arial" w:hAnsi="Arial" w:cs="Arial"/>
                <w:sz w:val="20"/>
                <w:szCs w:val="20"/>
              </w:rPr>
              <w:t>Present</w:t>
            </w:r>
          </w:p>
        </w:tc>
      </w:tr>
      <w:tr w:rsidR="00027EA1" w:rsidRPr="00896B35" w14:paraId="44CF6EC4" w14:textId="77777777" w:rsidTr="00186B58">
        <w:tc>
          <w:tcPr>
            <w:tcW w:w="3120" w:type="dxa"/>
          </w:tcPr>
          <w:p w14:paraId="618B3289" w14:textId="7B2444FC" w:rsidR="00027EA1" w:rsidRPr="00896B35" w:rsidRDefault="00AC023D" w:rsidP="00027EA1">
            <w:pPr>
              <w:rPr>
                <w:rFonts w:ascii="Arial" w:hAnsi="Arial" w:cs="Arial"/>
                <w:sz w:val="20"/>
                <w:szCs w:val="20"/>
                <w:highlight w:val="yellow"/>
              </w:rPr>
            </w:pPr>
            <w:r>
              <w:rPr>
                <w:rFonts w:ascii="Arial" w:hAnsi="Arial" w:cs="Arial"/>
                <w:sz w:val="20"/>
                <w:szCs w:val="20"/>
              </w:rPr>
              <w:t>John McPhail</w:t>
            </w:r>
          </w:p>
        </w:tc>
        <w:tc>
          <w:tcPr>
            <w:tcW w:w="4435" w:type="dxa"/>
          </w:tcPr>
          <w:p w14:paraId="365E211C" w14:textId="302278F3" w:rsidR="00027EA1" w:rsidRPr="00544071" w:rsidRDefault="00027EA1" w:rsidP="00027EA1">
            <w:pPr>
              <w:rPr>
                <w:rFonts w:ascii="Arial" w:hAnsi="Arial" w:cs="Arial"/>
                <w:sz w:val="20"/>
                <w:szCs w:val="20"/>
              </w:rPr>
            </w:pPr>
            <w:r w:rsidRPr="00544071">
              <w:rPr>
                <w:rFonts w:ascii="Arial" w:hAnsi="Arial" w:cs="Arial"/>
                <w:sz w:val="20"/>
                <w:szCs w:val="20"/>
              </w:rPr>
              <w:t>Central Atlantic Regional Vice-President</w:t>
            </w:r>
          </w:p>
        </w:tc>
        <w:tc>
          <w:tcPr>
            <w:tcW w:w="3060" w:type="dxa"/>
          </w:tcPr>
          <w:p w14:paraId="6F033A71" w14:textId="5ED300EB" w:rsidR="00027EA1" w:rsidRPr="00F441B8" w:rsidRDefault="00027EA1" w:rsidP="00027EA1">
            <w:pPr>
              <w:rPr>
                <w:rFonts w:ascii="Arial" w:hAnsi="Arial" w:cs="Arial"/>
                <w:sz w:val="20"/>
                <w:szCs w:val="20"/>
              </w:rPr>
            </w:pPr>
            <w:r w:rsidRPr="00F441B8">
              <w:rPr>
                <w:rFonts w:ascii="Arial" w:hAnsi="Arial" w:cs="Arial"/>
                <w:sz w:val="20"/>
                <w:szCs w:val="20"/>
              </w:rPr>
              <w:t>Present</w:t>
            </w:r>
            <w:r w:rsidR="00395EA1" w:rsidRPr="00F441B8">
              <w:rPr>
                <w:rFonts w:ascii="Arial" w:hAnsi="Arial" w:cs="Arial"/>
                <w:sz w:val="20"/>
                <w:szCs w:val="20"/>
              </w:rPr>
              <w:t>, joined at 3:11 p.m.</w:t>
            </w:r>
          </w:p>
        </w:tc>
      </w:tr>
      <w:tr w:rsidR="00027EA1" w:rsidRPr="00896B35" w14:paraId="4BA3CEA3" w14:textId="77777777" w:rsidTr="00186B58">
        <w:tc>
          <w:tcPr>
            <w:tcW w:w="3120" w:type="dxa"/>
          </w:tcPr>
          <w:p w14:paraId="67D76B31" w14:textId="5DD2F7D5" w:rsidR="00027EA1" w:rsidRPr="00896B35" w:rsidRDefault="00027EA1" w:rsidP="00027EA1">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027EA1" w:rsidRPr="00A6350D" w:rsidRDefault="00027EA1" w:rsidP="00027EA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3778B6F8" w:rsidR="00027EA1" w:rsidRPr="00F441B8" w:rsidRDefault="00027EA1" w:rsidP="00027EA1">
            <w:pPr>
              <w:rPr>
                <w:rFonts w:ascii="Arial" w:hAnsi="Arial" w:cs="Arial"/>
                <w:sz w:val="20"/>
                <w:szCs w:val="20"/>
              </w:rPr>
            </w:pPr>
            <w:r w:rsidRPr="00F441B8">
              <w:rPr>
                <w:rFonts w:ascii="Arial" w:hAnsi="Arial" w:cs="Arial"/>
                <w:sz w:val="20"/>
                <w:szCs w:val="20"/>
              </w:rPr>
              <w:t>Present</w:t>
            </w:r>
            <w:r w:rsidR="00395EA1" w:rsidRPr="00F441B8">
              <w:rPr>
                <w:rFonts w:ascii="Arial" w:hAnsi="Arial" w:cs="Arial"/>
                <w:sz w:val="20"/>
                <w:szCs w:val="20"/>
              </w:rPr>
              <w:t>, joined at 3:07 p.m.</w:t>
            </w:r>
          </w:p>
        </w:tc>
      </w:tr>
      <w:tr w:rsidR="00321BCF" w:rsidRPr="00896B35" w14:paraId="66673AE7" w14:textId="77777777" w:rsidTr="00186B58">
        <w:tc>
          <w:tcPr>
            <w:tcW w:w="3120" w:type="dxa"/>
          </w:tcPr>
          <w:p w14:paraId="7D6B622E" w14:textId="4BD37540" w:rsidR="00321BCF" w:rsidRPr="00896B35" w:rsidRDefault="00321BCF" w:rsidP="00321BCF">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321BCF" w:rsidRPr="005D3C2A" w:rsidRDefault="00321BCF" w:rsidP="00321BCF">
            <w:pPr>
              <w:rPr>
                <w:rFonts w:ascii="Arial" w:hAnsi="Arial" w:cs="Arial"/>
                <w:sz w:val="20"/>
                <w:szCs w:val="20"/>
              </w:rPr>
            </w:pPr>
            <w:r w:rsidRPr="005D3C2A">
              <w:rPr>
                <w:rFonts w:ascii="Arial" w:hAnsi="Arial" w:cs="Arial"/>
                <w:sz w:val="20"/>
                <w:szCs w:val="20"/>
              </w:rPr>
              <w:t>South Regional Vice-President</w:t>
            </w:r>
          </w:p>
        </w:tc>
        <w:tc>
          <w:tcPr>
            <w:tcW w:w="3060" w:type="dxa"/>
          </w:tcPr>
          <w:p w14:paraId="427039D3" w14:textId="283C6CCE" w:rsidR="0092514C" w:rsidRPr="00F441B8" w:rsidRDefault="00321BCF" w:rsidP="00321BCF">
            <w:pPr>
              <w:rPr>
                <w:rFonts w:ascii="Arial" w:hAnsi="Arial" w:cs="Arial"/>
                <w:sz w:val="20"/>
                <w:szCs w:val="20"/>
              </w:rPr>
            </w:pPr>
            <w:r w:rsidRPr="00F441B8">
              <w:rPr>
                <w:rFonts w:ascii="Arial" w:hAnsi="Arial" w:cs="Arial"/>
                <w:sz w:val="20"/>
                <w:szCs w:val="20"/>
              </w:rPr>
              <w:t>Present</w:t>
            </w:r>
            <w:r w:rsidR="0092514C">
              <w:rPr>
                <w:rFonts w:ascii="Arial" w:hAnsi="Arial" w:cs="Arial"/>
                <w:sz w:val="20"/>
                <w:szCs w:val="20"/>
              </w:rPr>
              <w:t>, left at 5:20 p.m.</w:t>
            </w:r>
          </w:p>
        </w:tc>
      </w:tr>
      <w:tr w:rsidR="00321BCF" w:rsidRPr="00896B35" w14:paraId="03B30442" w14:textId="77777777" w:rsidTr="00186B58">
        <w:tc>
          <w:tcPr>
            <w:tcW w:w="3120" w:type="dxa"/>
          </w:tcPr>
          <w:p w14:paraId="1F14BBB1" w14:textId="52CFB446" w:rsidR="00321BCF" w:rsidRPr="00896B35" w:rsidRDefault="00321BCF" w:rsidP="00321BCF">
            <w:pPr>
              <w:rPr>
                <w:rFonts w:ascii="Arial" w:hAnsi="Arial" w:cs="Arial"/>
                <w:sz w:val="20"/>
                <w:szCs w:val="20"/>
              </w:rPr>
            </w:pPr>
            <w:r>
              <w:rPr>
                <w:rFonts w:ascii="Arial" w:hAnsi="Arial" w:cs="Arial"/>
                <w:sz w:val="20"/>
                <w:szCs w:val="20"/>
              </w:rPr>
              <w:t>Rodney Cobb</w:t>
            </w:r>
          </w:p>
        </w:tc>
        <w:tc>
          <w:tcPr>
            <w:tcW w:w="4435" w:type="dxa"/>
          </w:tcPr>
          <w:p w14:paraId="797142C6" w14:textId="6877908C" w:rsidR="00321BCF" w:rsidRPr="00544071" w:rsidRDefault="00321BCF" w:rsidP="00321BCF">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75A31E68"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35603BBC" w14:textId="77777777" w:rsidTr="00186B58">
        <w:tc>
          <w:tcPr>
            <w:tcW w:w="3120" w:type="dxa"/>
          </w:tcPr>
          <w:p w14:paraId="182600A6" w14:textId="37D7702A" w:rsidR="00321BCF" w:rsidRPr="00896B35" w:rsidRDefault="00321BCF" w:rsidP="00321BCF">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321BCF" w:rsidRPr="00C467F8" w:rsidRDefault="00321BCF" w:rsidP="00321BCF">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5B92AAD5"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004A6720" w14:textId="77777777" w:rsidTr="00186B58">
        <w:tc>
          <w:tcPr>
            <w:tcW w:w="3120" w:type="dxa"/>
          </w:tcPr>
          <w:p w14:paraId="27F0BB42" w14:textId="6B58EDA8" w:rsidR="00321BCF" w:rsidRPr="00896B35" w:rsidRDefault="00321BCF" w:rsidP="00321BCF">
            <w:pPr>
              <w:rPr>
                <w:rFonts w:ascii="Arial" w:hAnsi="Arial" w:cs="Arial"/>
                <w:sz w:val="20"/>
                <w:szCs w:val="20"/>
              </w:rPr>
            </w:pPr>
            <w:r w:rsidRPr="00896B35">
              <w:rPr>
                <w:rFonts w:ascii="Arial" w:hAnsi="Arial" w:cs="Arial"/>
                <w:sz w:val="20"/>
                <w:szCs w:val="20"/>
              </w:rPr>
              <w:t>Mary Mahoney</w:t>
            </w:r>
          </w:p>
        </w:tc>
        <w:tc>
          <w:tcPr>
            <w:tcW w:w="4435" w:type="dxa"/>
          </w:tcPr>
          <w:p w14:paraId="594C9B95" w14:textId="2B95A28C" w:rsidR="00321BCF" w:rsidRPr="00A6350D" w:rsidRDefault="00321BCF" w:rsidP="00321BCF">
            <w:pPr>
              <w:rPr>
                <w:rFonts w:ascii="Arial" w:hAnsi="Arial" w:cs="Arial"/>
                <w:sz w:val="20"/>
                <w:szCs w:val="20"/>
              </w:rPr>
            </w:pPr>
            <w:r w:rsidRPr="00A6350D">
              <w:rPr>
                <w:rFonts w:ascii="Arial" w:hAnsi="Arial" w:cs="Arial"/>
                <w:sz w:val="20"/>
                <w:szCs w:val="20"/>
              </w:rPr>
              <w:t>Mid-America Regional Vice-President</w:t>
            </w:r>
          </w:p>
        </w:tc>
        <w:tc>
          <w:tcPr>
            <w:tcW w:w="3060" w:type="dxa"/>
          </w:tcPr>
          <w:p w14:paraId="6AF97D57" w14:textId="244B94FE"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5AAD0F16" w14:textId="77777777" w:rsidTr="00186B58">
        <w:tc>
          <w:tcPr>
            <w:tcW w:w="3120" w:type="dxa"/>
          </w:tcPr>
          <w:p w14:paraId="6927D962" w14:textId="07960205" w:rsidR="00321BCF" w:rsidRPr="00896B35" w:rsidRDefault="00321BCF" w:rsidP="00321BCF">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321BCF" w:rsidRPr="00544071" w:rsidRDefault="00321BCF" w:rsidP="00321BCF">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3D24C28D"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2A10D719" w14:textId="77777777" w:rsidTr="00186B58">
        <w:tc>
          <w:tcPr>
            <w:tcW w:w="3120" w:type="dxa"/>
          </w:tcPr>
          <w:p w14:paraId="6F8D727D" w14:textId="677846AC" w:rsidR="00321BCF" w:rsidRPr="00896B35" w:rsidRDefault="00321BCF" w:rsidP="00321BCF">
            <w:pPr>
              <w:rPr>
                <w:rFonts w:ascii="Arial" w:hAnsi="Arial" w:cs="Arial"/>
                <w:sz w:val="20"/>
                <w:szCs w:val="20"/>
              </w:rPr>
            </w:pPr>
            <w:r>
              <w:rPr>
                <w:rFonts w:ascii="Arial" w:hAnsi="Arial" w:cs="Arial"/>
                <w:sz w:val="20"/>
                <w:szCs w:val="20"/>
              </w:rPr>
              <w:t>Rick Hansen</w:t>
            </w:r>
            <w:r w:rsidRPr="00896B35">
              <w:rPr>
                <w:rFonts w:ascii="Arial" w:hAnsi="Arial" w:cs="Arial"/>
                <w:sz w:val="20"/>
                <w:szCs w:val="20"/>
              </w:rPr>
              <w:t xml:space="preserve"> </w:t>
            </w:r>
          </w:p>
        </w:tc>
        <w:tc>
          <w:tcPr>
            <w:tcW w:w="4435" w:type="dxa"/>
          </w:tcPr>
          <w:p w14:paraId="206E11AF" w14:textId="0D853F26" w:rsidR="00321BCF" w:rsidRPr="00544071" w:rsidRDefault="00321BCF" w:rsidP="00321BCF">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654CA926"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4FD7687C" w14:textId="77777777" w:rsidTr="00186B58">
        <w:tc>
          <w:tcPr>
            <w:tcW w:w="3120" w:type="dxa"/>
          </w:tcPr>
          <w:p w14:paraId="2B9F8AAA" w14:textId="4DFE9700" w:rsidR="00321BCF" w:rsidRPr="00896B35" w:rsidRDefault="00321BCF" w:rsidP="00321BCF">
            <w:pPr>
              <w:rPr>
                <w:rFonts w:ascii="Arial" w:hAnsi="Arial" w:cs="Arial"/>
                <w:sz w:val="20"/>
                <w:szCs w:val="20"/>
              </w:rPr>
            </w:pPr>
            <w:r>
              <w:rPr>
                <w:rFonts w:ascii="Arial" w:hAnsi="Arial" w:cs="Arial"/>
                <w:sz w:val="20"/>
                <w:szCs w:val="20"/>
              </w:rPr>
              <w:t>Chris Drumm</w:t>
            </w:r>
          </w:p>
        </w:tc>
        <w:tc>
          <w:tcPr>
            <w:tcW w:w="4435" w:type="dxa"/>
          </w:tcPr>
          <w:p w14:paraId="22976DBB" w14:textId="7E3E2962" w:rsidR="00321BCF" w:rsidRPr="00C64CEB" w:rsidRDefault="00321BCF" w:rsidP="00321BCF">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6D485B48"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1F5E0ABF" w14:textId="77777777" w:rsidTr="00186B58">
        <w:tc>
          <w:tcPr>
            <w:tcW w:w="3120" w:type="dxa"/>
          </w:tcPr>
          <w:p w14:paraId="2524040C" w14:textId="4491DBAF" w:rsidR="00321BCF" w:rsidRPr="00896B35" w:rsidRDefault="00321BCF" w:rsidP="00321BCF">
            <w:pPr>
              <w:rPr>
                <w:rFonts w:ascii="Arial" w:hAnsi="Arial" w:cs="Arial"/>
                <w:sz w:val="20"/>
                <w:szCs w:val="20"/>
              </w:rPr>
            </w:pPr>
            <w:r>
              <w:rPr>
                <w:rFonts w:ascii="Arial" w:hAnsi="Arial" w:cs="Arial"/>
                <w:sz w:val="20"/>
                <w:szCs w:val="20"/>
              </w:rPr>
              <w:t>Beverly Wiley</w:t>
            </w:r>
          </w:p>
        </w:tc>
        <w:tc>
          <w:tcPr>
            <w:tcW w:w="4435" w:type="dxa"/>
          </w:tcPr>
          <w:p w14:paraId="71BBFCE6" w14:textId="21E1F073" w:rsidR="00321BCF" w:rsidRPr="00544071" w:rsidRDefault="00321BCF" w:rsidP="00321BCF">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7DE9C55C" w:rsidR="00321BCF" w:rsidRPr="00F441B8" w:rsidRDefault="008930A6" w:rsidP="00321BCF">
            <w:pPr>
              <w:rPr>
                <w:rFonts w:ascii="Arial" w:hAnsi="Arial" w:cs="Arial"/>
                <w:sz w:val="20"/>
                <w:szCs w:val="20"/>
              </w:rPr>
            </w:pPr>
            <w:r w:rsidRPr="00F441B8">
              <w:rPr>
                <w:rFonts w:ascii="Arial" w:hAnsi="Arial" w:cs="Arial"/>
                <w:sz w:val="20"/>
                <w:szCs w:val="20"/>
              </w:rPr>
              <w:t>Present</w:t>
            </w:r>
          </w:p>
        </w:tc>
      </w:tr>
      <w:tr w:rsidR="00321BCF" w:rsidRPr="00896B35" w14:paraId="14F19DFD" w14:textId="77777777" w:rsidTr="00186B58">
        <w:tc>
          <w:tcPr>
            <w:tcW w:w="3120" w:type="dxa"/>
          </w:tcPr>
          <w:p w14:paraId="66EC4212" w14:textId="6280EA31" w:rsidR="00321BCF" w:rsidRPr="00896B35" w:rsidRDefault="00321BCF" w:rsidP="00321BCF">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321BCF" w:rsidRPr="00544071" w:rsidRDefault="00321BCF" w:rsidP="00321BCF">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11D65CBE"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78EA1FE2" w14:textId="77777777" w:rsidTr="00186B58">
        <w:tc>
          <w:tcPr>
            <w:tcW w:w="3120" w:type="dxa"/>
          </w:tcPr>
          <w:p w14:paraId="56C02D9E" w14:textId="187DACAA" w:rsidR="00321BCF" w:rsidRPr="00896B35" w:rsidRDefault="00321BCF" w:rsidP="00321BCF">
            <w:pPr>
              <w:rPr>
                <w:rFonts w:ascii="Arial" w:hAnsi="Arial" w:cs="Arial"/>
                <w:sz w:val="20"/>
                <w:szCs w:val="20"/>
                <w:highlight w:val="yellow"/>
              </w:rPr>
            </w:pPr>
            <w:r w:rsidRPr="000265BC">
              <w:rPr>
                <w:rFonts w:ascii="Arial" w:hAnsi="Arial" w:cs="Arial"/>
                <w:sz w:val="20"/>
                <w:szCs w:val="20"/>
              </w:rPr>
              <w:t>J</w:t>
            </w:r>
            <w:r>
              <w:rPr>
                <w:rFonts w:ascii="Arial" w:hAnsi="Arial" w:cs="Arial"/>
                <w:sz w:val="20"/>
                <w:szCs w:val="20"/>
              </w:rPr>
              <w:t>a</w:t>
            </w:r>
            <w:r w:rsidRPr="000265BC">
              <w:rPr>
                <w:rFonts w:ascii="Arial" w:hAnsi="Arial" w:cs="Arial"/>
                <w:sz w:val="20"/>
                <w:szCs w:val="20"/>
              </w:rPr>
              <w:t>ri Askins</w:t>
            </w:r>
          </w:p>
        </w:tc>
        <w:tc>
          <w:tcPr>
            <w:tcW w:w="4435" w:type="dxa"/>
          </w:tcPr>
          <w:p w14:paraId="25A2F359" w14:textId="50D9A52D" w:rsidR="00321BCF" w:rsidRPr="00C64CEB" w:rsidRDefault="00321BCF" w:rsidP="00321BCF">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0059740F" w:rsidR="00321BCF" w:rsidRPr="00F441B8" w:rsidRDefault="000B0103" w:rsidP="00321BCF">
            <w:pPr>
              <w:rPr>
                <w:rFonts w:ascii="Arial" w:hAnsi="Arial" w:cs="Arial"/>
                <w:sz w:val="20"/>
                <w:szCs w:val="20"/>
              </w:rPr>
            </w:pPr>
            <w:r w:rsidRPr="00F441B8">
              <w:rPr>
                <w:rFonts w:ascii="Arial" w:hAnsi="Arial" w:cs="Arial"/>
                <w:sz w:val="20"/>
                <w:szCs w:val="20"/>
              </w:rPr>
              <w:t>Present</w:t>
            </w:r>
            <w:r w:rsidR="00413197">
              <w:rPr>
                <w:rFonts w:ascii="Arial" w:hAnsi="Arial" w:cs="Arial"/>
                <w:sz w:val="20"/>
                <w:szCs w:val="20"/>
              </w:rPr>
              <w:t>, left at 5:12 p.m.</w:t>
            </w:r>
          </w:p>
        </w:tc>
      </w:tr>
      <w:tr w:rsidR="00321BCF" w:rsidRPr="00896B35" w14:paraId="66685F54" w14:textId="77777777" w:rsidTr="00186B58">
        <w:tc>
          <w:tcPr>
            <w:tcW w:w="3120" w:type="dxa"/>
          </w:tcPr>
          <w:p w14:paraId="498C1844" w14:textId="3186AA63" w:rsidR="00321BCF" w:rsidRPr="00896B35" w:rsidRDefault="00321BCF" w:rsidP="00321BCF">
            <w:pPr>
              <w:rPr>
                <w:rFonts w:ascii="Arial" w:hAnsi="Arial" w:cs="Arial"/>
                <w:sz w:val="20"/>
                <w:szCs w:val="20"/>
              </w:rPr>
            </w:pPr>
            <w:r>
              <w:rPr>
                <w:rFonts w:ascii="Arial" w:hAnsi="Arial" w:cs="Arial"/>
                <w:sz w:val="20"/>
                <w:szCs w:val="20"/>
              </w:rPr>
              <w:t>Valerie Arioto</w:t>
            </w:r>
          </w:p>
        </w:tc>
        <w:tc>
          <w:tcPr>
            <w:tcW w:w="4435" w:type="dxa"/>
          </w:tcPr>
          <w:p w14:paraId="1E8BD008" w14:textId="13BCA593" w:rsidR="00321BCF" w:rsidRPr="00896B35" w:rsidRDefault="00321BCF" w:rsidP="00321BCF">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2ADA26F2" w:rsidR="00321BCF" w:rsidRPr="00F441B8" w:rsidRDefault="001D65CF" w:rsidP="00321BCF">
            <w:pPr>
              <w:rPr>
                <w:rFonts w:ascii="Arial" w:hAnsi="Arial" w:cs="Arial"/>
                <w:sz w:val="20"/>
                <w:szCs w:val="20"/>
              </w:rPr>
            </w:pPr>
            <w:r w:rsidRPr="00F441B8">
              <w:rPr>
                <w:rFonts w:ascii="Arial" w:hAnsi="Arial" w:cs="Arial"/>
                <w:sz w:val="20"/>
                <w:szCs w:val="20"/>
              </w:rPr>
              <w:t>Ab</w:t>
            </w:r>
            <w:r w:rsidR="00321BCF" w:rsidRPr="00F441B8">
              <w:rPr>
                <w:rFonts w:ascii="Arial" w:hAnsi="Arial" w:cs="Arial"/>
                <w:sz w:val="20"/>
                <w:szCs w:val="20"/>
              </w:rPr>
              <w:t>sent</w:t>
            </w:r>
          </w:p>
        </w:tc>
      </w:tr>
      <w:tr w:rsidR="00321BCF" w:rsidRPr="00896B35" w14:paraId="7CB86046" w14:textId="77777777" w:rsidTr="00186B58">
        <w:tc>
          <w:tcPr>
            <w:tcW w:w="3120" w:type="dxa"/>
          </w:tcPr>
          <w:p w14:paraId="19A463D4" w14:textId="14C9D78E" w:rsidR="00321BCF" w:rsidRPr="00896B35" w:rsidRDefault="00321BCF" w:rsidP="00321BCF">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321BCF" w:rsidRPr="00D76B04" w:rsidRDefault="00321BCF" w:rsidP="00321BCF">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50462051" w:rsidR="00321BCF" w:rsidRPr="00F441B8" w:rsidRDefault="006C4308" w:rsidP="00321BCF">
            <w:pPr>
              <w:rPr>
                <w:rFonts w:ascii="Arial" w:hAnsi="Arial" w:cs="Arial"/>
                <w:sz w:val="20"/>
                <w:szCs w:val="20"/>
              </w:rPr>
            </w:pPr>
            <w:r w:rsidRPr="00F441B8">
              <w:rPr>
                <w:rFonts w:ascii="Arial" w:hAnsi="Arial" w:cs="Arial"/>
                <w:sz w:val="20"/>
                <w:szCs w:val="20"/>
              </w:rPr>
              <w:t>Absent</w:t>
            </w:r>
          </w:p>
        </w:tc>
      </w:tr>
      <w:tr w:rsidR="00321BCF" w:rsidRPr="00896B35" w14:paraId="2D3681A7" w14:textId="77777777" w:rsidTr="00186B58">
        <w:tc>
          <w:tcPr>
            <w:tcW w:w="3120" w:type="dxa"/>
          </w:tcPr>
          <w:p w14:paraId="7D6832CB" w14:textId="341D1602" w:rsidR="00321BCF" w:rsidRPr="00896B35" w:rsidRDefault="00321BCF" w:rsidP="00321BCF">
            <w:pPr>
              <w:rPr>
                <w:rFonts w:ascii="Arial" w:hAnsi="Arial" w:cs="Arial"/>
                <w:sz w:val="20"/>
                <w:szCs w:val="20"/>
              </w:rPr>
            </w:pPr>
            <w:r>
              <w:rPr>
                <w:rFonts w:ascii="Arial" w:hAnsi="Arial" w:cs="Arial"/>
                <w:sz w:val="20"/>
                <w:szCs w:val="20"/>
              </w:rPr>
              <w:t>Aubrey Leach</w:t>
            </w:r>
          </w:p>
        </w:tc>
        <w:tc>
          <w:tcPr>
            <w:tcW w:w="4435" w:type="dxa"/>
          </w:tcPr>
          <w:p w14:paraId="21717E93" w14:textId="0986FB89"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55F2052B" w:rsidR="00321BCF" w:rsidRPr="00F441B8" w:rsidRDefault="006C4308" w:rsidP="00321BCF">
            <w:pPr>
              <w:rPr>
                <w:rFonts w:ascii="Arial" w:hAnsi="Arial" w:cs="Arial"/>
                <w:sz w:val="20"/>
                <w:szCs w:val="20"/>
              </w:rPr>
            </w:pPr>
            <w:r w:rsidRPr="00F441B8">
              <w:rPr>
                <w:rFonts w:ascii="Arial" w:hAnsi="Arial" w:cs="Arial"/>
                <w:sz w:val="20"/>
                <w:szCs w:val="20"/>
              </w:rPr>
              <w:t>Absent</w:t>
            </w:r>
          </w:p>
        </w:tc>
      </w:tr>
      <w:tr w:rsidR="00321BCF" w:rsidRPr="00896B35" w14:paraId="5AC985CC" w14:textId="77777777" w:rsidTr="00186B58">
        <w:tc>
          <w:tcPr>
            <w:tcW w:w="3120" w:type="dxa"/>
          </w:tcPr>
          <w:p w14:paraId="0C1B2FB2" w14:textId="300EF420" w:rsidR="00321BCF" w:rsidRPr="001B62C9" w:rsidRDefault="00321BCF" w:rsidP="00321BCF">
            <w:pPr>
              <w:rPr>
                <w:rFonts w:ascii="Arial" w:hAnsi="Arial" w:cs="Arial"/>
                <w:sz w:val="20"/>
                <w:szCs w:val="20"/>
              </w:rPr>
            </w:pPr>
            <w:r>
              <w:rPr>
                <w:rFonts w:ascii="Arial" w:hAnsi="Arial" w:cs="Arial"/>
                <w:sz w:val="20"/>
                <w:szCs w:val="20"/>
              </w:rPr>
              <w:t xml:space="preserve">Mike Lewis </w:t>
            </w:r>
          </w:p>
        </w:tc>
        <w:tc>
          <w:tcPr>
            <w:tcW w:w="4435" w:type="dxa"/>
          </w:tcPr>
          <w:p w14:paraId="0A01777D" w14:textId="1A6C6F31"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310277AA" w:rsidR="00321BCF" w:rsidRPr="00F441B8" w:rsidRDefault="006C4308" w:rsidP="00321BCF">
            <w:pPr>
              <w:rPr>
                <w:rFonts w:ascii="Arial" w:hAnsi="Arial" w:cs="Arial"/>
                <w:sz w:val="20"/>
                <w:szCs w:val="20"/>
              </w:rPr>
            </w:pPr>
            <w:r w:rsidRPr="00F441B8">
              <w:rPr>
                <w:rFonts w:ascii="Arial" w:hAnsi="Arial" w:cs="Arial"/>
                <w:sz w:val="20"/>
                <w:szCs w:val="20"/>
              </w:rPr>
              <w:t>Absent</w:t>
            </w:r>
          </w:p>
        </w:tc>
      </w:tr>
      <w:tr w:rsidR="00321BCF" w:rsidRPr="00896B35" w14:paraId="05E2949A" w14:textId="77777777" w:rsidTr="00186B58">
        <w:tc>
          <w:tcPr>
            <w:tcW w:w="3120" w:type="dxa"/>
          </w:tcPr>
          <w:p w14:paraId="7832E1AF" w14:textId="50B4C150" w:rsidR="00321BCF" w:rsidRPr="001B62C9" w:rsidRDefault="00321BCF" w:rsidP="00321BCF">
            <w:pPr>
              <w:rPr>
                <w:rFonts w:ascii="Arial" w:hAnsi="Arial" w:cs="Arial"/>
                <w:sz w:val="20"/>
                <w:szCs w:val="20"/>
              </w:rPr>
            </w:pPr>
            <w:r>
              <w:rPr>
                <w:rFonts w:ascii="Arial" w:hAnsi="Arial" w:cs="Arial"/>
                <w:sz w:val="20"/>
                <w:szCs w:val="20"/>
              </w:rPr>
              <w:t>Blaine Milheim</w:t>
            </w:r>
          </w:p>
        </w:tc>
        <w:tc>
          <w:tcPr>
            <w:tcW w:w="4435" w:type="dxa"/>
          </w:tcPr>
          <w:p w14:paraId="5308FE7E" w14:textId="45447F50"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39BA0878" w:rsidR="00321BCF" w:rsidRPr="00F441B8" w:rsidRDefault="006C4308" w:rsidP="00321BCF">
            <w:pPr>
              <w:rPr>
                <w:rFonts w:ascii="Arial" w:hAnsi="Arial" w:cs="Arial"/>
                <w:sz w:val="20"/>
                <w:szCs w:val="20"/>
              </w:rPr>
            </w:pPr>
            <w:r w:rsidRPr="00F441B8">
              <w:rPr>
                <w:rFonts w:ascii="Arial" w:hAnsi="Arial" w:cs="Arial"/>
                <w:sz w:val="20"/>
                <w:szCs w:val="20"/>
              </w:rPr>
              <w:t>Absent</w:t>
            </w:r>
          </w:p>
        </w:tc>
      </w:tr>
      <w:tr w:rsidR="00321BCF" w:rsidRPr="00896B35" w14:paraId="155DE7BE" w14:textId="77777777" w:rsidTr="00186B58">
        <w:tc>
          <w:tcPr>
            <w:tcW w:w="3120" w:type="dxa"/>
          </w:tcPr>
          <w:p w14:paraId="130AB07C" w14:textId="017CF0C0" w:rsidR="00321BCF" w:rsidRPr="001B62C9" w:rsidRDefault="00321BCF" w:rsidP="00321BCF">
            <w:pPr>
              <w:rPr>
                <w:rFonts w:ascii="Arial" w:hAnsi="Arial" w:cs="Arial"/>
                <w:sz w:val="20"/>
                <w:szCs w:val="20"/>
              </w:rPr>
            </w:pPr>
            <w:r>
              <w:rPr>
                <w:rFonts w:ascii="Arial" w:hAnsi="Arial" w:cs="Arial"/>
                <w:sz w:val="20"/>
                <w:szCs w:val="20"/>
              </w:rPr>
              <w:t>Nick Mullins</w:t>
            </w:r>
          </w:p>
        </w:tc>
        <w:tc>
          <w:tcPr>
            <w:tcW w:w="4435" w:type="dxa"/>
          </w:tcPr>
          <w:p w14:paraId="1C213348" w14:textId="6EAD7FFE"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3DF47F5F" w:rsidR="00321BCF" w:rsidRPr="00F441B8" w:rsidRDefault="00321BCF" w:rsidP="00321BCF">
            <w:pPr>
              <w:rPr>
                <w:rFonts w:ascii="Arial" w:hAnsi="Arial" w:cs="Arial"/>
                <w:sz w:val="20"/>
                <w:szCs w:val="20"/>
              </w:rPr>
            </w:pPr>
            <w:r w:rsidRPr="00F441B8">
              <w:rPr>
                <w:rFonts w:ascii="Arial" w:hAnsi="Arial" w:cs="Arial"/>
                <w:sz w:val="20"/>
                <w:szCs w:val="20"/>
              </w:rPr>
              <w:t>Present</w:t>
            </w:r>
            <w:r w:rsidR="00B21FF1">
              <w:rPr>
                <w:rFonts w:ascii="Arial" w:hAnsi="Arial" w:cs="Arial"/>
                <w:sz w:val="20"/>
                <w:szCs w:val="20"/>
              </w:rPr>
              <w:t>, left at 5:08 p.m.</w:t>
            </w:r>
          </w:p>
        </w:tc>
      </w:tr>
      <w:tr w:rsidR="00321BCF" w:rsidRPr="00896B35" w14:paraId="1C6DF8F1" w14:textId="77777777" w:rsidTr="00186B58">
        <w:tc>
          <w:tcPr>
            <w:tcW w:w="3120" w:type="dxa"/>
          </w:tcPr>
          <w:p w14:paraId="66E79C86" w14:textId="032BDF70" w:rsidR="00321BCF" w:rsidRPr="001B62C9" w:rsidRDefault="00321BCF" w:rsidP="00321BCF">
            <w:pPr>
              <w:rPr>
                <w:rFonts w:ascii="Arial" w:hAnsi="Arial" w:cs="Arial"/>
                <w:sz w:val="20"/>
                <w:szCs w:val="20"/>
              </w:rPr>
            </w:pPr>
            <w:r>
              <w:rPr>
                <w:rFonts w:ascii="Arial" w:hAnsi="Arial" w:cs="Arial"/>
                <w:sz w:val="20"/>
                <w:szCs w:val="20"/>
              </w:rPr>
              <w:t>Codi Panneb</w:t>
            </w:r>
            <w:r w:rsidR="009C68A8">
              <w:rPr>
                <w:rFonts w:ascii="Arial" w:hAnsi="Arial" w:cs="Arial"/>
                <w:sz w:val="20"/>
                <w:szCs w:val="20"/>
              </w:rPr>
              <w:t>ec</w:t>
            </w:r>
            <w:r>
              <w:rPr>
                <w:rFonts w:ascii="Arial" w:hAnsi="Arial" w:cs="Arial"/>
                <w:sz w:val="20"/>
                <w:szCs w:val="20"/>
              </w:rPr>
              <w:t>ker</w:t>
            </w:r>
          </w:p>
        </w:tc>
        <w:tc>
          <w:tcPr>
            <w:tcW w:w="4435" w:type="dxa"/>
          </w:tcPr>
          <w:p w14:paraId="5E6CB57E" w14:textId="11141DE6" w:rsidR="00321BCF" w:rsidRPr="00781739" w:rsidRDefault="00321BCF" w:rsidP="00321BCF">
            <w:pPr>
              <w:rPr>
                <w:rFonts w:ascii="Arial" w:hAnsi="Arial" w:cs="Arial"/>
                <w:sz w:val="20"/>
                <w:szCs w:val="20"/>
              </w:rPr>
            </w:pPr>
            <w:r w:rsidRPr="00781739">
              <w:rPr>
                <w:rFonts w:ascii="Arial" w:hAnsi="Arial" w:cs="Arial"/>
                <w:sz w:val="20"/>
                <w:szCs w:val="20"/>
              </w:rPr>
              <w:t>Elite Athlete Representative</w:t>
            </w:r>
          </w:p>
        </w:tc>
        <w:tc>
          <w:tcPr>
            <w:tcW w:w="3060" w:type="dxa"/>
          </w:tcPr>
          <w:p w14:paraId="0B7B836F" w14:textId="72E118C2"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321BCF" w:rsidRPr="00896B35" w14:paraId="6C54FEB7" w14:textId="77777777" w:rsidTr="00186B58">
        <w:tc>
          <w:tcPr>
            <w:tcW w:w="3120" w:type="dxa"/>
          </w:tcPr>
          <w:p w14:paraId="66EFE284" w14:textId="62E2740A" w:rsidR="00321BCF" w:rsidRPr="001B62C9" w:rsidRDefault="00321BCF" w:rsidP="00321BCF">
            <w:pPr>
              <w:rPr>
                <w:rFonts w:ascii="Arial" w:hAnsi="Arial" w:cs="Arial"/>
                <w:sz w:val="20"/>
                <w:szCs w:val="20"/>
                <w:highlight w:val="yellow"/>
              </w:rPr>
            </w:pPr>
            <w:r>
              <w:rPr>
                <w:rFonts w:ascii="Arial" w:hAnsi="Arial" w:cs="Arial"/>
                <w:sz w:val="20"/>
                <w:szCs w:val="20"/>
              </w:rPr>
              <w:t>Zac Shaw</w:t>
            </w:r>
          </w:p>
        </w:tc>
        <w:tc>
          <w:tcPr>
            <w:tcW w:w="4435" w:type="dxa"/>
          </w:tcPr>
          <w:p w14:paraId="1BD1E1DC" w14:textId="4BCBC650" w:rsidR="00321BCF" w:rsidRPr="00C64CEB" w:rsidRDefault="00321BCF" w:rsidP="00321BCF">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0E99058B" w:rsidR="00321BCF" w:rsidRPr="00F441B8" w:rsidRDefault="001633AF" w:rsidP="00321BCF">
            <w:pPr>
              <w:rPr>
                <w:rFonts w:ascii="Arial" w:hAnsi="Arial" w:cs="Arial"/>
                <w:sz w:val="20"/>
                <w:szCs w:val="20"/>
              </w:rPr>
            </w:pPr>
            <w:r w:rsidRPr="00F441B8">
              <w:rPr>
                <w:rFonts w:ascii="Arial" w:hAnsi="Arial" w:cs="Arial"/>
                <w:sz w:val="20"/>
                <w:szCs w:val="20"/>
              </w:rPr>
              <w:t>Present</w:t>
            </w:r>
          </w:p>
        </w:tc>
      </w:tr>
      <w:tr w:rsidR="00027EA1" w:rsidRPr="00896B35" w14:paraId="11F9EF24" w14:textId="77777777" w:rsidTr="00186B58">
        <w:tc>
          <w:tcPr>
            <w:tcW w:w="10615" w:type="dxa"/>
            <w:gridSpan w:val="3"/>
            <w:shd w:val="clear" w:color="auto" w:fill="E7E6E6" w:themeFill="background2"/>
          </w:tcPr>
          <w:p w14:paraId="2CDB77EB" w14:textId="0B07C459" w:rsidR="00027EA1" w:rsidRPr="00F441B8" w:rsidRDefault="00027EA1" w:rsidP="00027EA1">
            <w:pPr>
              <w:rPr>
                <w:rFonts w:ascii="Arial" w:hAnsi="Arial" w:cs="Arial"/>
                <w:b/>
                <w:bCs/>
                <w:sz w:val="20"/>
                <w:szCs w:val="20"/>
              </w:rPr>
            </w:pPr>
            <w:r w:rsidRPr="00F441B8">
              <w:rPr>
                <w:rFonts w:ascii="Arial" w:hAnsi="Arial" w:cs="Arial"/>
                <w:b/>
                <w:bCs/>
                <w:sz w:val="20"/>
                <w:szCs w:val="20"/>
              </w:rPr>
              <w:t>Others Present</w:t>
            </w:r>
          </w:p>
        </w:tc>
      </w:tr>
      <w:tr w:rsidR="00027EA1" w:rsidRPr="00896B35" w14:paraId="506E3EC6" w14:textId="77777777" w:rsidTr="00186B58">
        <w:tc>
          <w:tcPr>
            <w:tcW w:w="3120" w:type="dxa"/>
          </w:tcPr>
          <w:p w14:paraId="23F71C63" w14:textId="1DCC00DF" w:rsidR="00027EA1" w:rsidRPr="00896B35" w:rsidRDefault="00027EA1" w:rsidP="00027EA1">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027EA1" w:rsidRPr="00896B35" w:rsidRDefault="00027EA1" w:rsidP="00027EA1">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027EA1" w:rsidRPr="00F441B8" w:rsidRDefault="00027EA1" w:rsidP="00027EA1">
            <w:pPr>
              <w:rPr>
                <w:rFonts w:ascii="Arial" w:hAnsi="Arial" w:cs="Arial"/>
                <w:sz w:val="20"/>
                <w:szCs w:val="20"/>
              </w:rPr>
            </w:pPr>
            <w:r w:rsidRPr="00F441B8">
              <w:rPr>
                <w:rFonts w:ascii="Arial" w:hAnsi="Arial" w:cs="Arial"/>
                <w:sz w:val="20"/>
                <w:szCs w:val="20"/>
              </w:rPr>
              <w:t>Present</w:t>
            </w:r>
          </w:p>
        </w:tc>
      </w:tr>
      <w:tr w:rsidR="00027EA1" w:rsidRPr="00896B35" w14:paraId="3738B6A1" w14:textId="77777777" w:rsidTr="00186B58">
        <w:tc>
          <w:tcPr>
            <w:tcW w:w="3120" w:type="dxa"/>
          </w:tcPr>
          <w:p w14:paraId="06DEF775" w14:textId="4E0F665E" w:rsidR="00027EA1" w:rsidRPr="00896B35" w:rsidRDefault="00027EA1" w:rsidP="00027EA1">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027EA1" w:rsidRPr="00896B35" w:rsidRDefault="00027EA1" w:rsidP="00027EA1">
            <w:pPr>
              <w:rPr>
                <w:rFonts w:ascii="Arial" w:hAnsi="Arial" w:cs="Arial"/>
                <w:sz w:val="20"/>
                <w:szCs w:val="20"/>
              </w:rPr>
            </w:pPr>
            <w:r w:rsidRPr="00896B35">
              <w:rPr>
                <w:rFonts w:ascii="Arial" w:hAnsi="Arial" w:cs="Arial"/>
                <w:sz w:val="20"/>
                <w:szCs w:val="20"/>
              </w:rPr>
              <w:t>CFO, Minute Taker</w:t>
            </w:r>
          </w:p>
        </w:tc>
        <w:tc>
          <w:tcPr>
            <w:tcW w:w="3060" w:type="dxa"/>
          </w:tcPr>
          <w:p w14:paraId="76476EFD" w14:textId="28CBBD48" w:rsidR="00027EA1" w:rsidRPr="00F441B8" w:rsidRDefault="00027EA1" w:rsidP="00027EA1">
            <w:pPr>
              <w:rPr>
                <w:rFonts w:ascii="Arial" w:hAnsi="Arial" w:cs="Arial"/>
                <w:sz w:val="20"/>
                <w:szCs w:val="20"/>
              </w:rPr>
            </w:pPr>
            <w:r w:rsidRPr="00F441B8">
              <w:rPr>
                <w:rFonts w:ascii="Arial" w:hAnsi="Arial" w:cs="Arial"/>
                <w:sz w:val="20"/>
                <w:szCs w:val="20"/>
              </w:rPr>
              <w:t>Present</w:t>
            </w:r>
          </w:p>
        </w:tc>
      </w:tr>
      <w:tr w:rsidR="00027EA1" w:rsidRPr="00896B35" w14:paraId="72C766F4" w14:textId="77777777" w:rsidTr="00186B58">
        <w:trPr>
          <w:trHeight w:val="206"/>
        </w:trPr>
        <w:tc>
          <w:tcPr>
            <w:tcW w:w="3120" w:type="dxa"/>
          </w:tcPr>
          <w:p w14:paraId="19D2A661" w14:textId="542ABAAF" w:rsidR="00027EA1" w:rsidRPr="00896B35" w:rsidRDefault="00027EA1" w:rsidP="00027EA1">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027EA1" w:rsidRPr="00A6350D" w:rsidRDefault="00027EA1" w:rsidP="00027EA1">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341AF3E8" w:rsidR="00027EA1" w:rsidRPr="00F441B8" w:rsidRDefault="00186B58" w:rsidP="00027EA1">
            <w:pPr>
              <w:rPr>
                <w:rFonts w:ascii="Arial" w:hAnsi="Arial" w:cs="Arial"/>
                <w:sz w:val="20"/>
                <w:szCs w:val="20"/>
              </w:rPr>
            </w:pPr>
            <w:r w:rsidRPr="00F441B8">
              <w:rPr>
                <w:rFonts w:ascii="Arial" w:hAnsi="Arial" w:cs="Arial"/>
                <w:sz w:val="20"/>
                <w:szCs w:val="20"/>
              </w:rPr>
              <w:t>Absent</w:t>
            </w:r>
          </w:p>
        </w:tc>
      </w:tr>
      <w:tr w:rsidR="00027EA1" w:rsidRPr="00896B35" w14:paraId="44D617B8" w14:textId="77777777" w:rsidTr="00186B58">
        <w:tc>
          <w:tcPr>
            <w:tcW w:w="3120" w:type="dxa"/>
          </w:tcPr>
          <w:p w14:paraId="0F695144" w14:textId="073FC90C" w:rsidR="00027EA1" w:rsidRPr="00896B35" w:rsidRDefault="00027EA1" w:rsidP="00027EA1">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027EA1" w:rsidRPr="00896B35" w:rsidRDefault="00027EA1" w:rsidP="00027EA1">
            <w:pPr>
              <w:rPr>
                <w:rFonts w:ascii="Arial" w:hAnsi="Arial" w:cs="Arial"/>
                <w:sz w:val="20"/>
                <w:szCs w:val="20"/>
              </w:rPr>
            </w:pPr>
            <w:r>
              <w:rPr>
                <w:rFonts w:ascii="Arial" w:hAnsi="Arial" w:cs="Arial"/>
                <w:sz w:val="20"/>
                <w:szCs w:val="20"/>
              </w:rPr>
              <w:t>Chief Operating Officer</w:t>
            </w:r>
          </w:p>
        </w:tc>
        <w:tc>
          <w:tcPr>
            <w:tcW w:w="3060" w:type="dxa"/>
          </w:tcPr>
          <w:p w14:paraId="05FEB8AE" w14:textId="7D9E4D52" w:rsidR="00027EA1" w:rsidRPr="00F441B8" w:rsidRDefault="00027EA1" w:rsidP="00027EA1">
            <w:pPr>
              <w:rPr>
                <w:rFonts w:ascii="Arial" w:hAnsi="Arial" w:cs="Arial"/>
                <w:sz w:val="20"/>
                <w:szCs w:val="20"/>
              </w:rPr>
            </w:pPr>
            <w:r w:rsidRPr="00F441B8">
              <w:rPr>
                <w:rFonts w:ascii="Arial" w:hAnsi="Arial" w:cs="Arial"/>
                <w:sz w:val="20"/>
                <w:szCs w:val="20"/>
              </w:rPr>
              <w:t>Present</w:t>
            </w:r>
          </w:p>
        </w:tc>
      </w:tr>
      <w:tr w:rsidR="00027EA1" w:rsidRPr="00896B35" w14:paraId="5DDD1F2B" w14:textId="77777777" w:rsidTr="00186B58">
        <w:tc>
          <w:tcPr>
            <w:tcW w:w="3120" w:type="dxa"/>
          </w:tcPr>
          <w:p w14:paraId="2BF994CF" w14:textId="7817D879" w:rsidR="00027EA1" w:rsidRPr="00896B35" w:rsidRDefault="00027EA1" w:rsidP="00027EA1">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027EA1" w:rsidRPr="00A6350D" w:rsidRDefault="00027EA1" w:rsidP="00027EA1">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027EA1" w:rsidRPr="00F441B8" w:rsidRDefault="00027EA1" w:rsidP="00027EA1">
            <w:pPr>
              <w:rPr>
                <w:rFonts w:ascii="Arial" w:hAnsi="Arial" w:cs="Arial"/>
                <w:sz w:val="20"/>
                <w:szCs w:val="20"/>
              </w:rPr>
            </w:pPr>
            <w:r w:rsidRPr="00F441B8">
              <w:rPr>
                <w:rFonts w:ascii="Arial" w:hAnsi="Arial" w:cs="Arial"/>
                <w:sz w:val="20"/>
                <w:szCs w:val="20"/>
              </w:rPr>
              <w:t>Present</w:t>
            </w:r>
          </w:p>
        </w:tc>
      </w:tr>
      <w:tr w:rsidR="00321BCF" w:rsidRPr="00896B35" w14:paraId="3E3E653B" w14:textId="77777777" w:rsidTr="00186B58">
        <w:tc>
          <w:tcPr>
            <w:tcW w:w="3120" w:type="dxa"/>
          </w:tcPr>
          <w:p w14:paraId="4352AD74" w14:textId="5876565B" w:rsidR="00321BCF" w:rsidRPr="00896B35" w:rsidRDefault="00321BCF" w:rsidP="00321BCF">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321BCF" w:rsidRPr="00896B35" w:rsidRDefault="00321BCF" w:rsidP="00321BCF">
            <w:pPr>
              <w:rPr>
                <w:rFonts w:ascii="Arial" w:hAnsi="Arial" w:cs="Arial"/>
                <w:sz w:val="20"/>
                <w:szCs w:val="20"/>
              </w:rPr>
            </w:pPr>
            <w:r>
              <w:rPr>
                <w:rFonts w:ascii="Arial" w:hAnsi="Arial" w:cs="Arial"/>
                <w:sz w:val="20"/>
                <w:szCs w:val="20"/>
              </w:rPr>
              <w:t>Chief Information Officer</w:t>
            </w:r>
          </w:p>
        </w:tc>
        <w:tc>
          <w:tcPr>
            <w:tcW w:w="3060" w:type="dxa"/>
          </w:tcPr>
          <w:p w14:paraId="6AF46E75" w14:textId="48013B6C" w:rsidR="00321BCF" w:rsidRPr="00F441B8" w:rsidRDefault="00321BCF" w:rsidP="00321BCF">
            <w:pPr>
              <w:rPr>
                <w:rFonts w:ascii="Arial" w:hAnsi="Arial" w:cs="Arial"/>
                <w:sz w:val="20"/>
                <w:szCs w:val="20"/>
              </w:rPr>
            </w:pPr>
            <w:r w:rsidRPr="00F441B8">
              <w:rPr>
                <w:rFonts w:ascii="Arial" w:hAnsi="Arial" w:cs="Arial"/>
                <w:sz w:val="20"/>
                <w:szCs w:val="20"/>
              </w:rPr>
              <w:t>Present</w:t>
            </w:r>
          </w:p>
        </w:tc>
      </w:tr>
      <w:tr w:rsidR="000B0103" w:rsidRPr="00896B35" w14:paraId="60DF4144" w14:textId="77777777" w:rsidTr="00186B58">
        <w:tc>
          <w:tcPr>
            <w:tcW w:w="3120" w:type="dxa"/>
          </w:tcPr>
          <w:p w14:paraId="0EFB78D3" w14:textId="69D2DDC8" w:rsidR="000B0103" w:rsidRPr="00896B35" w:rsidRDefault="000B0103" w:rsidP="000B0103">
            <w:pPr>
              <w:rPr>
                <w:rFonts w:ascii="Arial" w:hAnsi="Arial" w:cs="Arial"/>
                <w:sz w:val="20"/>
                <w:szCs w:val="20"/>
              </w:rPr>
            </w:pPr>
            <w:r>
              <w:rPr>
                <w:rFonts w:ascii="Arial" w:hAnsi="Arial" w:cs="Arial"/>
                <w:sz w:val="20"/>
                <w:szCs w:val="20"/>
              </w:rPr>
              <w:t>Todd Blyleven</w:t>
            </w:r>
          </w:p>
        </w:tc>
        <w:tc>
          <w:tcPr>
            <w:tcW w:w="4435" w:type="dxa"/>
          </w:tcPr>
          <w:p w14:paraId="6056EBDA" w14:textId="59931F17" w:rsidR="000B0103" w:rsidRDefault="000B0103" w:rsidP="000B0103">
            <w:pPr>
              <w:rPr>
                <w:rFonts w:ascii="Arial" w:hAnsi="Arial" w:cs="Arial"/>
                <w:sz w:val="20"/>
                <w:szCs w:val="20"/>
              </w:rPr>
            </w:pPr>
            <w:r>
              <w:rPr>
                <w:rFonts w:ascii="Arial" w:hAnsi="Arial" w:cs="Arial"/>
                <w:sz w:val="18"/>
                <w:szCs w:val="18"/>
              </w:rPr>
              <w:t>Chief Marketing Officer</w:t>
            </w:r>
          </w:p>
        </w:tc>
        <w:tc>
          <w:tcPr>
            <w:tcW w:w="3060" w:type="dxa"/>
          </w:tcPr>
          <w:p w14:paraId="01A2E2B1" w14:textId="6C56A79E" w:rsidR="000B0103" w:rsidRPr="00F441B8" w:rsidRDefault="000B0103" w:rsidP="000B0103">
            <w:pPr>
              <w:rPr>
                <w:rFonts w:ascii="Arial" w:hAnsi="Arial" w:cs="Arial"/>
                <w:sz w:val="20"/>
                <w:szCs w:val="20"/>
              </w:rPr>
            </w:pPr>
            <w:r w:rsidRPr="00F441B8">
              <w:rPr>
                <w:rFonts w:ascii="Arial" w:hAnsi="Arial" w:cs="Arial"/>
                <w:sz w:val="20"/>
                <w:szCs w:val="20"/>
              </w:rPr>
              <w:t>Present</w:t>
            </w:r>
            <w:r w:rsidR="00F441B8" w:rsidRPr="00F441B8">
              <w:rPr>
                <w:rFonts w:ascii="Arial" w:hAnsi="Arial" w:cs="Arial"/>
                <w:sz w:val="20"/>
                <w:szCs w:val="20"/>
              </w:rPr>
              <w:t>, left at 4:22 p.m.</w:t>
            </w:r>
          </w:p>
        </w:tc>
      </w:tr>
      <w:tr w:rsidR="000B0103" w:rsidRPr="00896B35" w14:paraId="593B71C7" w14:textId="77777777" w:rsidTr="00186B58">
        <w:tc>
          <w:tcPr>
            <w:tcW w:w="3120" w:type="dxa"/>
          </w:tcPr>
          <w:p w14:paraId="18A5222A" w14:textId="7FB181C2" w:rsidR="000B0103" w:rsidRPr="00896B35" w:rsidRDefault="000B0103" w:rsidP="000B0103">
            <w:pPr>
              <w:rPr>
                <w:rFonts w:ascii="Arial" w:hAnsi="Arial" w:cs="Arial"/>
                <w:sz w:val="20"/>
                <w:szCs w:val="20"/>
              </w:rPr>
            </w:pPr>
            <w:r>
              <w:rPr>
                <w:rFonts w:ascii="Arial" w:hAnsi="Arial" w:cs="Arial"/>
                <w:sz w:val="20"/>
                <w:szCs w:val="20"/>
              </w:rPr>
              <w:t>Troy Canaba</w:t>
            </w:r>
          </w:p>
        </w:tc>
        <w:tc>
          <w:tcPr>
            <w:tcW w:w="4435" w:type="dxa"/>
          </w:tcPr>
          <w:p w14:paraId="121C7343" w14:textId="0D12899C" w:rsidR="000B0103" w:rsidRDefault="000B0103" w:rsidP="000B0103">
            <w:pPr>
              <w:rPr>
                <w:rFonts w:ascii="Arial" w:hAnsi="Arial" w:cs="Arial"/>
                <w:sz w:val="20"/>
                <w:szCs w:val="20"/>
              </w:rPr>
            </w:pPr>
            <w:r>
              <w:rPr>
                <w:rFonts w:ascii="Arial" w:hAnsi="Arial" w:cs="Arial"/>
                <w:sz w:val="20"/>
                <w:szCs w:val="20"/>
              </w:rPr>
              <w:t>Director</w:t>
            </w:r>
          </w:p>
        </w:tc>
        <w:tc>
          <w:tcPr>
            <w:tcW w:w="3060" w:type="dxa"/>
          </w:tcPr>
          <w:p w14:paraId="687E882F" w14:textId="467C3A90" w:rsidR="000B0103" w:rsidRPr="00F441B8" w:rsidRDefault="000B0103" w:rsidP="000B0103">
            <w:pPr>
              <w:rPr>
                <w:rFonts w:ascii="Arial" w:hAnsi="Arial" w:cs="Arial"/>
                <w:sz w:val="20"/>
                <w:szCs w:val="20"/>
              </w:rPr>
            </w:pPr>
            <w:r w:rsidRPr="00F441B8">
              <w:rPr>
                <w:rFonts w:ascii="Arial" w:hAnsi="Arial" w:cs="Arial"/>
                <w:sz w:val="20"/>
                <w:szCs w:val="20"/>
              </w:rPr>
              <w:t>Present</w:t>
            </w:r>
            <w:r w:rsidR="00F441B8" w:rsidRPr="00F441B8">
              <w:rPr>
                <w:rFonts w:ascii="Arial" w:hAnsi="Arial" w:cs="Arial"/>
                <w:sz w:val="20"/>
                <w:szCs w:val="20"/>
              </w:rPr>
              <w:t>, left at 4:22 p.m.</w:t>
            </w:r>
          </w:p>
        </w:tc>
      </w:tr>
      <w:tr w:rsidR="000B0103" w:rsidRPr="00896B35" w14:paraId="6F031E40" w14:textId="77777777" w:rsidTr="00186B58">
        <w:tc>
          <w:tcPr>
            <w:tcW w:w="3120" w:type="dxa"/>
          </w:tcPr>
          <w:p w14:paraId="69F04120" w14:textId="432CA464" w:rsidR="000B0103" w:rsidRDefault="000B0103" w:rsidP="000B0103">
            <w:pPr>
              <w:rPr>
                <w:rFonts w:ascii="Arial" w:hAnsi="Arial" w:cs="Arial"/>
                <w:sz w:val="20"/>
                <w:szCs w:val="20"/>
              </w:rPr>
            </w:pPr>
            <w:r>
              <w:rPr>
                <w:rFonts w:ascii="Arial" w:hAnsi="Arial" w:cs="Arial"/>
                <w:sz w:val="20"/>
                <w:szCs w:val="20"/>
              </w:rPr>
              <w:t>Linda Orr</w:t>
            </w:r>
          </w:p>
        </w:tc>
        <w:tc>
          <w:tcPr>
            <w:tcW w:w="4435" w:type="dxa"/>
          </w:tcPr>
          <w:p w14:paraId="40FF4E27" w14:textId="394D3B99" w:rsidR="000B0103" w:rsidRPr="001B62C9" w:rsidRDefault="000B0103" w:rsidP="000B0103">
            <w:pPr>
              <w:rPr>
                <w:rFonts w:ascii="Arial" w:hAnsi="Arial" w:cs="Arial"/>
                <w:sz w:val="18"/>
                <w:szCs w:val="18"/>
              </w:rPr>
            </w:pPr>
            <w:r>
              <w:rPr>
                <w:rFonts w:ascii="Arial" w:hAnsi="Arial" w:cs="Arial"/>
                <w:sz w:val="18"/>
                <w:szCs w:val="18"/>
              </w:rPr>
              <w:t>Executive Administrative Assistant/Minutes Taker</w:t>
            </w:r>
          </w:p>
        </w:tc>
        <w:tc>
          <w:tcPr>
            <w:tcW w:w="3060" w:type="dxa"/>
          </w:tcPr>
          <w:p w14:paraId="1D660CBB" w14:textId="6FB22498" w:rsidR="000B0103" w:rsidRPr="00F441B8" w:rsidRDefault="000B0103" w:rsidP="000B0103">
            <w:pPr>
              <w:rPr>
                <w:rFonts w:ascii="Arial" w:hAnsi="Arial" w:cs="Arial"/>
                <w:sz w:val="20"/>
                <w:szCs w:val="20"/>
              </w:rPr>
            </w:pPr>
            <w:r w:rsidRPr="00F441B8">
              <w:rPr>
                <w:rFonts w:ascii="Arial" w:hAnsi="Arial" w:cs="Arial"/>
                <w:sz w:val="20"/>
                <w:szCs w:val="20"/>
              </w:rPr>
              <w:t>Present</w:t>
            </w:r>
            <w:r w:rsidR="00F441B8" w:rsidRPr="00F441B8">
              <w:rPr>
                <w:rFonts w:ascii="Arial" w:hAnsi="Arial" w:cs="Arial"/>
                <w:sz w:val="20"/>
                <w:szCs w:val="20"/>
              </w:rPr>
              <w:t>, left at 4:22 p.m.</w:t>
            </w:r>
          </w:p>
        </w:tc>
      </w:tr>
      <w:tr w:rsidR="00F441B8" w:rsidRPr="00896B35" w14:paraId="4C6BAD73" w14:textId="77777777" w:rsidTr="00186B58">
        <w:tc>
          <w:tcPr>
            <w:tcW w:w="3120" w:type="dxa"/>
          </w:tcPr>
          <w:p w14:paraId="6979EC1D" w14:textId="47E36D52" w:rsidR="00F441B8" w:rsidRPr="00B21FF1" w:rsidRDefault="00F441B8" w:rsidP="000B0103">
            <w:pPr>
              <w:rPr>
                <w:rFonts w:ascii="Arial" w:hAnsi="Arial" w:cs="Arial"/>
                <w:sz w:val="16"/>
                <w:szCs w:val="16"/>
              </w:rPr>
            </w:pPr>
            <w:r w:rsidRPr="00B21FF1">
              <w:rPr>
                <w:rFonts w:ascii="Arial" w:hAnsi="Arial" w:cs="Arial"/>
                <w:sz w:val="16"/>
                <w:szCs w:val="16"/>
              </w:rPr>
              <w:t xml:space="preserve">Margaret Schubkegel and Ken </w:t>
            </w:r>
            <w:r w:rsidR="00B21FF1">
              <w:rPr>
                <w:rFonts w:ascii="Arial" w:hAnsi="Arial" w:cs="Arial"/>
                <w:sz w:val="16"/>
                <w:szCs w:val="16"/>
              </w:rPr>
              <w:t>Ja</w:t>
            </w:r>
            <w:r w:rsidRPr="00B21FF1">
              <w:rPr>
                <w:rFonts w:ascii="Arial" w:hAnsi="Arial" w:cs="Arial"/>
                <w:sz w:val="16"/>
                <w:szCs w:val="16"/>
              </w:rPr>
              <w:t>egge</w:t>
            </w:r>
          </w:p>
        </w:tc>
        <w:tc>
          <w:tcPr>
            <w:tcW w:w="4435" w:type="dxa"/>
          </w:tcPr>
          <w:p w14:paraId="056404DB" w14:textId="2C870442" w:rsidR="00F441B8" w:rsidRPr="00B21FF1" w:rsidRDefault="00F441B8" w:rsidP="000B0103">
            <w:pPr>
              <w:rPr>
                <w:rFonts w:ascii="Arial" w:hAnsi="Arial" w:cs="Arial"/>
                <w:sz w:val="18"/>
                <w:szCs w:val="18"/>
              </w:rPr>
            </w:pPr>
            <w:r w:rsidRPr="00B21FF1">
              <w:rPr>
                <w:rFonts w:ascii="Arial" w:hAnsi="Arial" w:cs="Arial"/>
                <w:sz w:val="18"/>
                <w:szCs w:val="18"/>
              </w:rPr>
              <w:t>Bollinger</w:t>
            </w:r>
          </w:p>
        </w:tc>
        <w:tc>
          <w:tcPr>
            <w:tcW w:w="3060" w:type="dxa"/>
          </w:tcPr>
          <w:p w14:paraId="691B03BF" w14:textId="43F05A0C" w:rsidR="00F441B8" w:rsidRPr="00B21FF1" w:rsidRDefault="00F441B8" w:rsidP="000B0103">
            <w:pPr>
              <w:rPr>
                <w:rFonts w:ascii="Arial" w:hAnsi="Arial" w:cs="Arial"/>
                <w:sz w:val="18"/>
                <w:szCs w:val="18"/>
              </w:rPr>
            </w:pPr>
            <w:r w:rsidRPr="00B21FF1">
              <w:rPr>
                <w:rFonts w:ascii="Arial" w:hAnsi="Arial" w:cs="Arial"/>
                <w:sz w:val="18"/>
                <w:szCs w:val="18"/>
              </w:rPr>
              <w:t>Joined at 3:38 p.m.left at 3:56 p.m.</w:t>
            </w:r>
          </w:p>
        </w:tc>
      </w:tr>
      <w:tr w:rsidR="00F441B8" w:rsidRPr="00896B35" w14:paraId="15F1BEA7" w14:textId="77777777" w:rsidTr="00186B58">
        <w:tc>
          <w:tcPr>
            <w:tcW w:w="3120" w:type="dxa"/>
          </w:tcPr>
          <w:p w14:paraId="160BF826" w14:textId="3978C233" w:rsidR="00F441B8" w:rsidRPr="00413197" w:rsidRDefault="00F441B8" w:rsidP="000B0103">
            <w:pPr>
              <w:rPr>
                <w:rFonts w:ascii="Arial" w:hAnsi="Arial" w:cs="Arial"/>
                <w:sz w:val="18"/>
                <w:szCs w:val="18"/>
              </w:rPr>
            </w:pPr>
            <w:r w:rsidRPr="00413197">
              <w:rPr>
                <w:rFonts w:ascii="Arial" w:hAnsi="Arial" w:cs="Arial"/>
                <w:sz w:val="18"/>
                <w:szCs w:val="18"/>
              </w:rPr>
              <w:t>Rebecca Pexton</w:t>
            </w:r>
          </w:p>
        </w:tc>
        <w:tc>
          <w:tcPr>
            <w:tcW w:w="4435" w:type="dxa"/>
          </w:tcPr>
          <w:p w14:paraId="643B74E3" w14:textId="23894332" w:rsidR="00F441B8" w:rsidRPr="00413197" w:rsidRDefault="00F441B8" w:rsidP="000B0103">
            <w:pPr>
              <w:rPr>
                <w:rFonts w:ascii="Arial" w:hAnsi="Arial" w:cs="Arial"/>
                <w:sz w:val="18"/>
                <w:szCs w:val="18"/>
              </w:rPr>
            </w:pPr>
            <w:r w:rsidRPr="00413197">
              <w:rPr>
                <w:rFonts w:ascii="Arial" w:hAnsi="Arial" w:cs="Arial"/>
                <w:sz w:val="18"/>
                <w:szCs w:val="18"/>
              </w:rPr>
              <w:t>Commissioner, USA Softball of Wyoming</w:t>
            </w:r>
          </w:p>
        </w:tc>
        <w:tc>
          <w:tcPr>
            <w:tcW w:w="3060" w:type="dxa"/>
          </w:tcPr>
          <w:p w14:paraId="58001350" w14:textId="642D20BC" w:rsidR="00F441B8" w:rsidRPr="00413197" w:rsidRDefault="00F441B8" w:rsidP="000B0103">
            <w:pPr>
              <w:rPr>
                <w:rFonts w:ascii="Arial" w:hAnsi="Arial" w:cs="Arial"/>
                <w:sz w:val="18"/>
                <w:szCs w:val="18"/>
              </w:rPr>
            </w:pPr>
            <w:r w:rsidRPr="00413197">
              <w:rPr>
                <w:rFonts w:ascii="Arial" w:hAnsi="Arial" w:cs="Arial"/>
                <w:sz w:val="18"/>
                <w:szCs w:val="18"/>
              </w:rPr>
              <w:t>Joined at 4:22 p.m.</w:t>
            </w:r>
            <w:r w:rsidR="00413197" w:rsidRPr="00413197">
              <w:rPr>
                <w:rFonts w:ascii="Arial" w:hAnsi="Arial" w:cs="Arial"/>
                <w:sz w:val="18"/>
                <w:szCs w:val="18"/>
              </w:rPr>
              <w:t xml:space="preserve"> left at 5:16 p.m.</w:t>
            </w:r>
          </w:p>
        </w:tc>
      </w:tr>
    </w:tbl>
    <w:p w14:paraId="173EF96B" w14:textId="77777777" w:rsidR="00413197" w:rsidRDefault="00413197" w:rsidP="1C82CC48">
      <w:pPr>
        <w:rPr>
          <w:rFonts w:ascii="Arial" w:hAnsi="Arial" w:cs="Arial"/>
          <w:b/>
          <w:bCs/>
          <w:sz w:val="20"/>
          <w:szCs w:val="20"/>
        </w:rPr>
      </w:pPr>
    </w:p>
    <w:p w14:paraId="0D71DC4C" w14:textId="3C97665E"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651673A0"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821800">
        <w:rPr>
          <w:rFonts w:ascii="Arial" w:hAnsi="Arial" w:cs="Arial"/>
          <w:sz w:val="20"/>
          <w:szCs w:val="20"/>
        </w:rPr>
        <w:t>3</w:t>
      </w:r>
      <w:r w:rsidR="004B063D">
        <w:rPr>
          <w:rFonts w:ascii="Arial" w:hAnsi="Arial" w:cs="Arial"/>
          <w:sz w:val="20"/>
          <w:szCs w:val="20"/>
        </w:rPr>
        <w:t>:00</w:t>
      </w:r>
      <w:r w:rsidR="00C64CEB">
        <w:rPr>
          <w:rFonts w:ascii="Arial" w:hAnsi="Arial" w:cs="Arial"/>
          <w:sz w:val="20"/>
          <w:szCs w:val="20"/>
        </w:rPr>
        <w:t xml:space="preserve"> </w:t>
      </w:r>
      <w:r w:rsidR="00821800">
        <w:rPr>
          <w:rFonts w:ascii="Arial" w:hAnsi="Arial" w:cs="Arial"/>
          <w:sz w:val="20"/>
          <w:szCs w:val="20"/>
        </w:rPr>
        <w:t>p</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5681D1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146D3503"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w:t>
      </w:r>
      <w:r w:rsidR="00413197">
        <w:rPr>
          <w:rFonts w:ascii="Arial" w:hAnsi="Arial" w:cs="Arial"/>
          <w:sz w:val="20"/>
          <w:szCs w:val="20"/>
        </w:rPr>
        <w:t xml:space="preserve"> </w:t>
      </w:r>
      <w:r w:rsidR="00B21FF1">
        <w:rPr>
          <w:rFonts w:ascii="Arial" w:hAnsi="Arial" w:cs="Arial"/>
          <w:sz w:val="20"/>
          <w:szCs w:val="20"/>
        </w:rPr>
        <w:lastRenderedPageBreak/>
        <w:t>s</w:t>
      </w:r>
      <w:r w:rsidRPr="00896B35">
        <w:rPr>
          <w:rFonts w:ascii="Arial" w:hAnsi="Arial" w:cs="Arial"/>
          <w:sz w:val="20"/>
          <w:szCs w:val="20"/>
        </w:rPr>
        <w:t>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21FF1" w:rsidRPr="00896B35" w14:paraId="38B45267" w14:textId="77777777" w:rsidTr="00D608F7">
        <w:tc>
          <w:tcPr>
            <w:tcW w:w="1380" w:type="dxa"/>
          </w:tcPr>
          <w:p w14:paraId="512867B9" w14:textId="77777777" w:rsidR="00B21FF1" w:rsidRPr="00896B35" w:rsidRDefault="00B21FF1" w:rsidP="00D608F7">
            <w:pPr>
              <w:rPr>
                <w:rFonts w:ascii="Arial" w:hAnsi="Arial" w:cs="Arial"/>
                <w:b/>
                <w:bCs/>
                <w:sz w:val="20"/>
                <w:szCs w:val="20"/>
              </w:rPr>
            </w:pPr>
            <w:r w:rsidRPr="00896B35">
              <w:rPr>
                <w:rFonts w:ascii="Arial" w:hAnsi="Arial" w:cs="Arial"/>
                <w:b/>
                <w:bCs/>
                <w:sz w:val="20"/>
                <w:szCs w:val="20"/>
              </w:rPr>
              <w:t>MOTION</w:t>
            </w:r>
          </w:p>
        </w:tc>
        <w:tc>
          <w:tcPr>
            <w:tcW w:w="2790" w:type="dxa"/>
          </w:tcPr>
          <w:p w14:paraId="16200D42" w14:textId="77777777" w:rsidR="00B21FF1" w:rsidRPr="00896B35" w:rsidRDefault="00B21FF1" w:rsidP="00D608F7">
            <w:pPr>
              <w:jc w:val="center"/>
              <w:rPr>
                <w:rFonts w:ascii="Arial" w:hAnsi="Arial" w:cs="Arial"/>
                <w:sz w:val="20"/>
                <w:szCs w:val="20"/>
              </w:rPr>
            </w:pPr>
            <w:r w:rsidRPr="00896B35">
              <w:rPr>
                <w:rFonts w:ascii="Arial" w:hAnsi="Arial" w:cs="Arial"/>
                <w:sz w:val="20"/>
                <w:szCs w:val="20"/>
              </w:rPr>
              <w:t>BD</w:t>
            </w:r>
          </w:p>
        </w:tc>
        <w:tc>
          <w:tcPr>
            <w:tcW w:w="1920" w:type="dxa"/>
          </w:tcPr>
          <w:p w14:paraId="66A969C7" w14:textId="77777777" w:rsidR="00B21FF1" w:rsidRPr="00896B35" w:rsidRDefault="00B21FF1" w:rsidP="00D608F7">
            <w:pPr>
              <w:jc w:val="center"/>
              <w:rPr>
                <w:rFonts w:ascii="Arial" w:hAnsi="Arial" w:cs="Arial"/>
                <w:sz w:val="20"/>
                <w:szCs w:val="20"/>
              </w:rPr>
            </w:pPr>
            <w:r>
              <w:rPr>
                <w:rFonts w:ascii="Arial" w:hAnsi="Arial" w:cs="Arial"/>
                <w:sz w:val="20"/>
                <w:szCs w:val="20"/>
              </w:rPr>
              <w:t>25-09</w:t>
            </w:r>
          </w:p>
        </w:tc>
        <w:tc>
          <w:tcPr>
            <w:tcW w:w="3270" w:type="dxa"/>
          </w:tcPr>
          <w:p w14:paraId="54AE2AFF" w14:textId="67FC9D9C" w:rsidR="00B21FF1" w:rsidRPr="00896B35" w:rsidRDefault="00B21FF1" w:rsidP="00413197">
            <w:pPr>
              <w:spacing w:line="259" w:lineRule="auto"/>
              <w:jc w:val="center"/>
              <w:rPr>
                <w:rFonts w:ascii="Arial" w:hAnsi="Arial" w:cs="Arial"/>
                <w:sz w:val="20"/>
                <w:szCs w:val="20"/>
              </w:rPr>
            </w:pPr>
            <w:r>
              <w:rPr>
                <w:rFonts w:ascii="Arial" w:hAnsi="Arial" w:cs="Arial"/>
                <w:sz w:val="20"/>
                <w:szCs w:val="20"/>
              </w:rPr>
              <w:t>0</w:t>
            </w:r>
            <w:r w:rsidR="00413197">
              <w:rPr>
                <w:rFonts w:ascii="Arial" w:hAnsi="Arial" w:cs="Arial"/>
                <w:sz w:val="20"/>
                <w:szCs w:val="20"/>
              </w:rPr>
              <w:t>1</w:t>
            </w:r>
          </w:p>
        </w:tc>
      </w:tr>
      <w:tr w:rsidR="00B21FF1" w:rsidRPr="00896B35" w14:paraId="790CF6C5" w14:textId="77777777" w:rsidTr="00D608F7">
        <w:tc>
          <w:tcPr>
            <w:tcW w:w="9360" w:type="dxa"/>
            <w:gridSpan w:val="4"/>
          </w:tcPr>
          <w:p w14:paraId="78CA041E" w14:textId="3ED519C2" w:rsidR="00B21FF1" w:rsidRPr="00410C66" w:rsidRDefault="00B21FF1" w:rsidP="00D608F7">
            <w:pPr>
              <w:rPr>
                <w:rFonts w:ascii="Arial" w:hAnsi="Arial" w:cs="Arial"/>
                <w:sz w:val="20"/>
                <w:szCs w:val="20"/>
              </w:rPr>
            </w:pPr>
            <w:r w:rsidRPr="00896B35">
              <w:rPr>
                <w:rFonts w:ascii="Arial" w:hAnsi="Arial" w:cs="Arial"/>
                <w:sz w:val="20"/>
                <w:szCs w:val="20"/>
              </w:rPr>
              <w:t>To approve the a</w:t>
            </w:r>
            <w:r>
              <w:rPr>
                <w:rFonts w:ascii="Arial" w:hAnsi="Arial" w:cs="Arial"/>
                <w:sz w:val="20"/>
                <w:szCs w:val="20"/>
              </w:rPr>
              <w:t>genda</w:t>
            </w:r>
            <w:r w:rsidRPr="00896B35">
              <w:rPr>
                <w:rFonts w:ascii="Arial" w:hAnsi="Arial" w:cs="Arial"/>
                <w:sz w:val="20"/>
                <w:szCs w:val="20"/>
              </w:rPr>
              <w:t xml:space="preserve"> f</w:t>
            </w:r>
            <w:r w:rsidR="00D45EBF">
              <w:rPr>
                <w:rFonts w:ascii="Arial" w:hAnsi="Arial" w:cs="Arial"/>
                <w:sz w:val="20"/>
                <w:szCs w:val="20"/>
              </w:rPr>
              <w:t>or</w:t>
            </w:r>
            <w:r>
              <w:rPr>
                <w:rFonts w:ascii="Arial" w:hAnsi="Arial" w:cs="Arial"/>
                <w:sz w:val="20"/>
                <w:szCs w:val="20"/>
              </w:rPr>
              <w:t xml:space="preserve"> </w:t>
            </w:r>
            <w:r w:rsidRPr="00896B35">
              <w:rPr>
                <w:rFonts w:ascii="Arial" w:hAnsi="Arial" w:cs="Arial"/>
                <w:sz w:val="20"/>
                <w:szCs w:val="20"/>
              </w:rPr>
              <w:t xml:space="preserve">the </w:t>
            </w:r>
            <w:r>
              <w:rPr>
                <w:rFonts w:ascii="Arial" w:hAnsi="Arial" w:cs="Arial"/>
                <w:sz w:val="20"/>
                <w:szCs w:val="20"/>
              </w:rPr>
              <w:t xml:space="preserve">September 2025 </w:t>
            </w:r>
            <w:r w:rsidRPr="00896B35">
              <w:rPr>
                <w:rFonts w:ascii="Arial" w:hAnsi="Arial" w:cs="Arial"/>
                <w:sz w:val="20"/>
                <w:szCs w:val="20"/>
              </w:rPr>
              <w:t xml:space="preserve">meeting </w:t>
            </w:r>
            <w:r>
              <w:rPr>
                <w:rFonts w:ascii="Arial" w:hAnsi="Arial" w:cs="Arial"/>
                <w:sz w:val="20"/>
                <w:szCs w:val="20"/>
              </w:rPr>
              <w:t>as presented.</w:t>
            </w:r>
          </w:p>
        </w:tc>
      </w:tr>
      <w:tr w:rsidR="00B21FF1" w:rsidRPr="00896B35" w14:paraId="2725E6C7" w14:textId="77777777" w:rsidTr="00D608F7">
        <w:tc>
          <w:tcPr>
            <w:tcW w:w="1380" w:type="dxa"/>
          </w:tcPr>
          <w:p w14:paraId="0163D7C9" w14:textId="77777777" w:rsidR="00B21FF1" w:rsidRPr="00896B35" w:rsidRDefault="00B21FF1" w:rsidP="00D608F7">
            <w:pPr>
              <w:rPr>
                <w:rFonts w:ascii="Arial" w:hAnsi="Arial" w:cs="Arial"/>
                <w:sz w:val="20"/>
                <w:szCs w:val="20"/>
              </w:rPr>
            </w:pPr>
            <w:r w:rsidRPr="00896B35">
              <w:rPr>
                <w:rFonts w:ascii="Arial" w:hAnsi="Arial" w:cs="Arial"/>
                <w:sz w:val="20"/>
                <w:szCs w:val="20"/>
              </w:rPr>
              <w:t>Moved</w:t>
            </w:r>
          </w:p>
        </w:tc>
        <w:tc>
          <w:tcPr>
            <w:tcW w:w="2790" w:type="dxa"/>
          </w:tcPr>
          <w:p w14:paraId="6E59E301" w14:textId="15510176" w:rsidR="00B21FF1" w:rsidRPr="00410C66" w:rsidRDefault="00413197" w:rsidP="00D608F7">
            <w:pPr>
              <w:rPr>
                <w:rFonts w:ascii="Arial" w:hAnsi="Arial" w:cs="Arial"/>
                <w:sz w:val="20"/>
                <w:szCs w:val="20"/>
              </w:rPr>
            </w:pPr>
            <w:r>
              <w:rPr>
                <w:rFonts w:ascii="Arial" w:hAnsi="Arial" w:cs="Arial"/>
                <w:sz w:val="20"/>
                <w:szCs w:val="20"/>
              </w:rPr>
              <w:t>Chris Drumm</w:t>
            </w:r>
          </w:p>
        </w:tc>
        <w:tc>
          <w:tcPr>
            <w:tcW w:w="1920" w:type="dxa"/>
          </w:tcPr>
          <w:p w14:paraId="096684EB" w14:textId="77777777" w:rsidR="00B21FF1" w:rsidRPr="00410C66" w:rsidRDefault="00B21FF1" w:rsidP="00D608F7">
            <w:pPr>
              <w:rPr>
                <w:rFonts w:ascii="Arial" w:hAnsi="Arial" w:cs="Arial"/>
                <w:sz w:val="20"/>
                <w:szCs w:val="20"/>
              </w:rPr>
            </w:pPr>
            <w:r w:rsidRPr="00410C66">
              <w:rPr>
                <w:rFonts w:ascii="Arial" w:hAnsi="Arial" w:cs="Arial"/>
                <w:sz w:val="20"/>
                <w:szCs w:val="20"/>
              </w:rPr>
              <w:t>Seconded</w:t>
            </w:r>
          </w:p>
        </w:tc>
        <w:tc>
          <w:tcPr>
            <w:tcW w:w="3270" w:type="dxa"/>
          </w:tcPr>
          <w:p w14:paraId="3D05EB6F" w14:textId="376C01AD" w:rsidR="00B21FF1" w:rsidRPr="00410C66" w:rsidRDefault="00413197" w:rsidP="00D608F7">
            <w:pPr>
              <w:rPr>
                <w:rFonts w:ascii="Arial" w:hAnsi="Arial" w:cs="Arial"/>
                <w:sz w:val="20"/>
                <w:szCs w:val="20"/>
              </w:rPr>
            </w:pPr>
            <w:r>
              <w:rPr>
                <w:rFonts w:ascii="Arial" w:hAnsi="Arial" w:cs="Arial"/>
                <w:sz w:val="20"/>
                <w:szCs w:val="20"/>
              </w:rPr>
              <w:t>Jari Askins</w:t>
            </w:r>
          </w:p>
        </w:tc>
      </w:tr>
      <w:tr w:rsidR="00B21FF1" w:rsidRPr="00896B35" w14:paraId="2053BFE8" w14:textId="77777777" w:rsidTr="00D608F7">
        <w:tc>
          <w:tcPr>
            <w:tcW w:w="9360" w:type="dxa"/>
            <w:gridSpan w:val="4"/>
          </w:tcPr>
          <w:p w14:paraId="741337E2" w14:textId="77777777" w:rsidR="00B21FF1" w:rsidRPr="004E7851" w:rsidRDefault="00B21FF1" w:rsidP="00D608F7">
            <w:pPr>
              <w:rPr>
                <w:rFonts w:ascii="Arial" w:hAnsi="Arial" w:cs="Arial"/>
                <w:color w:val="FF0000"/>
                <w:sz w:val="20"/>
                <w:szCs w:val="20"/>
              </w:rPr>
            </w:pPr>
            <w:r>
              <w:rPr>
                <w:rFonts w:ascii="Arial" w:hAnsi="Arial" w:cs="Arial"/>
                <w:sz w:val="20"/>
                <w:szCs w:val="20"/>
              </w:rPr>
              <w:t xml:space="preserve">CARRIED </w:t>
            </w:r>
          </w:p>
        </w:tc>
      </w:tr>
    </w:tbl>
    <w:p w14:paraId="4E862541" w14:textId="419CD9F7" w:rsidR="00D2465F" w:rsidRDefault="00D2465F" w:rsidP="00FF0752">
      <w:pPr>
        <w:pStyle w:val="ListParagraph"/>
        <w:rPr>
          <w:rFonts w:ascii="Arial" w:hAnsi="Arial" w:cs="Arial"/>
          <w:sz w:val="20"/>
          <w:szCs w:val="20"/>
        </w:rPr>
      </w:pPr>
    </w:p>
    <w:p w14:paraId="42B7ED69" w14:textId="48642519" w:rsidR="00A22D27" w:rsidRDefault="00AC023D" w:rsidP="009D2D78">
      <w:pPr>
        <w:pStyle w:val="ListParagraph"/>
        <w:numPr>
          <w:ilvl w:val="0"/>
          <w:numId w:val="2"/>
        </w:numPr>
        <w:rPr>
          <w:rFonts w:ascii="Arial" w:hAnsi="Arial" w:cs="Arial"/>
          <w:b/>
          <w:bCs/>
          <w:sz w:val="20"/>
          <w:szCs w:val="20"/>
        </w:rPr>
      </w:pPr>
      <w:r>
        <w:rPr>
          <w:rFonts w:ascii="Arial" w:hAnsi="Arial" w:cs="Arial"/>
          <w:b/>
          <w:bCs/>
          <w:sz w:val="20"/>
          <w:szCs w:val="20"/>
        </w:rPr>
        <w:t>Management Reports</w:t>
      </w:r>
    </w:p>
    <w:p w14:paraId="558A70C8" w14:textId="3C546AA5" w:rsidR="00F441B8" w:rsidRPr="00F441B8" w:rsidRDefault="00F441B8" w:rsidP="00F441B8">
      <w:pPr>
        <w:ind w:left="720"/>
        <w:rPr>
          <w:rFonts w:ascii="Arial" w:hAnsi="Arial" w:cs="Arial"/>
          <w:sz w:val="20"/>
          <w:szCs w:val="20"/>
        </w:rPr>
      </w:pPr>
      <w:r>
        <w:rPr>
          <w:rFonts w:ascii="Arial" w:hAnsi="Arial" w:cs="Arial"/>
          <w:sz w:val="20"/>
          <w:szCs w:val="20"/>
        </w:rPr>
        <w:t>CEO Cress presented the following reports to the Board.</w:t>
      </w:r>
    </w:p>
    <w:p w14:paraId="3A300877" w14:textId="0D8C0F57" w:rsidR="000B0103" w:rsidRDefault="00BE11F4" w:rsidP="00BE11F4">
      <w:pPr>
        <w:pStyle w:val="ListParagraph"/>
        <w:numPr>
          <w:ilvl w:val="0"/>
          <w:numId w:val="13"/>
        </w:numPr>
        <w:rPr>
          <w:rFonts w:ascii="Arial" w:hAnsi="Arial" w:cs="Arial"/>
          <w:sz w:val="20"/>
          <w:szCs w:val="20"/>
        </w:rPr>
      </w:pPr>
      <w:r w:rsidRPr="00BE11F4">
        <w:rPr>
          <w:rFonts w:ascii="Arial" w:hAnsi="Arial" w:cs="Arial"/>
          <w:sz w:val="20"/>
          <w:szCs w:val="20"/>
        </w:rPr>
        <w:t xml:space="preserve">Monthly Stadium </w:t>
      </w:r>
      <w:r w:rsidR="00EC6F97">
        <w:rPr>
          <w:rFonts w:ascii="Arial" w:hAnsi="Arial" w:cs="Arial"/>
          <w:sz w:val="20"/>
          <w:szCs w:val="20"/>
        </w:rPr>
        <w:t>Event</w:t>
      </w:r>
      <w:r>
        <w:rPr>
          <w:rFonts w:ascii="Arial" w:hAnsi="Arial" w:cs="Arial"/>
          <w:sz w:val="20"/>
          <w:szCs w:val="20"/>
        </w:rPr>
        <w:t xml:space="preserve"> </w:t>
      </w:r>
      <w:r w:rsidRPr="00BE11F4">
        <w:rPr>
          <w:rFonts w:ascii="Arial" w:hAnsi="Arial" w:cs="Arial"/>
          <w:sz w:val="20"/>
          <w:szCs w:val="20"/>
        </w:rPr>
        <w:t xml:space="preserve">Report </w:t>
      </w:r>
      <w:r w:rsidR="009B18C3">
        <w:rPr>
          <w:rFonts w:ascii="Arial" w:hAnsi="Arial" w:cs="Arial"/>
          <w:sz w:val="20"/>
          <w:szCs w:val="20"/>
        </w:rPr>
        <w:t>for the month of August</w:t>
      </w:r>
      <w:r w:rsidRPr="00BE11F4">
        <w:rPr>
          <w:rFonts w:ascii="Arial" w:hAnsi="Arial" w:cs="Arial"/>
          <w:sz w:val="20"/>
          <w:szCs w:val="20"/>
        </w:rPr>
        <w:t xml:space="preserve">. </w:t>
      </w:r>
    </w:p>
    <w:p w14:paraId="7C23D40F" w14:textId="377BC842" w:rsidR="00EC6F97" w:rsidRDefault="00EC6F97" w:rsidP="00EC6F97">
      <w:pPr>
        <w:pStyle w:val="ListParagraph"/>
        <w:ind w:left="2160"/>
        <w:rPr>
          <w:rFonts w:ascii="Arial" w:hAnsi="Arial" w:cs="Arial"/>
          <w:sz w:val="20"/>
          <w:szCs w:val="20"/>
        </w:rPr>
      </w:pPr>
      <w:r>
        <w:rPr>
          <w:rFonts w:ascii="Arial" w:hAnsi="Arial" w:cs="Arial"/>
          <w:sz w:val="20"/>
          <w:szCs w:val="20"/>
        </w:rPr>
        <w:t>14U All American Games</w:t>
      </w:r>
      <w:r w:rsidR="009B18C3">
        <w:rPr>
          <w:rFonts w:ascii="Arial" w:hAnsi="Arial" w:cs="Arial"/>
          <w:sz w:val="20"/>
          <w:szCs w:val="20"/>
        </w:rPr>
        <w:t xml:space="preserve"> – 23 teams from 10 regions playing 57 games.</w:t>
      </w:r>
    </w:p>
    <w:p w14:paraId="44A57705" w14:textId="501B52DD" w:rsidR="00EC6F97" w:rsidRDefault="00EC6F97" w:rsidP="00EC6F97">
      <w:pPr>
        <w:pStyle w:val="ListParagraph"/>
        <w:ind w:left="2160"/>
        <w:rPr>
          <w:rFonts w:ascii="Arial" w:hAnsi="Arial" w:cs="Arial"/>
          <w:sz w:val="20"/>
          <w:szCs w:val="20"/>
        </w:rPr>
      </w:pPr>
      <w:r>
        <w:rPr>
          <w:rFonts w:ascii="Arial" w:hAnsi="Arial" w:cs="Arial"/>
          <w:sz w:val="20"/>
          <w:szCs w:val="20"/>
        </w:rPr>
        <w:t>12U All American Games</w:t>
      </w:r>
      <w:r w:rsidR="009B18C3">
        <w:rPr>
          <w:rFonts w:ascii="Arial" w:hAnsi="Arial" w:cs="Arial"/>
          <w:sz w:val="20"/>
          <w:szCs w:val="20"/>
        </w:rPr>
        <w:t xml:space="preserve"> – 24 teams from </w:t>
      </w:r>
      <w:r w:rsidR="006C4308">
        <w:rPr>
          <w:rFonts w:ascii="Arial" w:hAnsi="Arial" w:cs="Arial"/>
          <w:sz w:val="20"/>
          <w:szCs w:val="20"/>
        </w:rPr>
        <w:t>1</w:t>
      </w:r>
      <w:r w:rsidR="009B18C3">
        <w:rPr>
          <w:rFonts w:ascii="Arial" w:hAnsi="Arial" w:cs="Arial"/>
          <w:sz w:val="20"/>
          <w:szCs w:val="20"/>
        </w:rPr>
        <w:t xml:space="preserve">0 regions playing 59 games. </w:t>
      </w:r>
    </w:p>
    <w:p w14:paraId="7D7B255D" w14:textId="40A729B9" w:rsidR="00EC6F97" w:rsidRDefault="00EC6F97" w:rsidP="00EC6F97">
      <w:pPr>
        <w:pStyle w:val="ListParagraph"/>
        <w:ind w:left="2160"/>
        <w:rPr>
          <w:rFonts w:ascii="Arial" w:hAnsi="Arial" w:cs="Arial"/>
          <w:sz w:val="20"/>
          <w:szCs w:val="20"/>
        </w:rPr>
      </w:pPr>
      <w:r>
        <w:rPr>
          <w:rFonts w:ascii="Arial" w:hAnsi="Arial" w:cs="Arial"/>
          <w:sz w:val="20"/>
          <w:szCs w:val="20"/>
        </w:rPr>
        <w:t>High School Fast Pitch Festival</w:t>
      </w:r>
      <w:r w:rsidR="009B18C3">
        <w:rPr>
          <w:rFonts w:ascii="Arial" w:hAnsi="Arial" w:cs="Arial"/>
          <w:sz w:val="20"/>
          <w:szCs w:val="20"/>
        </w:rPr>
        <w:t xml:space="preserve"> – 46 teams from Oklahoma playing 71 games. </w:t>
      </w:r>
    </w:p>
    <w:p w14:paraId="24A265D7" w14:textId="02901AE9" w:rsidR="00EC6F97" w:rsidRDefault="00EC6F97" w:rsidP="00EC6F97">
      <w:pPr>
        <w:pStyle w:val="ListParagraph"/>
        <w:ind w:left="2160"/>
        <w:rPr>
          <w:rFonts w:ascii="Arial" w:hAnsi="Arial" w:cs="Arial"/>
          <w:sz w:val="20"/>
          <w:szCs w:val="20"/>
        </w:rPr>
      </w:pPr>
      <w:r>
        <w:rPr>
          <w:rFonts w:ascii="Arial" w:hAnsi="Arial" w:cs="Arial"/>
          <w:sz w:val="20"/>
          <w:szCs w:val="20"/>
        </w:rPr>
        <w:t>Armed Forces Championship</w:t>
      </w:r>
      <w:r w:rsidR="009B18C3">
        <w:rPr>
          <w:rFonts w:ascii="Arial" w:hAnsi="Arial" w:cs="Arial"/>
          <w:sz w:val="20"/>
          <w:szCs w:val="20"/>
        </w:rPr>
        <w:t xml:space="preserve"> – 6 teams representing 35 states played 16 games.  Armed Forces bases represented – 79. </w:t>
      </w:r>
      <w:r w:rsidR="00395EA1">
        <w:rPr>
          <w:rFonts w:ascii="Arial" w:hAnsi="Arial" w:cs="Arial"/>
          <w:sz w:val="20"/>
          <w:szCs w:val="20"/>
        </w:rPr>
        <w:t>Marines couldn’t send a male or female team this year.</w:t>
      </w:r>
    </w:p>
    <w:p w14:paraId="31D52A83" w14:textId="77777777" w:rsidR="00EC6F97" w:rsidRPr="00BE11F4" w:rsidRDefault="00EC6F97" w:rsidP="00EC6F97">
      <w:pPr>
        <w:pStyle w:val="ListParagraph"/>
        <w:ind w:left="2160"/>
        <w:rPr>
          <w:rFonts w:ascii="Arial" w:hAnsi="Arial" w:cs="Arial"/>
          <w:sz w:val="20"/>
          <w:szCs w:val="20"/>
        </w:rPr>
      </w:pPr>
    </w:p>
    <w:p w14:paraId="15694DD7" w14:textId="47F333A7" w:rsidR="00BE11F4" w:rsidRDefault="00BE11F4" w:rsidP="00BE11F4">
      <w:pPr>
        <w:pStyle w:val="ListParagraph"/>
        <w:numPr>
          <w:ilvl w:val="0"/>
          <w:numId w:val="13"/>
        </w:numPr>
        <w:rPr>
          <w:rFonts w:ascii="Arial" w:hAnsi="Arial" w:cs="Arial"/>
          <w:sz w:val="20"/>
          <w:szCs w:val="20"/>
        </w:rPr>
      </w:pPr>
      <w:r w:rsidRPr="00BE11F4">
        <w:rPr>
          <w:rFonts w:ascii="Arial" w:hAnsi="Arial" w:cs="Arial"/>
          <w:sz w:val="20"/>
          <w:szCs w:val="20"/>
        </w:rPr>
        <w:t xml:space="preserve">Production Reports </w:t>
      </w:r>
      <w:r w:rsidR="00F441B8">
        <w:rPr>
          <w:rFonts w:ascii="Arial" w:hAnsi="Arial" w:cs="Arial"/>
          <w:sz w:val="20"/>
          <w:szCs w:val="20"/>
        </w:rPr>
        <w:t>as of September 19, 2025</w:t>
      </w:r>
      <w:r w:rsidRPr="00BE11F4">
        <w:rPr>
          <w:rFonts w:ascii="Arial" w:hAnsi="Arial" w:cs="Arial"/>
          <w:sz w:val="20"/>
          <w:szCs w:val="20"/>
        </w:rPr>
        <w:t xml:space="preserve">. </w:t>
      </w:r>
    </w:p>
    <w:p w14:paraId="0EB0492E" w14:textId="26E034A0" w:rsidR="00395EA1" w:rsidRDefault="00F441B8" w:rsidP="009B18C3">
      <w:pPr>
        <w:pStyle w:val="ListParagraph"/>
        <w:ind w:left="2160"/>
        <w:rPr>
          <w:rFonts w:ascii="Arial" w:hAnsi="Arial" w:cs="Arial"/>
          <w:sz w:val="20"/>
          <w:szCs w:val="20"/>
        </w:rPr>
      </w:pPr>
      <w:r>
        <w:rPr>
          <w:rFonts w:ascii="Arial" w:hAnsi="Arial" w:cs="Arial"/>
          <w:sz w:val="20"/>
          <w:szCs w:val="20"/>
        </w:rPr>
        <w:t>The most recent reports were presented</w:t>
      </w:r>
      <w:r w:rsidR="00550961">
        <w:rPr>
          <w:rFonts w:ascii="Arial" w:hAnsi="Arial" w:cs="Arial"/>
          <w:sz w:val="20"/>
          <w:szCs w:val="20"/>
        </w:rPr>
        <w:t xml:space="preserve">. </w:t>
      </w:r>
      <w:r>
        <w:rPr>
          <w:rFonts w:ascii="Arial" w:hAnsi="Arial" w:cs="Arial"/>
          <w:sz w:val="20"/>
          <w:szCs w:val="20"/>
        </w:rPr>
        <w:t>Due to the system issues, t</w:t>
      </w:r>
      <w:r w:rsidR="00395EA1">
        <w:rPr>
          <w:rFonts w:ascii="Arial" w:hAnsi="Arial" w:cs="Arial"/>
          <w:sz w:val="20"/>
          <w:szCs w:val="20"/>
        </w:rPr>
        <w:t>here could be mistakes</w:t>
      </w:r>
      <w:r>
        <w:rPr>
          <w:rFonts w:ascii="Arial" w:hAnsi="Arial" w:cs="Arial"/>
          <w:sz w:val="20"/>
          <w:szCs w:val="20"/>
        </w:rPr>
        <w:t xml:space="preserve"> or omissions and Directors are requested to review the data closely and encourage </w:t>
      </w:r>
      <w:r w:rsidR="00A621F0">
        <w:rPr>
          <w:rFonts w:ascii="Arial" w:hAnsi="Arial" w:cs="Arial"/>
          <w:sz w:val="20"/>
          <w:szCs w:val="20"/>
        </w:rPr>
        <w:t>commissioners</w:t>
      </w:r>
      <w:r>
        <w:rPr>
          <w:rFonts w:ascii="Arial" w:hAnsi="Arial" w:cs="Arial"/>
          <w:sz w:val="20"/>
          <w:szCs w:val="20"/>
        </w:rPr>
        <w:t xml:space="preserve"> in their regions to </w:t>
      </w:r>
      <w:r w:rsidR="00A621F0">
        <w:rPr>
          <w:rFonts w:ascii="Arial" w:hAnsi="Arial" w:cs="Arial"/>
          <w:sz w:val="20"/>
          <w:szCs w:val="20"/>
        </w:rPr>
        <w:t>do the same to ensure accuracy for the 2025 season. Reports</w:t>
      </w:r>
      <w:r w:rsidR="00395EA1">
        <w:rPr>
          <w:rFonts w:ascii="Arial" w:hAnsi="Arial" w:cs="Arial"/>
          <w:sz w:val="20"/>
          <w:szCs w:val="20"/>
        </w:rPr>
        <w:t xml:space="preserve"> will be updated as information arrives.  </w:t>
      </w:r>
    </w:p>
    <w:p w14:paraId="3D427B7E" w14:textId="77777777" w:rsidR="009B18C3" w:rsidRPr="00BE11F4" w:rsidRDefault="009B18C3" w:rsidP="009B18C3">
      <w:pPr>
        <w:pStyle w:val="ListParagraph"/>
        <w:ind w:left="1440"/>
        <w:rPr>
          <w:rFonts w:ascii="Arial" w:hAnsi="Arial" w:cs="Arial"/>
          <w:sz w:val="20"/>
          <w:szCs w:val="20"/>
        </w:rPr>
      </w:pPr>
    </w:p>
    <w:p w14:paraId="47C58E9C" w14:textId="6B14684C" w:rsidR="00781739" w:rsidRPr="00BE11F4" w:rsidRDefault="00781739" w:rsidP="000B0103">
      <w:pPr>
        <w:pStyle w:val="ListParagraph"/>
        <w:numPr>
          <w:ilvl w:val="0"/>
          <w:numId w:val="2"/>
        </w:numPr>
        <w:rPr>
          <w:rFonts w:ascii="Arial" w:hAnsi="Arial" w:cs="Arial"/>
          <w:sz w:val="20"/>
          <w:szCs w:val="20"/>
        </w:rPr>
      </w:pPr>
      <w:r w:rsidRPr="000B0103">
        <w:rPr>
          <w:rFonts w:ascii="Arial" w:hAnsi="Arial" w:cs="Arial"/>
          <w:b/>
          <w:bCs/>
          <w:sz w:val="20"/>
          <w:szCs w:val="20"/>
        </w:rPr>
        <w:t>New Business</w:t>
      </w:r>
    </w:p>
    <w:p w14:paraId="0B32ECF1" w14:textId="6335F227" w:rsidR="00BE11F4" w:rsidRPr="00A621F0" w:rsidRDefault="00A621F0" w:rsidP="00A621F0">
      <w:pPr>
        <w:ind w:left="720"/>
        <w:rPr>
          <w:rFonts w:ascii="Arial" w:hAnsi="Arial" w:cs="Arial"/>
          <w:sz w:val="20"/>
          <w:szCs w:val="20"/>
        </w:rPr>
      </w:pPr>
      <w:r>
        <w:rPr>
          <w:rFonts w:ascii="Arial" w:hAnsi="Arial" w:cs="Arial"/>
          <w:sz w:val="20"/>
          <w:szCs w:val="20"/>
        </w:rPr>
        <w:t xml:space="preserve">President Devine presented a proposal to </w:t>
      </w:r>
      <w:r w:rsidR="00550961" w:rsidRPr="00A621F0">
        <w:rPr>
          <w:rFonts w:ascii="Arial" w:hAnsi="Arial" w:cs="Arial"/>
          <w:sz w:val="20"/>
          <w:szCs w:val="20"/>
        </w:rPr>
        <w:t xml:space="preserve">revise Bylaw 9.3 E to read: One (1) Local Association Player Representative for each association with a minimum of 100 registered adult teams in the preceding year.   Reasoning: Encourages associations to register more adult teams for an </w:t>
      </w:r>
      <w:r w:rsidR="00550961" w:rsidRPr="00F962FD">
        <w:rPr>
          <w:rFonts w:ascii="Arial" w:hAnsi="Arial" w:cs="Arial"/>
          <w:sz w:val="20"/>
          <w:szCs w:val="20"/>
        </w:rPr>
        <w:t xml:space="preserve">additional vote. </w:t>
      </w:r>
      <w:r w:rsidR="00F962FD">
        <w:rPr>
          <w:rFonts w:ascii="Arial" w:hAnsi="Arial" w:cs="Arial"/>
          <w:sz w:val="20"/>
          <w:szCs w:val="20"/>
        </w:rPr>
        <w:t>This would</w:t>
      </w:r>
      <w:r w:rsidR="00550961" w:rsidRPr="00F962FD">
        <w:rPr>
          <w:rFonts w:ascii="Arial" w:hAnsi="Arial" w:cs="Arial"/>
          <w:sz w:val="20"/>
          <w:szCs w:val="20"/>
        </w:rPr>
        <w:t xml:space="preserve"> not</w:t>
      </w:r>
      <w:r w:rsidR="00550961" w:rsidRPr="00A621F0">
        <w:rPr>
          <w:rFonts w:ascii="Arial" w:hAnsi="Arial" w:cs="Arial"/>
          <w:sz w:val="20"/>
          <w:szCs w:val="20"/>
        </w:rPr>
        <w:t xml:space="preserve"> affect the At-Large Player Reps and that Local Associations would still receive an At-Large Player for each 2</w:t>
      </w:r>
      <w:r w:rsidR="00413197">
        <w:rPr>
          <w:rFonts w:ascii="Arial" w:hAnsi="Arial" w:cs="Arial"/>
          <w:sz w:val="20"/>
          <w:szCs w:val="20"/>
        </w:rPr>
        <w:t>,</w:t>
      </w:r>
      <w:r w:rsidR="00550961" w:rsidRPr="00A621F0">
        <w:rPr>
          <w:rFonts w:ascii="Arial" w:hAnsi="Arial" w:cs="Arial"/>
          <w:sz w:val="20"/>
          <w:szCs w:val="20"/>
        </w:rPr>
        <w:t>000 registered teams.</w:t>
      </w:r>
      <w:r w:rsidR="00395EA1" w:rsidRPr="00A621F0">
        <w:rPr>
          <w:rFonts w:ascii="Arial" w:hAnsi="Arial" w:cs="Arial"/>
          <w:sz w:val="20"/>
          <w:szCs w:val="20"/>
        </w:rPr>
        <w:t xml:space="preserve"> Clarification provided by </w:t>
      </w:r>
      <w:r w:rsidR="009C68A8" w:rsidRPr="00A621F0">
        <w:rPr>
          <w:rFonts w:ascii="Arial" w:hAnsi="Arial" w:cs="Arial"/>
          <w:sz w:val="20"/>
          <w:szCs w:val="20"/>
        </w:rPr>
        <w:t xml:space="preserve">Director </w:t>
      </w:r>
      <w:r w:rsidR="00395EA1" w:rsidRPr="00A621F0">
        <w:rPr>
          <w:rFonts w:ascii="Arial" w:hAnsi="Arial" w:cs="Arial"/>
          <w:sz w:val="20"/>
          <w:szCs w:val="20"/>
        </w:rPr>
        <w:t xml:space="preserve">Gulmon.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D65CF" w:rsidRPr="00896B35" w14:paraId="735E5AC0" w14:textId="77777777" w:rsidTr="00E95132">
        <w:tc>
          <w:tcPr>
            <w:tcW w:w="1380" w:type="dxa"/>
          </w:tcPr>
          <w:p w14:paraId="62287E5D" w14:textId="77777777" w:rsidR="001D65CF" w:rsidRPr="00896B35" w:rsidRDefault="001D65CF" w:rsidP="00E95132">
            <w:pPr>
              <w:rPr>
                <w:rFonts w:ascii="Arial" w:hAnsi="Arial" w:cs="Arial"/>
                <w:b/>
                <w:bCs/>
                <w:sz w:val="20"/>
                <w:szCs w:val="20"/>
              </w:rPr>
            </w:pPr>
            <w:r w:rsidRPr="00896B35">
              <w:rPr>
                <w:rFonts w:ascii="Arial" w:hAnsi="Arial" w:cs="Arial"/>
                <w:b/>
                <w:bCs/>
                <w:sz w:val="20"/>
                <w:szCs w:val="20"/>
              </w:rPr>
              <w:t>MOTION</w:t>
            </w:r>
          </w:p>
        </w:tc>
        <w:tc>
          <w:tcPr>
            <w:tcW w:w="2790" w:type="dxa"/>
          </w:tcPr>
          <w:p w14:paraId="46849E89" w14:textId="77777777" w:rsidR="001D65CF" w:rsidRPr="00896B35" w:rsidRDefault="001D65CF" w:rsidP="00E95132">
            <w:pPr>
              <w:jc w:val="center"/>
              <w:rPr>
                <w:rFonts w:ascii="Arial" w:hAnsi="Arial" w:cs="Arial"/>
                <w:sz w:val="20"/>
                <w:szCs w:val="20"/>
              </w:rPr>
            </w:pPr>
            <w:r w:rsidRPr="00896B35">
              <w:rPr>
                <w:rFonts w:ascii="Arial" w:hAnsi="Arial" w:cs="Arial"/>
                <w:sz w:val="20"/>
                <w:szCs w:val="20"/>
              </w:rPr>
              <w:t>BD</w:t>
            </w:r>
          </w:p>
        </w:tc>
        <w:tc>
          <w:tcPr>
            <w:tcW w:w="1920" w:type="dxa"/>
          </w:tcPr>
          <w:p w14:paraId="68C2C50F" w14:textId="77777777" w:rsidR="001D65CF" w:rsidRPr="00896B35" w:rsidRDefault="001D65CF" w:rsidP="00E95132">
            <w:pPr>
              <w:jc w:val="center"/>
              <w:rPr>
                <w:rFonts w:ascii="Arial" w:hAnsi="Arial" w:cs="Arial"/>
                <w:sz w:val="20"/>
                <w:szCs w:val="20"/>
              </w:rPr>
            </w:pPr>
            <w:r>
              <w:rPr>
                <w:rFonts w:ascii="Arial" w:hAnsi="Arial" w:cs="Arial"/>
                <w:sz w:val="20"/>
                <w:szCs w:val="20"/>
              </w:rPr>
              <w:t>25-09</w:t>
            </w:r>
          </w:p>
        </w:tc>
        <w:tc>
          <w:tcPr>
            <w:tcW w:w="3270" w:type="dxa"/>
          </w:tcPr>
          <w:p w14:paraId="382B6214" w14:textId="324DA696" w:rsidR="001D65CF" w:rsidRPr="00896B35" w:rsidRDefault="00F441B8" w:rsidP="00413197">
            <w:pPr>
              <w:spacing w:line="259" w:lineRule="auto"/>
              <w:jc w:val="center"/>
              <w:rPr>
                <w:rFonts w:ascii="Arial" w:hAnsi="Arial" w:cs="Arial"/>
                <w:sz w:val="20"/>
                <w:szCs w:val="20"/>
              </w:rPr>
            </w:pPr>
            <w:r>
              <w:rPr>
                <w:rFonts w:ascii="Arial" w:hAnsi="Arial" w:cs="Arial"/>
                <w:sz w:val="20"/>
                <w:szCs w:val="20"/>
              </w:rPr>
              <w:t>02</w:t>
            </w:r>
          </w:p>
        </w:tc>
      </w:tr>
      <w:tr w:rsidR="001D65CF" w:rsidRPr="00896B35" w14:paraId="0EB86DB0" w14:textId="77777777" w:rsidTr="00E95132">
        <w:tc>
          <w:tcPr>
            <w:tcW w:w="9360" w:type="dxa"/>
            <w:gridSpan w:val="4"/>
          </w:tcPr>
          <w:p w14:paraId="05CC6E84" w14:textId="1D23460D" w:rsidR="001D65CF" w:rsidRPr="00410C66" w:rsidRDefault="001D65CF" w:rsidP="00E95132">
            <w:pPr>
              <w:rPr>
                <w:rFonts w:ascii="Arial" w:hAnsi="Arial" w:cs="Arial"/>
                <w:sz w:val="20"/>
                <w:szCs w:val="20"/>
              </w:rPr>
            </w:pPr>
            <w:r>
              <w:rPr>
                <w:rFonts w:ascii="Arial" w:hAnsi="Arial" w:cs="Arial"/>
                <w:sz w:val="20"/>
                <w:szCs w:val="20"/>
              </w:rPr>
              <w:t>To approve the amendment to Bylaw 9.3</w:t>
            </w:r>
            <w:r w:rsidR="009C68A8">
              <w:rPr>
                <w:rFonts w:ascii="Arial" w:hAnsi="Arial" w:cs="Arial"/>
                <w:sz w:val="20"/>
                <w:szCs w:val="20"/>
              </w:rPr>
              <w:t xml:space="preserve"> </w:t>
            </w:r>
            <w:r>
              <w:rPr>
                <w:rFonts w:ascii="Arial" w:hAnsi="Arial" w:cs="Arial"/>
                <w:sz w:val="20"/>
                <w:szCs w:val="20"/>
              </w:rPr>
              <w:t xml:space="preserve">E as presented. </w:t>
            </w:r>
          </w:p>
        </w:tc>
      </w:tr>
      <w:tr w:rsidR="001D65CF" w:rsidRPr="00896B35" w14:paraId="5434AE85" w14:textId="77777777" w:rsidTr="00E95132">
        <w:tc>
          <w:tcPr>
            <w:tcW w:w="1380" w:type="dxa"/>
          </w:tcPr>
          <w:p w14:paraId="5454A119" w14:textId="77777777" w:rsidR="001D65CF" w:rsidRPr="00896B35" w:rsidRDefault="001D65CF" w:rsidP="00E95132">
            <w:pPr>
              <w:rPr>
                <w:rFonts w:ascii="Arial" w:hAnsi="Arial" w:cs="Arial"/>
                <w:sz w:val="20"/>
                <w:szCs w:val="20"/>
              </w:rPr>
            </w:pPr>
            <w:r w:rsidRPr="00896B35">
              <w:rPr>
                <w:rFonts w:ascii="Arial" w:hAnsi="Arial" w:cs="Arial"/>
                <w:sz w:val="20"/>
                <w:szCs w:val="20"/>
              </w:rPr>
              <w:t>Moved</w:t>
            </w:r>
          </w:p>
        </w:tc>
        <w:tc>
          <w:tcPr>
            <w:tcW w:w="2790" w:type="dxa"/>
          </w:tcPr>
          <w:p w14:paraId="4DB523B5" w14:textId="2490DB03" w:rsidR="001D65CF" w:rsidRPr="00410C66" w:rsidRDefault="00395EA1" w:rsidP="00E95132">
            <w:pPr>
              <w:rPr>
                <w:rFonts w:ascii="Arial" w:hAnsi="Arial" w:cs="Arial"/>
                <w:sz w:val="20"/>
                <w:szCs w:val="20"/>
              </w:rPr>
            </w:pPr>
            <w:r>
              <w:rPr>
                <w:rFonts w:ascii="Arial" w:hAnsi="Arial" w:cs="Arial"/>
                <w:sz w:val="20"/>
                <w:szCs w:val="20"/>
              </w:rPr>
              <w:t>Dick Gulmon</w:t>
            </w:r>
          </w:p>
        </w:tc>
        <w:tc>
          <w:tcPr>
            <w:tcW w:w="1920" w:type="dxa"/>
          </w:tcPr>
          <w:p w14:paraId="3927B89C" w14:textId="77777777" w:rsidR="001D65CF" w:rsidRPr="00410C66" w:rsidRDefault="001D65CF" w:rsidP="00E95132">
            <w:pPr>
              <w:rPr>
                <w:rFonts w:ascii="Arial" w:hAnsi="Arial" w:cs="Arial"/>
                <w:sz w:val="20"/>
                <w:szCs w:val="20"/>
              </w:rPr>
            </w:pPr>
            <w:r w:rsidRPr="00410C66">
              <w:rPr>
                <w:rFonts w:ascii="Arial" w:hAnsi="Arial" w:cs="Arial"/>
                <w:sz w:val="20"/>
                <w:szCs w:val="20"/>
              </w:rPr>
              <w:t>Seconded</w:t>
            </w:r>
          </w:p>
        </w:tc>
        <w:tc>
          <w:tcPr>
            <w:tcW w:w="3270" w:type="dxa"/>
          </w:tcPr>
          <w:p w14:paraId="43E21B0E" w14:textId="2D348436" w:rsidR="001D65CF" w:rsidRPr="00410C66" w:rsidRDefault="00395EA1" w:rsidP="00E95132">
            <w:pPr>
              <w:rPr>
                <w:rFonts w:ascii="Arial" w:hAnsi="Arial" w:cs="Arial"/>
                <w:sz w:val="20"/>
                <w:szCs w:val="20"/>
              </w:rPr>
            </w:pPr>
            <w:r>
              <w:rPr>
                <w:rFonts w:ascii="Arial" w:hAnsi="Arial" w:cs="Arial"/>
                <w:sz w:val="20"/>
                <w:szCs w:val="20"/>
              </w:rPr>
              <w:t xml:space="preserve"> Sandy Searcy</w:t>
            </w:r>
          </w:p>
        </w:tc>
      </w:tr>
      <w:tr w:rsidR="001D65CF" w:rsidRPr="00896B35" w14:paraId="2602A747" w14:textId="77777777" w:rsidTr="00E95132">
        <w:tc>
          <w:tcPr>
            <w:tcW w:w="9360" w:type="dxa"/>
            <w:gridSpan w:val="4"/>
          </w:tcPr>
          <w:p w14:paraId="0417F445" w14:textId="77777777" w:rsidR="001D65CF" w:rsidRPr="004E7851" w:rsidRDefault="001D65CF" w:rsidP="00E95132">
            <w:pPr>
              <w:rPr>
                <w:rFonts w:ascii="Arial" w:hAnsi="Arial" w:cs="Arial"/>
                <w:color w:val="FF0000"/>
                <w:sz w:val="20"/>
                <w:szCs w:val="20"/>
              </w:rPr>
            </w:pPr>
            <w:r>
              <w:rPr>
                <w:rFonts w:ascii="Arial" w:hAnsi="Arial" w:cs="Arial"/>
                <w:sz w:val="20"/>
                <w:szCs w:val="20"/>
              </w:rPr>
              <w:t xml:space="preserve">CARRIED </w:t>
            </w:r>
          </w:p>
        </w:tc>
      </w:tr>
    </w:tbl>
    <w:p w14:paraId="539F5D0B" w14:textId="77777777" w:rsidR="001D65CF" w:rsidRDefault="001D65CF" w:rsidP="00550961">
      <w:pPr>
        <w:pStyle w:val="ListParagraph"/>
        <w:ind w:left="1440"/>
        <w:rPr>
          <w:rFonts w:ascii="Arial" w:hAnsi="Arial" w:cs="Arial"/>
          <w:sz w:val="20"/>
          <w:szCs w:val="20"/>
        </w:rPr>
      </w:pPr>
    </w:p>
    <w:p w14:paraId="2DEF887B" w14:textId="6EC1D110" w:rsidR="003A2977" w:rsidRPr="00A621F0" w:rsidRDefault="00A621F0" w:rsidP="00A621F0">
      <w:pPr>
        <w:ind w:left="720"/>
        <w:rPr>
          <w:rFonts w:ascii="Arial" w:hAnsi="Arial" w:cs="Arial"/>
          <w:sz w:val="20"/>
          <w:szCs w:val="20"/>
        </w:rPr>
      </w:pPr>
      <w:r>
        <w:rPr>
          <w:rFonts w:ascii="Arial" w:hAnsi="Arial" w:cs="Arial"/>
          <w:sz w:val="20"/>
          <w:szCs w:val="20"/>
        </w:rPr>
        <w:t xml:space="preserve">President Devine presented a proposal to revise </w:t>
      </w:r>
      <w:r w:rsidR="003A2977" w:rsidRPr="00A621F0">
        <w:rPr>
          <w:rFonts w:ascii="Arial" w:hAnsi="Arial" w:cs="Arial"/>
          <w:sz w:val="20"/>
          <w:szCs w:val="20"/>
        </w:rPr>
        <w:t>Bylaw 10.17 C to read: No individual who serves on the Nominating and Governance Committee may serve or be eligible to serve on the Board. Members of the Nominating and Governance Committee may be eligible to serve as a Board director or in any other USAS capacity after a period of six (6) months from the last action of the Nominating and Governance Committee.</w:t>
      </w:r>
    </w:p>
    <w:p w14:paraId="6FC75E5F" w14:textId="1F68C32E" w:rsidR="003A2977" w:rsidRPr="00B21FF1" w:rsidRDefault="003A2977" w:rsidP="00B21FF1">
      <w:pPr>
        <w:ind w:left="720"/>
        <w:rPr>
          <w:rFonts w:ascii="Arial" w:hAnsi="Arial" w:cs="Arial"/>
          <w:sz w:val="20"/>
          <w:szCs w:val="20"/>
        </w:rPr>
      </w:pPr>
      <w:r w:rsidRPr="00B21FF1">
        <w:rPr>
          <w:rFonts w:ascii="Arial" w:hAnsi="Arial" w:cs="Arial"/>
          <w:sz w:val="20"/>
          <w:szCs w:val="20"/>
        </w:rPr>
        <w:t>Reasoning: Current bylaw limits the individuals who wish to serve in a greater capacity after experiencing work on a committee.</w:t>
      </w:r>
      <w:r w:rsidR="009C68A8" w:rsidRPr="00B21FF1">
        <w:rPr>
          <w:rFonts w:ascii="Arial" w:hAnsi="Arial" w:cs="Arial"/>
          <w:sz w:val="20"/>
          <w:szCs w:val="20"/>
        </w:rPr>
        <w:t xml:space="preserve"> Clarification </w:t>
      </w:r>
      <w:r w:rsidR="00F962FD" w:rsidRPr="00B21FF1">
        <w:rPr>
          <w:rFonts w:ascii="Arial" w:hAnsi="Arial" w:cs="Arial"/>
          <w:sz w:val="20"/>
          <w:szCs w:val="20"/>
        </w:rPr>
        <w:t>was given</w:t>
      </w:r>
      <w:r w:rsidR="009C68A8" w:rsidRPr="00B21FF1">
        <w:rPr>
          <w:rFonts w:ascii="Arial" w:hAnsi="Arial" w:cs="Arial"/>
          <w:sz w:val="20"/>
          <w:szCs w:val="20"/>
        </w:rPr>
        <w:t xml:space="preserve"> by CEO Cress</w:t>
      </w:r>
      <w:r w:rsidR="00A621F0" w:rsidRPr="00B21FF1">
        <w:rPr>
          <w:rFonts w:ascii="Arial" w:hAnsi="Arial" w:cs="Arial"/>
          <w:sz w:val="20"/>
          <w:szCs w:val="20"/>
        </w:rPr>
        <w:t xml:space="preserve"> and during discussion</w:t>
      </w:r>
      <w:r w:rsidR="00A621F0" w:rsidRPr="00F962FD">
        <w:rPr>
          <w:rFonts w:ascii="Arial" w:hAnsi="Arial" w:cs="Arial"/>
          <w:sz w:val="20"/>
          <w:szCs w:val="20"/>
        </w:rPr>
        <w:t xml:space="preserve">, </w:t>
      </w:r>
      <w:r w:rsidR="00CE1CE4" w:rsidRPr="00F962FD">
        <w:rPr>
          <w:rFonts w:ascii="Arial" w:hAnsi="Arial" w:cs="Arial"/>
          <w:sz w:val="20"/>
          <w:szCs w:val="20"/>
        </w:rPr>
        <w:t xml:space="preserve">and </w:t>
      </w:r>
      <w:r w:rsidR="00A621F0" w:rsidRPr="00F962FD">
        <w:rPr>
          <w:rFonts w:ascii="Arial" w:hAnsi="Arial" w:cs="Arial"/>
          <w:sz w:val="20"/>
          <w:szCs w:val="20"/>
        </w:rPr>
        <w:t xml:space="preserve">Director </w:t>
      </w:r>
      <w:r w:rsidR="009C68A8" w:rsidRPr="00B21FF1">
        <w:rPr>
          <w:rFonts w:ascii="Arial" w:hAnsi="Arial" w:cs="Arial"/>
          <w:sz w:val="20"/>
          <w:szCs w:val="20"/>
        </w:rPr>
        <w:t>Mc</w:t>
      </w:r>
      <w:r w:rsidR="00A621F0" w:rsidRPr="00B21FF1">
        <w:rPr>
          <w:rFonts w:ascii="Arial" w:hAnsi="Arial" w:cs="Arial"/>
          <w:sz w:val="20"/>
          <w:szCs w:val="20"/>
        </w:rPr>
        <w:t>Phail</w:t>
      </w:r>
      <w:r w:rsidR="009C68A8" w:rsidRPr="00B21FF1">
        <w:rPr>
          <w:rFonts w:ascii="Arial" w:hAnsi="Arial" w:cs="Arial"/>
          <w:sz w:val="20"/>
          <w:szCs w:val="20"/>
        </w:rPr>
        <w:t xml:space="preserve"> </w:t>
      </w:r>
      <w:r w:rsidR="00A621F0" w:rsidRPr="00B21FF1">
        <w:rPr>
          <w:rFonts w:ascii="Arial" w:hAnsi="Arial" w:cs="Arial"/>
          <w:sz w:val="20"/>
          <w:szCs w:val="20"/>
        </w:rPr>
        <w:t>proposed an amendment</w:t>
      </w:r>
      <w:r w:rsidR="009C68A8" w:rsidRPr="00B21FF1">
        <w:rPr>
          <w:rFonts w:ascii="Arial" w:hAnsi="Arial" w:cs="Arial"/>
          <w:sz w:val="20"/>
          <w:szCs w:val="20"/>
        </w:rPr>
        <w:t xml:space="preserve"> to the bylaw </w:t>
      </w:r>
      <w:r w:rsidR="00A621F0" w:rsidRPr="00B21FF1">
        <w:rPr>
          <w:rFonts w:ascii="Arial" w:hAnsi="Arial" w:cs="Arial"/>
          <w:sz w:val="20"/>
          <w:szCs w:val="20"/>
        </w:rPr>
        <w:t xml:space="preserve">proposal </w:t>
      </w:r>
      <w:r w:rsidR="009C68A8" w:rsidRPr="00B21FF1">
        <w:rPr>
          <w:rFonts w:ascii="Arial" w:hAnsi="Arial" w:cs="Arial"/>
          <w:sz w:val="20"/>
          <w:szCs w:val="20"/>
        </w:rPr>
        <w:t>to</w:t>
      </w:r>
      <w:r w:rsidR="00A621F0" w:rsidRPr="00B21FF1">
        <w:rPr>
          <w:rFonts w:ascii="Arial" w:hAnsi="Arial" w:cs="Arial"/>
          <w:sz w:val="20"/>
          <w:szCs w:val="20"/>
        </w:rPr>
        <w:t xml:space="preserve"> remove the</w:t>
      </w:r>
      <w:r w:rsidR="009C68A8" w:rsidRPr="00B21FF1">
        <w:rPr>
          <w:rFonts w:ascii="Arial" w:hAnsi="Arial" w:cs="Arial"/>
          <w:sz w:val="20"/>
          <w:szCs w:val="20"/>
        </w:rPr>
        <w:t xml:space="preserve"> waiting period.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D65CF" w:rsidRPr="00896B35" w14:paraId="149B9EAB" w14:textId="77777777" w:rsidTr="009C68A8">
        <w:tc>
          <w:tcPr>
            <w:tcW w:w="1380" w:type="dxa"/>
          </w:tcPr>
          <w:p w14:paraId="5F4134D6" w14:textId="77777777" w:rsidR="001D65CF" w:rsidRPr="00896B35" w:rsidRDefault="001D65CF" w:rsidP="00E95132">
            <w:pPr>
              <w:rPr>
                <w:rFonts w:ascii="Arial" w:hAnsi="Arial" w:cs="Arial"/>
                <w:b/>
                <w:bCs/>
                <w:sz w:val="20"/>
                <w:szCs w:val="20"/>
              </w:rPr>
            </w:pPr>
            <w:r w:rsidRPr="00896B35">
              <w:rPr>
                <w:rFonts w:ascii="Arial" w:hAnsi="Arial" w:cs="Arial"/>
                <w:b/>
                <w:bCs/>
                <w:sz w:val="20"/>
                <w:szCs w:val="20"/>
              </w:rPr>
              <w:lastRenderedPageBreak/>
              <w:t>MOTION</w:t>
            </w:r>
          </w:p>
        </w:tc>
        <w:tc>
          <w:tcPr>
            <w:tcW w:w="2790" w:type="dxa"/>
          </w:tcPr>
          <w:p w14:paraId="6394DE44" w14:textId="77777777" w:rsidR="001D65CF" w:rsidRPr="00896B35" w:rsidRDefault="001D65CF" w:rsidP="00E95132">
            <w:pPr>
              <w:jc w:val="center"/>
              <w:rPr>
                <w:rFonts w:ascii="Arial" w:hAnsi="Arial" w:cs="Arial"/>
                <w:sz w:val="20"/>
                <w:szCs w:val="20"/>
              </w:rPr>
            </w:pPr>
            <w:r w:rsidRPr="00896B35">
              <w:rPr>
                <w:rFonts w:ascii="Arial" w:hAnsi="Arial" w:cs="Arial"/>
                <w:sz w:val="20"/>
                <w:szCs w:val="20"/>
              </w:rPr>
              <w:t>BD</w:t>
            </w:r>
          </w:p>
        </w:tc>
        <w:tc>
          <w:tcPr>
            <w:tcW w:w="1920" w:type="dxa"/>
          </w:tcPr>
          <w:p w14:paraId="611FBF74" w14:textId="77777777" w:rsidR="001D65CF" w:rsidRPr="00896B35" w:rsidRDefault="001D65CF" w:rsidP="00E95132">
            <w:pPr>
              <w:jc w:val="center"/>
              <w:rPr>
                <w:rFonts w:ascii="Arial" w:hAnsi="Arial" w:cs="Arial"/>
                <w:sz w:val="20"/>
                <w:szCs w:val="20"/>
              </w:rPr>
            </w:pPr>
            <w:r>
              <w:rPr>
                <w:rFonts w:ascii="Arial" w:hAnsi="Arial" w:cs="Arial"/>
                <w:sz w:val="20"/>
                <w:szCs w:val="20"/>
              </w:rPr>
              <w:t>25-09</w:t>
            </w:r>
          </w:p>
        </w:tc>
        <w:tc>
          <w:tcPr>
            <w:tcW w:w="3270" w:type="dxa"/>
          </w:tcPr>
          <w:p w14:paraId="247E1941" w14:textId="65F34C78" w:rsidR="001D65CF" w:rsidRPr="00896B35" w:rsidRDefault="00F441B8" w:rsidP="00413197">
            <w:pPr>
              <w:spacing w:line="259" w:lineRule="auto"/>
              <w:jc w:val="center"/>
              <w:rPr>
                <w:rFonts w:ascii="Arial" w:hAnsi="Arial" w:cs="Arial"/>
                <w:sz w:val="20"/>
                <w:szCs w:val="20"/>
              </w:rPr>
            </w:pPr>
            <w:r>
              <w:rPr>
                <w:rFonts w:ascii="Arial" w:hAnsi="Arial" w:cs="Arial"/>
                <w:sz w:val="20"/>
                <w:szCs w:val="20"/>
              </w:rPr>
              <w:t>03</w:t>
            </w:r>
          </w:p>
        </w:tc>
      </w:tr>
      <w:tr w:rsidR="001D65CF" w:rsidRPr="00896B35" w14:paraId="1E507C13" w14:textId="77777777" w:rsidTr="009C68A8">
        <w:tc>
          <w:tcPr>
            <w:tcW w:w="9360" w:type="dxa"/>
            <w:gridSpan w:val="4"/>
          </w:tcPr>
          <w:p w14:paraId="3122C79C" w14:textId="32771311" w:rsidR="001D65CF" w:rsidRPr="00410C66" w:rsidRDefault="001D65CF" w:rsidP="00E95132">
            <w:pPr>
              <w:rPr>
                <w:rFonts w:ascii="Arial" w:hAnsi="Arial" w:cs="Arial"/>
                <w:sz w:val="20"/>
                <w:szCs w:val="20"/>
              </w:rPr>
            </w:pPr>
            <w:r>
              <w:rPr>
                <w:rFonts w:ascii="Arial" w:hAnsi="Arial" w:cs="Arial"/>
                <w:sz w:val="20"/>
                <w:szCs w:val="20"/>
              </w:rPr>
              <w:t>To approve the amendment to Bylaw 10.17</w:t>
            </w:r>
            <w:r w:rsidR="009C68A8">
              <w:rPr>
                <w:rFonts w:ascii="Arial" w:hAnsi="Arial" w:cs="Arial"/>
                <w:sz w:val="20"/>
                <w:szCs w:val="20"/>
              </w:rPr>
              <w:t xml:space="preserve"> </w:t>
            </w:r>
            <w:r>
              <w:rPr>
                <w:rFonts w:ascii="Arial" w:hAnsi="Arial" w:cs="Arial"/>
                <w:sz w:val="20"/>
                <w:szCs w:val="20"/>
              </w:rPr>
              <w:t xml:space="preserve">C as presented. </w:t>
            </w:r>
          </w:p>
        </w:tc>
      </w:tr>
      <w:tr w:rsidR="001D65CF" w:rsidRPr="00896B35" w14:paraId="6FAE94CF" w14:textId="77777777" w:rsidTr="009C68A8">
        <w:tc>
          <w:tcPr>
            <w:tcW w:w="1380" w:type="dxa"/>
          </w:tcPr>
          <w:p w14:paraId="10B4948F" w14:textId="77777777" w:rsidR="001D65CF" w:rsidRPr="00896B35" w:rsidRDefault="001D65CF" w:rsidP="00E95132">
            <w:pPr>
              <w:rPr>
                <w:rFonts w:ascii="Arial" w:hAnsi="Arial" w:cs="Arial"/>
                <w:sz w:val="20"/>
                <w:szCs w:val="20"/>
              </w:rPr>
            </w:pPr>
            <w:r w:rsidRPr="00896B35">
              <w:rPr>
                <w:rFonts w:ascii="Arial" w:hAnsi="Arial" w:cs="Arial"/>
                <w:sz w:val="20"/>
                <w:szCs w:val="20"/>
              </w:rPr>
              <w:t>Moved</w:t>
            </w:r>
          </w:p>
        </w:tc>
        <w:tc>
          <w:tcPr>
            <w:tcW w:w="2790" w:type="dxa"/>
          </w:tcPr>
          <w:p w14:paraId="7AB3F981" w14:textId="17FFD984" w:rsidR="001D65CF" w:rsidRPr="00410C66" w:rsidRDefault="009C68A8" w:rsidP="00E95132">
            <w:pPr>
              <w:rPr>
                <w:rFonts w:ascii="Arial" w:hAnsi="Arial" w:cs="Arial"/>
                <w:sz w:val="20"/>
                <w:szCs w:val="20"/>
              </w:rPr>
            </w:pPr>
            <w:r>
              <w:rPr>
                <w:rFonts w:ascii="Arial" w:hAnsi="Arial" w:cs="Arial"/>
                <w:sz w:val="20"/>
                <w:szCs w:val="20"/>
              </w:rPr>
              <w:t>John McPhail</w:t>
            </w:r>
          </w:p>
        </w:tc>
        <w:tc>
          <w:tcPr>
            <w:tcW w:w="1920" w:type="dxa"/>
          </w:tcPr>
          <w:p w14:paraId="6577B59C" w14:textId="77777777" w:rsidR="001D65CF" w:rsidRPr="00410C66" w:rsidRDefault="001D65CF" w:rsidP="00E95132">
            <w:pPr>
              <w:rPr>
                <w:rFonts w:ascii="Arial" w:hAnsi="Arial" w:cs="Arial"/>
                <w:sz w:val="20"/>
                <w:szCs w:val="20"/>
              </w:rPr>
            </w:pPr>
            <w:r w:rsidRPr="00410C66">
              <w:rPr>
                <w:rFonts w:ascii="Arial" w:hAnsi="Arial" w:cs="Arial"/>
                <w:sz w:val="20"/>
                <w:szCs w:val="20"/>
              </w:rPr>
              <w:t>Seconded</w:t>
            </w:r>
          </w:p>
        </w:tc>
        <w:tc>
          <w:tcPr>
            <w:tcW w:w="3270" w:type="dxa"/>
          </w:tcPr>
          <w:p w14:paraId="3C7F034E" w14:textId="27E6AFDF" w:rsidR="001D65CF" w:rsidRPr="00410C66" w:rsidRDefault="009C68A8" w:rsidP="00E95132">
            <w:pPr>
              <w:rPr>
                <w:rFonts w:ascii="Arial" w:hAnsi="Arial" w:cs="Arial"/>
                <w:sz w:val="20"/>
                <w:szCs w:val="20"/>
              </w:rPr>
            </w:pPr>
            <w:r>
              <w:rPr>
                <w:rFonts w:ascii="Arial" w:hAnsi="Arial" w:cs="Arial"/>
                <w:sz w:val="20"/>
                <w:szCs w:val="20"/>
              </w:rPr>
              <w:t>Joe Patterson</w:t>
            </w:r>
          </w:p>
        </w:tc>
      </w:tr>
      <w:tr w:rsidR="001D65CF" w:rsidRPr="00896B35" w14:paraId="01201253" w14:textId="77777777" w:rsidTr="009C68A8">
        <w:tc>
          <w:tcPr>
            <w:tcW w:w="9360" w:type="dxa"/>
            <w:gridSpan w:val="4"/>
          </w:tcPr>
          <w:p w14:paraId="178FC25C" w14:textId="77777777" w:rsidR="001D65CF" w:rsidRPr="004E7851" w:rsidRDefault="001D65CF" w:rsidP="00E95132">
            <w:pPr>
              <w:rPr>
                <w:rFonts w:ascii="Arial" w:hAnsi="Arial" w:cs="Arial"/>
                <w:color w:val="FF0000"/>
                <w:sz w:val="20"/>
                <w:szCs w:val="20"/>
              </w:rPr>
            </w:pPr>
            <w:r>
              <w:rPr>
                <w:rFonts w:ascii="Arial" w:hAnsi="Arial" w:cs="Arial"/>
                <w:sz w:val="20"/>
                <w:szCs w:val="20"/>
              </w:rPr>
              <w:t xml:space="preserve">CARRIED </w:t>
            </w:r>
          </w:p>
        </w:tc>
      </w:tr>
    </w:tbl>
    <w:p w14:paraId="58AD2062" w14:textId="77777777" w:rsidR="001D65CF" w:rsidRDefault="001D65CF" w:rsidP="003A2977">
      <w:pPr>
        <w:pStyle w:val="ListParagraph"/>
        <w:ind w:left="1440"/>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C68A8" w:rsidRPr="00896B35" w14:paraId="3F3AC5C6" w14:textId="77777777" w:rsidTr="009C68A8">
        <w:tc>
          <w:tcPr>
            <w:tcW w:w="1380" w:type="dxa"/>
          </w:tcPr>
          <w:p w14:paraId="042BD9C7" w14:textId="77777777" w:rsidR="009C68A8" w:rsidRPr="00896B35" w:rsidRDefault="009C68A8" w:rsidP="00E95132">
            <w:pPr>
              <w:rPr>
                <w:rFonts w:ascii="Arial" w:hAnsi="Arial" w:cs="Arial"/>
                <w:b/>
                <w:bCs/>
                <w:sz w:val="20"/>
                <w:szCs w:val="20"/>
              </w:rPr>
            </w:pPr>
            <w:r w:rsidRPr="00896B35">
              <w:rPr>
                <w:rFonts w:ascii="Arial" w:hAnsi="Arial" w:cs="Arial"/>
                <w:b/>
                <w:bCs/>
                <w:sz w:val="20"/>
                <w:szCs w:val="20"/>
              </w:rPr>
              <w:t>MOTION</w:t>
            </w:r>
          </w:p>
        </w:tc>
        <w:tc>
          <w:tcPr>
            <w:tcW w:w="2790" w:type="dxa"/>
          </w:tcPr>
          <w:p w14:paraId="214E69D5" w14:textId="77777777" w:rsidR="009C68A8" w:rsidRPr="00896B35" w:rsidRDefault="009C68A8" w:rsidP="00E95132">
            <w:pPr>
              <w:jc w:val="center"/>
              <w:rPr>
                <w:rFonts w:ascii="Arial" w:hAnsi="Arial" w:cs="Arial"/>
                <w:sz w:val="20"/>
                <w:szCs w:val="20"/>
              </w:rPr>
            </w:pPr>
            <w:r w:rsidRPr="00896B35">
              <w:rPr>
                <w:rFonts w:ascii="Arial" w:hAnsi="Arial" w:cs="Arial"/>
                <w:sz w:val="20"/>
                <w:szCs w:val="20"/>
              </w:rPr>
              <w:t>BD</w:t>
            </w:r>
          </w:p>
        </w:tc>
        <w:tc>
          <w:tcPr>
            <w:tcW w:w="1920" w:type="dxa"/>
          </w:tcPr>
          <w:p w14:paraId="583ECF3E" w14:textId="77777777" w:rsidR="009C68A8" w:rsidRPr="00896B35" w:rsidRDefault="009C68A8" w:rsidP="00E95132">
            <w:pPr>
              <w:jc w:val="center"/>
              <w:rPr>
                <w:rFonts w:ascii="Arial" w:hAnsi="Arial" w:cs="Arial"/>
                <w:sz w:val="20"/>
                <w:szCs w:val="20"/>
              </w:rPr>
            </w:pPr>
            <w:r>
              <w:rPr>
                <w:rFonts w:ascii="Arial" w:hAnsi="Arial" w:cs="Arial"/>
                <w:sz w:val="20"/>
                <w:szCs w:val="20"/>
              </w:rPr>
              <w:t>25-09</w:t>
            </w:r>
          </w:p>
        </w:tc>
        <w:tc>
          <w:tcPr>
            <w:tcW w:w="3270" w:type="dxa"/>
          </w:tcPr>
          <w:p w14:paraId="56E8E234" w14:textId="41C98630" w:rsidR="009C68A8" w:rsidRPr="00896B35" w:rsidRDefault="00F441B8" w:rsidP="00413197">
            <w:pPr>
              <w:spacing w:line="259" w:lineRule="auto"/>
              <w:jc w:val="center"/>
              <w:rPr>
                <w:rFonts w:ascii="Arial" w:hAnsi="Arial" w:cs="Arial"/>
                <w:sz w:val="20"/>
                <w:szCs w:val="20"/>
              </w:rPr>
            </w:pPr>
            <w:r>
              <w:rPr>
                <w:rFonts w:ascii="Arial" w:hAnsi="Arial" w:cs="Arial"/>
                <w:sz w:val="20"/>
                <w:szCs w:val="20"/>
              </w:rPr>
              <w:t>04</w:t>
            </w:r>
          </w:p>
        </w:tc>
      </w:tr>
      <w:tr w:rsidR="009C68A8" w:rsidRPr="00896B35" w14:paraId="4C243E6C" w14:textId="77777777" w:rsidTr="009C68A8">
        <w:tc>
          <w:tcPr>
            <w:tcW w:w="9360" w:type="dxa"/>
            <w:gridSpan w:val="4"/>
          </w:tcPr>
          <w:p w14:paraId="4CC21173" w14:textId="6E937DDA" w:rsidR="009C68A8" w:rsidRPr="00410C66" w:rsidRDefault="009C68A8" w:rsidP="00E95132">
            <w:pPr>
              <w:rPr>
                <w:rFonts w:ascii="Arial" w:hAnsi="Arial" w:cs="Arial"/>
                <w:sz w:val="20"/>
                <w:szCs w:val="20"/>
              </w:rPr>
            </w:pPr>
            <w:r>
              <w:rPr>
                <w:rFonts w:ascii="Arial" w:hAnsi="Arial" w:cs="Arial"/>
                <w:sz w:val="20"/>
                <w:szCs w:val="20"/>
              </w:rPr>
              <w:t xml:space="preserve">To approve the revision of Bylaw 10.17 C of the time period from 6 months to (0) zero waiting period. </w:t>
            </w:r>
          </w:p>
        </w:tc>
      </w:tr>
      <w:tr w:rsidR="009C68A8" w:rsidRPr="00896B35" w14:paraId="0ADF0685" w14:textId="77777777" w:rsidTr="009C68A8">
        <w:tc>
          <w:tcPr>
            <w:tcW w:w="1380" w:type="dxa"/>
          </w:tcPr>
          <w:p w14:paraId="257B8051" w14:textId="77777777" w:rsidR="009C68A8" w:rsidRPr="00896B35" w:rsidRDefault="009C68A8" w:rsidP="00E95132">
            <w:pPr>
              <w:rPr>
                <w:rFonts w:ascii="Arial" w:hAnsi="Arial" w:cs="Arial"/>
                <w:sz w:val="20"/>
                <w:szCs w:val="20"/>
              </w:rPr>
            </w:pPr>
            <w:r w:rsidRPr="00896B35">
              <w:rPr>
                <w:rFonts w:ascii="Arial" w:hAnsi="Arial" w:cs="Arial"/>
                <w:sz w:val="20"/>
                <w:szCs w:val="20"/>
              </w:rPr>
              <w:t>Moved</w:t>
            </w:r>
          </w:p>
        </w:tc>
        <w:tc>
          <w:tcPr>
            <w:tcW w:w="2790" w:type="dxa"/>
          </w:tcPr>
          <w:p w14:paraId="0DF6570E" w14:textId="5E0FAF36" w:rsidR="009C68A8" w:rsidRPr="00410C66" w:rsidRDefault="009C68A8" w:rsidP="00E95132">
            <w:pPr>
              <w:rPr>
                <w:rFonts w:ascii="Arial" w:hAnsi="Arial" w:cs="Arial"/>
                <w:sz w:val="20"/>
                <w:szCs w:val="20"/>
              </w:rPr>
            </w:pPr>
            <w:r>
              <w:rPr>
                <w:rFonts w:ascii="Arial" w:hAnsi="Arial" w:cs="Arial"/>
                <w:sz w:val="20"/>
                <w:szCs w:val="20"/>
              </w:rPr>
              <w:t>Rodney Cobb</w:t>
            </w:r>
          </w:p>
        </w:tc>
        <w:tc>
          <w:tcPr>
            <w:tcW w:w="1920" w:type="dxa"/>
          </w:tcPr>
          <w:p w14:paraId="3E766D55" w14:textId="77777777" w:rsidR="009C68A8" w:rsidRPr="00410C66" w:rsidRDefault="009C68A8" w:rsidP="00E95132">
            <w:pPr>
              <w:rPr>
                <w:rFonts w:ascii="Arial" w:hAnsi="Arial" w:cs="Arial"/>
                <w:sz w:val="20"/>
                <w:szCs w:val="20"/>
              </w:rPr>
            </w:pPr>
            <w:r w:rsidRPr="00410C66">
              <w:rPr>
                <w:rFonts w:ascii="Arial" w:hAnsi="Arial" w:cs="Arial"/>
                <w:sz w:val="20"/>
                <w:szCs w:val="20"/>
              </w:rPr>
              <w:t>Seconded</w:t>
            </w:r>
          </w:p>
        </w:tc>
        <w:tc>
          <w:tcPr>
            <w:tcW w:w="3270" w:type="dxa"/>
          </w:tcPr>
          <w:p w14:paraId="604D2706" w14:textId="7353C5AA" w:rsidR="009C68A8" w:rsidRPr="00410C66" w:rsidRDefault="009C68A8" w:rsidP="00E95132">
            <w:pPr>
              <w:rPr>
                <w:rFonts w:ascii="Arial" w:hAnsi="Arial" w:cs="Arial"/>
                <w:sz w:val="20"/>
                <w:szCs w:val="20"/>
              </w:rPr>
            </w:pPr>
            <w:r>
              <w:rPr>
                <w:rFonts w:ascii="Arial" w:hAnsi="Arial" w:cs="Arial"/>
                <w:sz w:val="20"/>
                <w:szCs w:val="20"/>
              </w:rPr>
              <w:t>Chris Drumm</w:t>
            </w:r>
          </w:p>
        </w:tc>
      </w:tr>
      <w:tr w:rsidR="009C68A8" w:rsidRPr="00896B35" w14:paraId="7B0A92AB" w14:textId="77777777" w:rsidTr="009C68A8">
        <w:tc>
          <w:tcPr>
            <w:tcW w:w="9360" w:type="dxa"/>
            <w:gridSpan w:val="4"/>
          </w:tcPr>
          <w:p w14:paraId="2909E107" w14:textId="77777777" w:rsidR="009C68A8" w:rsidRPr="004E7851" w:rsidRDefault="009C68A8" w:rsidP="00E95132">
            <w:pPr>
              <w:rPr>
                <w:rFonts w:ascii="Arial" w:hAnsi="Arial" w:cs="Arial"/>
                <w:color w:val="FF0000"/>
                <w:sz w:val="20"/>
                <w:szCs w:val="20"/>
              </w:rPr>
            </w:pPr>
            <w:r>
              <w:rPr>
                <w:rFonts w:ascii="Arial" w:hAnsi="Arial" w:cs="Arial"/>
                <w:sz w:val="20"/>
                <w:szCs w:val="20"/>
              </w:rPr>
              <w:t xml:space="preserve">CARRIED </w:t>
            </w:r>
          </w:p>
        </w:tc>
      </w:tr>
    </w:tbl>
    <w:p w14:paraId="0AE4F961" w14:textId="77777777" w:rsidR="000138C3" w:rsidRPr="000B0103" w:rsidRDefault="000138C3" w:rsidP="000138C3">
      <w:pPr>
        <w:pStyle w:val="ListParagraph"/>
        <w:rPr>
          <w:rFonts w:ascii="Arial" w:hAnsi="Arial" w:cs="Arial"/>
          <w:sz w:val="20"/>
          <w:szCs w:val="20"/>
        </w:rPr>
      </w:pPr>
    </w:p>
    <w:p w14:paraId="4F2AF97F" w14:textId="28791273" w:rsidR="000319E6" w:rsidRPr="009839D3" w:rsidRDefault="00DA5216" w:rsidP="00DF6753">
      <w:pPr>
        <w:pStyle w:val="ListParagraph"/>
        <w:numPr>
          <w:ilvl w:val="0"/>
          <w:numId w:val="2"/>
        </w:numPr>
        <w:rPr>
          <w:rFonts w:ascii="Arial" w:hAnsi="Arial" w:cs="Arial"/>
          <w:sz w:val="20"/>
          <w:szCs w:val="20"/>
        </w:rPr>
      </w:pPr>
      <w:r>
        <w:rPr>
          <w:rFonts w:ascii="Arial" w:hAnsi="Arial" w:cs="Arial"/>
          <w:b/>
          <w:bCs/>
          <w:sz w:val="20"/>
          <w:szCs w:val="20"/>
        </w:rPr>
        <w:t>N</w:t>
      </w:r>
      <w:r w:rsidR="000319E6">
        <w:rPr>
          <w:rFonts w:ascii="Arial" w:hAnsi="Arial" w:cs="Arial"/>
          <w:b/>
          <w:bCs/>
          <w:sz w:val="20"/>
          <w:szCs w:val="20"/>
        </w:rPr>
        <w:t>ext Board Meeting</w:t>
      </w:r>
    </w:p>
    <w:p w14:paraId="2D9FFFD3" w14:textId="215CBAB1" w:rsidR="009839D3" w:rsidRDefault="009839D3" w:rsidP="009839D3">
      <w:pPr>
        <w:ind w:left="720"/>
        <w:rPr>
          <w:rFonts w:ascii="Arial" w:hAnsi="Arial" w:cs="Arial"/>
          <w:sz w:val="20"/>
          <w:szCs w:val="20"/>
        </w:rPr>
      </w:pPr>
      <w:r>
        <w:rPr>
          <w:rFonts w:ascii="Arial" w:hAnsi="Arial" w:cs="Arial"/>
          <w:sz w:val="20"/>
          <w:szCs w:val="20"/>
        </w:rPr>
        <w:t xml:space="preserve">The next </w:t>
      </w:r>
      <w:r w:rsidR="009B18C3">
        <w:rPr>
          <w:rFonts w:ascii="Arial" w:hAnsi="Arial" w:cs="Arial"/>
          <w:sz w:val="20"/>
          <w:szCs w:val="20"/>
        </w:rPr>
        <w:t xml:space="preserve">Board </w:t>
      </w:r>
      <w:r>
        <w:rPr>
          <w:rFonts w:ascii="Arial" w:hAnsi="Arial" w:cs="Arial"/>
          <w:sz w:val="20"/>
          <w:szCs w:val="20"/>
        </w:rPr>
        <w:t xml:space="preserve">meeting is </w:t>
      </w:r>
      <w:r w:rsidR="00BE11F4">
        <w:rPr>
          <w:rFonts w:ascii="Arial" w:hAnsi="Arial" w:cs="Arial"/>
          <w:sz w:val="20"/>
          <w:szCs w:val="20"/>
        </w:rPr>
        <w:t xml:space="preserve">Saturday, </w:t>
      </w:r>
      <w:r w:rsidR="000B0103">
        <w:rPr>
          <w:rFonts w:ascii="Arial" w:hAnsi="Arial" w:cs="Arial"/>
          <w:sz w:val="20"/>
          <w:szCs w:val="20"/>
        </w:rPr>
        <w:t>October</w:t>
      </w:r>
      <w:r w:rsidR="00390729">
        <w:rPr>
          <w:rFonts w:ascii="Arial" w:hAnsi="Arial" w:cs="Arial"/>
          <w:sz w:val="20"/>
          <w:szCs w:val="20"/>
        </w:rPr>
        <w:t xml:space="preserve"> 2</w:t>
      </w:r>
      <w:r w:rsidR="00BE11F4">
        <w:rPr>
          <w:rFonts w:ascii="Arial" w:hAnsi="Arial" w:cs="Arial"/>
          <w:sz w:val="20"/>
          <w:szCs w:val="20"/>
        </w:rPr>
        <w:t>5</w:t>
      </w:r>
      <w:r>
        <w:rPr>
          <w:rFonts w:ascii="Arial" w:hAnsi="Arial" w:cs="Arial"/>
          <w:sz w:val="20"/>
          <w:szCs w:val="20"/>
        </w:rPr>
        <w:t xml:space="preserve">, 2025, </w:t>
      </w:r>
      <w:r w:rsidR="000B0103">
        <w:rPr>
          <w:rFonts w:ascii="Arial" w:hAnsi="Arial" w:cs="Arial"/>
          <w:sz w:val="20"/>
          <w:szCs w:val="20"/>
        </w:rPr>
        <w:t>at the Annual Council Meeting</w:t>
      </w:r>
      <w:r w:rsidR="00BE11F4">
        <w:rPr>
          <w:rFonts w:ascii="Arial" w:hAnsi="Arial" w:cs="Arial"/>
          <w:sz w:val="20"/>
          <w:szCs w:val="20"/>
        </w:rPr>
        <w:t>,</w:t>
      </w:r>
      <w:r>
        <w:rPr>
          <w:rFonts w:ascii="Arial" w:hAnsi="Arial" w:cs="Arial"/>
          <w:sz w:val="20"/>
          <w:szCs w:val="20"/>
        </w:rPr>
        <w:t xml:space="preserve"> at </w:t>
      </w:r>
      <w:r w:rsidR="00BE11F4">
        <w:rPr>
          <w:rFonts w:ascii="Arial" w:hAnsi="Arial" w:cs="Arial"/>
          <w:sz w:val="20"/>
          <w:szCs w:val="20"/>
        </w:rPr>
        <w:t>12:30</w:t>
      </w:r>
      <w:r>
        <w:rPr>
          <w:rFonts w:ascii="Arial" w:hAnsi="Arial" w:cs="Arial"/>
          <w:sz w:val="20"/>
          <w:szCs w:val="20"/>
        </w:rPr>
        <w:t xml:space="preserve"> p.m. CT.</w: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0"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59D05EE0" w:rsidR="00D16A48" w:rsidRPr="00896B35" w:rsidRDefault="009839D3" w:rsidP="00470253">
            <w:pPr>
              <w:jc w:val="center"/>
              <w:rPr>
                <w:rFonts w:ascii="Arial" w:hAnsi="Arial" w:cs="Arial"/>
                <w:sz w:val="20"/>
                <w:szCs w:val="20"/>
              </w:rPr>
            </w:pPr>
            <w:r>
              <w:rPr>
                <w:rFonts w:ascii="Arial" w:hAnsi="Arial" w:cs="Arial"/>
                <w:sz w:val="20"/>
                <w:szCs w:val="20"/>
              </w:rPr>
              <w:t>25-0</w:t>
            </w:r>
            <w:r w:rsidR="000B0103">
              <w:rPr>
                <w:rFonts w:ascii="Arial" w:hAnsi="Arial" w:cs="Arial"/>
                <w:sz w:val="20"/>
                <w:szCs w:val="20"/>
              </w:rPr>
              <w:t>9</w:t>
            </w:r>
          </w:p>
        </w:tc>
        <w:tc>
          <w:tcPr>
            <w:tcW w:w="3270" w:type="dxa"/>
          </w:tcPr>
          <w:p w14:paraId="16A8ACC7" w14:textId="05893304" w:rsidR="00D16A48" w:rsidRPr="00896B35" w:rsidRDefault="00F441B8" w:rsidP="00470253">
            <w:pPr>
              <w:spacing w:line="259" w:lineRule="auto"/>
              <w:jc w:val="center"/>
              <w:rPr>
                <w:rFonts w:ascii="Arial" w:hAnsi="Arial" w:cs="Arial"/>
                <w:sz w:val="20"/>
                <w:szCs w:val="20"/>
              </w:rPr>
            </w:pPr>
            <w:r>
              <w:rPr>
                <w:rFonts w:ascii="Arial" w:hAnsi="Arial" w:cs="Arial"/>
                <w:sz w:val="20"/>
                <w:szCs w:val="20"/>
              </w:rPr>
              <w:t>05</w:t>
            </w:r>
          </w:p>
        </w:tc>
      </w:tr>
      <w:tr w:rsidR="00896B35" w:rsidRPr="00F962FD" w14:paraId="5AC839F5" w14:textId="77777777" w:rsidTr="00121861">
        <w:tc>
          <w:tcPr>
            <w:tcW w:w="9360" w:type="dxa"/>
            <w:gridSpan w:val="4"/>
          </w:tcPr>
          <w:p w14:paraId="6FF66687" w14:textId="2ACA9AB1" w:rsidR="00D16A48" w:rsidRPr="00F962FD" w:rsidRDefault="00D16A48" w:rsidP="00470253">
            <w:pPr>
              <w:rPr>
                <w:rFonts w:ascii="Arial" w:hAnsi="Arial" w:cs="Arial"/>
                <w:sz w:val="20"/>
                <w:szCs w:val="20"/>
              </w:rPr>
            </w:pPr>
            <w:r w:rsidRPr="00F962FD">
              <w:rPr>
                <w:rFonts w:ascii="Arial" w:hAnsi="Arial" w:cs="Arial"/>
                <w:sz w:val="20"/>
                <w:szCs w:val="20"/>
              </w:rPr>
              <w:t>To enter Executive Session</w:t>
            </w:r>
            <w:r w:rsidR="00DA5B3C" w:rsidRPr="00F962FD">
              <w:rPr>
                <w:rFonts w:ascii="Arial" w:hAnsi="Arial" w:cs="Arial"/>
                <w:sz w:val="20"/>
                <w:szCs w:val="20"/>
              </w:rPr>
              <w:t xml:space="preserve"> at </w:t>
            </w:r>
            <w:r w:rsidR="009C68A8" w:rsidRPr="00F962FD">
              <w:rPr>
                <w:rFonts w:ascii="Arial" w:hAnsi="Arial" w:cs="Arial"/>
                <w:sz w:val="20"/>
                <w:szCs w:val="20"/>
              </w:rPr>
              <w:t>3</w:t>
            </w:r>
            <w:r w:rsidR="00550961" w:rsidRPr="00F962FD">
              <w:rPr>
                <w:rFonts w:ascii="Arial" w:hAnsi="Arial" w:cs="Arial"/>
                <w:sz w:val="20"/>
                <w:szCs w:val="20"/>
              </w:rPr>
              <w:t>:</w:t>
            </w:r>
            <w:r w:rsidR="009C68A8" w:rsidRPr="00F962FD">
              <w:rPr>
                <w:rFonts w:ascii="Arial" w:hAnsi="Arial" w:cs="Arial"/>
                <w:sz w:val="20"/>
                <w:szCs w:val="20"/>
              </w:rPr>
              <w:t>21</w:t>
            </w:r>
            <w:r w:rsidR="00413197" w:rsidRPr="00F962FD">
              <w:rPr>
                <w:rFonts w:ascii="Arial" w:hAnsi="Arial" w:cs="Arial"/>
                <w:sz w:val="20"/>
                <w:szCs w:val="20"/>
              </w:rPr>
              <w:t xml:space="preserve"> </w:t>
            </w:r>
            <w:r w:rsidR="00550961" w:rsidRPr="00F962FD">
              <w:rPr>
                <w:rFonts w:ascii="Arial" w:hAnsi="Arial" w:cs="Arial"/>
                <w:sz w:val="20"/>
                <w:szCs w:val="20"/>
              </w:rPr>
              <w:t>p.m.</w:t>
            </w:r>
          </w:p>
        </w:tc>
      </w:tr>
      <w:tr w:rsidR="00896B35" w:rsidRPr="00F962FD" w14:paraId="1B8A6EA8" w14:textId="77777777" w:rsidTr="00121861">
        <w:tc>
          <w:tcPr>
            <w:tcW w:w="1380" w:type="dxa"/>
          </w:tcPr>
          <w:p w14:paraId="4E646204" w14:textId="77777777" w:rsidR="00D16A48" w:rsidRPr="00F962FD" w:rsidRDefault="00D16A48" w:rsidP="00470253">
            <w:pPr>
              <w:rPr>
                <w:rFonts w:ascii="Arial" w:hAnsi="Arial" w:cs="Arial"/>
                <w:sz w:val="20"/>
                <w:szCs w:val="20"/>
              </w:rPr>
            </w:pPr>
            <w:r w:rsidRPr="00F962FD">
              <w:rPr>
                <w:rFonts w:ascii="Arial" w:hAnsi="Arial" w:cs="Arial"/>
                <w:sz w:val="20"/>
                <w:szCs w:val="20"/>
              </w:rPr>
              <w:t>Moved</w:t>
            </w:r>
          </w:p>
        </w:tc>
        <w:tc>
          <w:tcPr>
            <w:tcW w:w="2790" w:type="dxa"/>
          </w:tcPr>
          <w:p w14:paraId="7C111083" w14:textId="1E062185" w:rsidR="00D16A48" w:rsidRPr="00F962FD" w:rsidRDefault="009C68A8" w:rsidP="00470253">
            <w:pPr>
              <w:rPr>
                <w:rFonts w:ascii="Arial" w:hAnsi="Arial" w:cs="Arial"/>
                <w:sz w:val="20"/>
                <w:szCs w:val="20"/>
              </w:rPr>
            </w:pPr>
            <w:r w:rsidRPr="00F962FD">
              <w:rPr>
                <w:rFonts w:ascii="Arial" w:hAnsi="Arial" w:cs="Arial"/>
                <w:sz w:val="20"/>
                <w:szCs w:val="20"/>
              </w:rPr>
              <w:t>Sandy Searcy</w:t>
            </w:r>
          </w:p>
        </w:tc>
        <w:tc>
          <w:tcPr>
            <w:tcW w:w="1920" w:type="dxa"/>
          </w:tcPr>
          <w:p w14:paraId="35B3625C" w14:textId="77777777" w:rsidR="00D16A48" w:rsidRPr="00F962FD" w:rsidRDefault="00D16A48" w:rsidP="00470253">
            <w:pPr>
              <w:rPr>
                <w:rFonts w:ascii="Arial" w:hAnsi="Arial" w:cs="Arial"/>
                <w:sz w:val="20"/>
                <w:szCs w:val="20"/>
              </w:rPr>
            </w:pPr>
            <w:r w:rsidRPr="00F962FD">
              <w:rPr>
                <w:rFonts w:ascii="Arial" w:hAnsi="Arial" w:cs="Arial"/>
                <w:sz w:val="20"/>
                <w:szCs w:val="20"/>
              </w:rPr>
              <w:t>Seconded</w:t>
            </w:r>
          </w:p>
        </w:tc>
        <w:tc>
          <w:tcPr>
            <w:tcW w:w="3270" w:type="dxa"/>
          </w:tcPr>
          <w:p w14:paraId="3DD12522" w14:textId="5D106251" w:rsidR="00D16A48" w:rsidRPr="00F962FD" w:rsidRDefault="009C68A8" w:rsidP="00470253">
            <w:pPr>
              <w:rPr>
                <w:rFonts w:ascii="Arial" w:hAnsi="Arial" w:cs="Arial"/>
                <w:sz w:val="20"/>
                <w:szCs w:val="20"/>
              </w:rPr>
            </w:pPr>
            <w:r w:rsidRPr="00F962FD">
              <w:rPr>
                <w:rFonts w:ascii="Arial" w:hAnsi="Arial" w:cs="Arial"/>
                <w:sz w:val="20"/>
                <w:szCs w:val="20"/>
              </w:rPr>
              <w:t>Chris Drumm</w:t>
            </w:r>
          </w:p>
        </w:tc>
      </w:tr>
      <w:tr w:rsidR="00D16A48" w:rsidRPr="00F962FD" w14:paraId="7F5BE49D" w14:textId="77777777" w:rsidTr="00121861">
        <w:tc>
          <w:tcPr>
            <w:tcW w:w="9360" w:type="dxa"/>
            <w:gridSpan w:val="4"/>
          </w:tcPr>
          <w:p w14:paraId="28C3ECB0" w14:textId="77777777" w:rsidR="00D16A48" w:rsidRPr="00F962FD" w:rsidRDefault="00D16A48" w:rsidP="00470253">
            <w:pPr>
              <w:rPr>
                <w:rFonts w:ascii="Arial" w:hAnsi="Arial" w:cs="Arial"/>
                <w:sz w:val="20"/>
                <w:szCs w:val="20"/>
              </w:rPr>
            </w:pPr>
            <w:r w:rsidRPr="00F962FD">
              <w:rPr>
                <w:rFonts w:ascii="Arial" w:hAnsi="Arial" w:cs="Arial"/>
                <w:sz w:val="20"/>
                <w:szCs w:val="20"/>
              </w:rPr>
              <w:t>CARRIED</w:t>
            </w:r>
          </w:p>
        </w:tc>
      </w:tr>
      <w:bookmarkEnd w:id="0"/>
    </w:tbl>
    <w:p w14:paraId="07DDEB73" w14:textId="77777777" w:rsidR="008E2168" w:rsidRPr="00F962FD" w:rsidRDefault="008E2168" w:rsidP="00D16A48">
      <w:pPr>
        <w:pStyle w:val="ListParagraph"/>
        <w:rPr>
          <w:rFonts w:ascii="Arial" w:hAnsi="Arial" w:cs="Arial"/>
          <w:sz w:val="20"/>
          <w:szCs w:val="20"/>
        </w:rPr>
      </w:pPr>
    </w:p>
    <w:p w14:paraId="19BAE4FD" w14:textId="74629F6B" w:rsidR="003E240B" w:rsidRPr="00F962FD" w:rsidRDefault="00A621F0" w:rsidP="00D16A48">
      <w:pPr>
        <w:pStyle w:val="ListParagraph"/>
        <w:rPr>
          <w:rFonts w:ascii="Arial" w:hAnsi="Arial" w:cs="Arial"/>
          <w:b/>
          <w:bCs/>
          <w:sz w:val="20"/>
          <w:szCs w:val="20"/>
        </w:rPr>
      </w:pPr>
      <w:r w:rsidRPr="00F962FD">
        <w:rPr>
          <w:rFonts w:ascii="Arial" w:hAnsi="Arial" w:cs="Arial"/>
          <w:b/>
          <w:bCs/>
          <w:sz w:val="20"/>
          <w:szCs w:val="20"/>
        </w:rPr>
        <w:t>Insurance Presentation</w:t>
      </w:r>
    </w:p>
    <w:p w14:paraId="23185B0A" w14:textId="77777777" w:rsidR="00B21FF1" w:rsidRPr="00F962FD" w:rsidRDefault="00B21FF1" w:rsidP="00D16A48">
      <w:pPr>
        <w:pStyle w:val="ListParagraph"/>
        <w:rPr>
          <w:rFonts w:ascii="Arial" w:hAnsi="Arial" w:cs="Arial"/>
          <w:b/>
          <w:bCs/>
          <w:sz w:val="20"/>
          <w:szCs w:val="20"/>
        </w:rPr>
      </w:pPr>
    </w:p>
    <w:p w14:paraId="76DB519D" w14:textId="6A772506" w:rsidR="0085266D" w:rsidRPr="00F962FD" w:rsidRDefault="009C68A8" w:rsidP="00D16A48">
      <w:pPr>
        <w:pStyle w:val="ListParagraph"/>
        <w:rPr>
          <w:rFonts w:ascii="Arial" w:hAnsi="Arial" w:cs="Arial"/>
          <w:sz w:val="20"/>
          <w:szCs w:val="20"/>
        </w:rPr>
      </w:pPr>
      <w:r w:rsidRPr="00F962FD">
        <w:rPr>
          <w:rFonts w:ascii="Arial" w:hAnsi="Arial" w:cs="Arial"/>
          <w:sz w:val="20"/>
          <w:szCs w:val="20"/>
        </w:rPr>
        <w:t>CEO Cress and Bo</w:t>
      </w:r>
      <w:r w:rsidR="00CE1CE4" w:rsidRPr="00F962FD">
        <w:rPr>
          <w:rFonts w:ascii="Arial" w:hAnsi="Arial" w:cs="Arial"/>
          <w:sz w:val="20"/>
          <w:szCs w:val="20"/>
        </w:rPr>
        <w:t>l</w:t>
      </w:r>
      <w:r w:rsidRPr="00F962FD">
        <w:rPr>
          <w:rFonts w:ascii="Arial" w:hAnsi="Arial" w:cs="Arial"/>
          <w:sz w:val="20"/>
          <w:szCs w:val="20"/>
        </w:rPr>
        <w:t>linger representatives</w:t>
      </w:r>
      <w:r w:rsidR="00635A04" w:rsidRPr="00F962FD">
        <w:rPr>
          <w:rFonts w:ascii="Arial" w:hAnsi="Arial" w:cs="Arial"/>
          <w:sz w:val="20"/>
          <w:szCs w:val="20"/>
        </w:rPr>
        <w:t xml:space="preserve"> Margaret Schubkegel and Ken Jaegge </w:t>
      </w:r>
      <w:r w:rsidR="00A621F0" w:rsidRPr="00F962FD">
        <w:rPr>
          <w:rFonts w:ascii="Arial" w:hAnsi="Arial" w:cs="Arial"/>
          <w:sz w:val="20"/>
          <w:szCs w:val="20"/>
        </w:rPr>
        <w:t xml:space="preserve">presented the current state of claims in process with our carriers, the outlook in the market and potential alterations to covered items under the policy. The carrier is working on revised </w:t>
      </w:r>
      <w:r w:rsidR="003E240B" w:rsidRPr="00F962FD">
        <w:rPr>
          <w:rFonts w:ascii="Arial" w:hAnsi="Arial" w:cs="Arial"/>
          <w:sz w:val="20"/>
          <w:szCs w:val="20"/>
        </w:rPr>
        <w:t>waiver language</w:t>
      </w:r>
      <w:r w:rsidR="00A621F0" w:rsidRPr="00F962FD">
        <w:rPr>
          <w:rFonts w:ascii="Arial" w:hAnsi="Arial" w:cs="Arial"/>
          <w:sz w:val="20"/>
          <w:szCs w:val="20"/>
        </w:rPr>
        <w:t xml:space="preserve">. The current </w:t>
      </w:r>
      <w:r w:rsidR="00BF4CC7" w:rsidRPr="00BF4CC7">
        <w:rPr>
          <w:rFonts w:ascii="Arial" w:hAnsi="Arial" w:cs="Arial"/>
          <w:color w:val="000000" w:themeColor="text1"/>
          <w:sz w:val="20"/>
          <w:szCs w:val="20"/>
        </w:rPr>
        <w:t>year’s</w:t>
      </w:r>
      <w:r w:rsidR="00A621F0" w:rsidRPr="00BF4CC7">
        <w:rPr>
          <w:rFonts w:ascii="Arial" w:hAnsi="Arial" w:cs="Arial"/>
          <w:color w:val="000000" w:themeColor="text1"/>
          <w:sz w:val="20"/>
          <w:szCs w:val="20"/>
        </w:rPr>
        <w:t xml:space="preserve"> </w:t>
      </w:r>
      <w:r w:rsidR="003E240B" w:rsidRPr="00F962FD">
        <w:rPr>
          <w:rFonts w:ascii="Arial" w:hAnsi="Arial" w:cs="Arial"/>
          <w:sz w:val="20"/>
          <w:szCs w:val="20"/>
        </w:rPr>
        <w:t>increase</w:t>
      </w:r>
      <w:r w:rsidR="00A621F0" w:rsidRPr="00F962FD">
        <w:rPr>
          <w:rFonts w:ascii="Arial" w:hAnsi="Arial" w:cs="Arial"/>
          <w:sz w:val="20"/>
          <w:szCs w:val="20"/>
        </w:rPr>
        <w:t xml:space="preserve"> </w:t>
      </w:r>
      <w:r w:rsidR="00B21FF1" w:rsidRPr="00F962FD">
        <w:rPr>
          <w:rFonts w:ascii="Arial" w:hAnsi="Arial" w:cs="Arial"/>
          <w:sz w:val="20"/>
          <w:szCs w:val="20"/>
        </w:rPr>
        <w:t>in</w:t>
      </w:r>
      <w:r w:rsidR="003E240B" w:rsidRPr="00F962FD">
        <w:rPr>
          <w:rFonts w:ascii="Arial" w:hAnsi="Arial" w:cs="Arial"/>
          <w:sz w:val="20"/>
          <w:szCs w:val="20"/>
        </w:rPr>
        <w:t xml:space="preserve"> rates </w:t>
      </w:r>
      <w:r w:rsidR="00A621F0" w:rsidRPr="00F962FD">
        <w:rPr>
          <w:rFonts w:ascii="Arial" w:hAnsi="Arial" w:cs="Arial"/>
          <w:sz w:val="20"/>
          <w:szCs w:val="20"/>
        </w:rPr>
        <w:t>remains at</w:t>
      </w:r>
      <w:r w:rsidR="00B21FF1" w:rsidRPr="00F962FD">
        <w:rPr>
          <w:rFonts w:ascii="Arial" w:hAnsi="Arial" w:cs="Arial"/>
          <w:sz w:val="20"/>
          <w:szCs w:val="20"/>
        </w:rPr>
        <w:t xml:space="preserve"> </w:t>
      </w:r>
      <w:r w:rsidR="003E240B" w:rsidRPr="00F962FD">
        <w:rPr>
          <w:rFonts w:ascii="Arial" w:hAnsi="Arial" w:cs="Arial"/>
          <w:sz w:val="20"/>
          <w:szCs w:val="20"/>
        </w:rPr>
        <w:t xml:space="preserve">5% for the upcoming renewals.  </w:t>
      </w:r>
    </w:p>
    <w:p w14:paraId="2BC55B50" w14:textId="77777777" w:rsidR="003E240B" w:rsidRPr="00F962FD" w:rsidRDefault="003E240B" w:rsidP="00D16A48">
      <w:pPr>
        <w:pStyle w:val="ListParagraph"/>
        <w:rPr>
          <w:rFonts w:ascii="Arial" w:hAnsi="Arial" w:cs="Arial"/>
          <w:b/>
          <w:bCs/>
          <w:sz w:val="20"/>
          <w:szCs w:val="20"/>
        </w:rPr>
      </w:pPr>
    </w:p>
    <w:p w14:paraId="142F6BAC" w14:textId="761949E6" w:rsidR="00004D14" w:rsidRPr="00F962FD" w:rsidRDefault="00A621F0" w:rsidP="00D16A48">
      <w:pPr>
        <w:pStyle w:val="ListParagraph"/>
        <w:rPr>
          <w:rFonts w:ascii="Arial" w:hAnsi="Arial" w:cs="Arial"/>
          <w:b/>
          <w:bCs/>
          <w:sz w:val="20"/>
          <w:szCs w:val="20"/>
        </w:rPr>
      </w:pPr>
      <w:r w:rsidRPr="00F962FD">
        <w:rPr>
          <w:rFonts w:ascii="Arial" w:hAnsi="Arial" w:cs="Arial"/>
          <w:b/>
          <w:bCs/>
          <w:sz w:val="20"/>
          <w:szCs w:val="20"/>
        </w:rPr>
        <w:t>Association Reviews</w:t>
      </w:r>
    </w:p>
    <w:p w14:paraId="2166F8D0" w14:textId="0663F4F2" w:rsidR="00F827C2" w:rsidRPr="00F962FD" w:rsidRDefault="0085266D" w:rsidP="00F827C2">
      <w:pPr>
        <w:ind w:left="720"/>
        <w:rPr>
          <w:rFonts w:ascii="Arial" w:hAnsi="Arial" w:cs="Arial"/>
          <w:sz w:val="20"/>
          <w:szCs w:val="20"/>
        </w:rPr>
      </w:pPr>
      <w:r w:rsidRPr="00F962FD">
        <w:rPr>
          <w:rFonts w:ascii="Arial" w:hAnsi="Arial" w:cs="Arial"/>
          <w:sz w:val="20"/>
          <w:szCs w:val="20"/>
        </w:rPr>
        <w:t>St</w:t>
      </w:r>
      <w:r w:rsidR="00A621F0" w:rsidRPr="00F962FD">
        <w:rPr>
          <w:rFonts w:ascii="Arial" w:hAnsi="Arial" w:cs="Arial"/>
          <w:sz w:val="20"/>
          <w:szCs w:val="20"/>
        </w:rPr>
        <w:t>.</w:t>
      </w:r>
      <w:r w:rsidRPr="00F962FD">
        <w:rPr>
          <w:rFonts w:ascii="Arial" w:hAnsi="Arial" w:cs="Arial"/>
          <w:sz w:val="20"/>
          <w:szCs w:val="20"/>
        </w:rPr>
        <w:t xml:space="preserve"> Lou</w:t>
      </w:r>
      <w:r w:rsidR="00A621F0" w:rsidRPr="00F962FD">
        <w:rPr>
          <w:rFonts w:ascii="Arial" w:hAnsi="Arial" w:cs="Arial"/>
          <w:sz w:val="20"/>
          <w:szCs w:val="20"/>
        </w:rPr>
        <w:t xml:space="preserve">is’ review was </w:t>
      </w:r>
      <w:r w:rsidRPr="00F962FD">
        <w:rPr>
          <w:rFonts w:ascii="Arial" w:hAnsi="Arial" w:cs="Arial"/>
          <w:sz w:val="20"/>
          <w:szCs w:val="20"/>
        </w:rPr>
        <w:t>p</w:t>
      </w:r>
      <w:r w:rsidR="00004D14" w:rsidRPr="00F962FD">
        <w:rPr>
          <w:rFonts w:ascii="Arial" w:hAnsi="Arial" w:cs="Arial"/>
          <w:sz w:val="20"/>
          <w:szCs w:val="20"/>
        </w:rPr>
        <w:t xml:space="preserve">resented by President Devine and </w:t>
      </w:r>
      <w:r w:rsidR="00657694" w:rsidRPr="00F962FD">
        <w:rPr>
          <w:rFonts w:ascii="Arial" w:hAnsi="Arial" w:cs="Arial"/>
          <w:sz w:val="20"/>
          <w:szCs w:val="20"/>
        </w:rPr>
        <w:t xml:space="preserve">Director </w:t>
      </w:r>
      <w:r w:rsidR="00004D14" w:rsidRPr="00F962FD">
        <w:rPr>
          <w:rFonts w:ascii="Arial" w:hAnsi="Arial" w:cs="Arial"/>
          <w:sz w:val="20"/>
          <w:szCs w:val="20"/>
        </w:rPr>
        <w:t>Mahoney</w:t>
      </w:r>
      <w:r w:rsidR="00657694" w:rsidRPr="00F962FD">
        <w:rPr>
          <w:rFonts w:ascii="Arial" w:hAnsi="Arial" w:cs="Arial"/>
          <w:sz w:val="20"/>
          <w:szCs w:val="20"/>
        </w:rPr>
        <w:t>.</w:t>
      </w:r>
      <w:r w:rsidR="00004D14" w:rsidRPr="00F962FD">
        <w:rPr>
          <w:rFonts w:ascii="Arial" w:hAnsi="Arial" w:cs="Arial"/>
          <w:sz w:val="20"/>
          <w:szCs w:val="20"/>
        </w:rPr>
        <w:t xml:space="preserve"> No</w:t>
      </w:r>
      <w:r w:rsidRPr="00F962FD">
        <w:rPr>
          <w:rFonts w:ascii="Arial" w:hAnsi="Arial" w:cs="Arial"/>
          <w:sz w:val="20"/>
          <w:szCs w:val="20"/>
        </w:rPr>
        <w:t xml:space="preserve"> </w:t>
      </w:r>
      <w:r w:rsidR="00004D14" w:rsidRPr="00F962FD">
        <w:rPr>
          <w:rFonts w:ascii="Arial" w:hAnsi="Arial" w:cs="Arial"/>
          <w:sz w:val="20"/>
          <w:szCs w:val="20"/>
        </w:rPr>
        <w:t>one from St</w:t>
      </w:r>
      <w:r w:rsidR="00A621F0" w:rsidRPr="00F962FD">
        <w:rPr>
          <w:rFonts w:ascii="Arial" w:hAnsi="Arial" w:cs="Arial"/>
          <w:sz w:val="20"/>
          <w:szCs w:val="20"/>
        </w:rPr>
        <w:t>.</w:t>
      </w:r>
      <w:r w:rsidR="00004D14" w:rsidRPr="00F962FD">
        <w:rPr>
          <w:rFonts w:ascii="Arial" w:hAnsi="Arial" w:cs="Arial"/>
          <w:sz w:val="20"/>
          <w:szCs w:val="20"/>
        </w:rPr>
        <w:t xml:space="preserve"> Louis has registered for Council Meeting</w:t>
      </w:r>
      <w:r w:rsidR="00657694" w:rsidRPr="00F962FD">
        <w:rPr>
          <w:rFonts w:ascii="Arial" w:hAnsi="Arial" w:cs="Arial"/>
          <w:sz w:val="20"/>
          <w:szCs w:val="20"/>
        </w:rPr>
        <w:t xml:space="preserve"> which is concerning</w:t>
      </w:r>
      <w:r w:rsidR="00004D14" w:rsidRPr="00F962FD">
        <w:rPr>
          <w:rFonts w:ascii="Arial" w:hAnsi="Arial" w:cs="Arial"/>
          <w:sz w:val="20"/>
          <w:szCs w:val="20"/>
        </w:rPr>
        <w:t xml:space="preserve">. </w:t>
      </w:r>
      <w:r w:rsidR="00657694" w:rsidRPr="00F962FD">
        <w:rPr>
          <w:rFonts w:ascii="Arial" w:hAnsi="Arial" w:cs="Arial"/>
          <w:sz w:val="20"/>
          <w:szCs w:val="20"/>
        </w:rPr>
        <w:t>There n</w:t>
      </w:r>
      <w:r w:rsidR="00004D14" w:rsidRPr="00F962FD">
        <w:rPr>
          <w:rFonts w:ascii="Arial" w:hAnsi="Arial" w:cs="Arial"/>
          <w:sz w:val="20"/>
          <w:szCs w:val="20"/>
        </w:rPr>
        <w:t>eed</w:t>
      </w:r>
      <w:r w:rsidR="00657694" w:rsidRPr="00F962FD">
        <w:rPr>
          <w:rFonts w:ascii="Arial" w:hAnsi="Arial" w:cs="Arial"/>
          <w:sz w:val="20"/>
          <w:szCs w:val="20"/>
        </w:rPr>
        <w:t>s</w:t>
      </w:r>
      <w:r w:rsidR="00004D14" w:rsidRPr="00F962FD">
        <w:rPr>
          <w:rFonts w:ascii="Arial" w:hAnsi="Arial" w:cs="Arial"/>
          <w:sz w:val="20"/>
          <w:szCs w:val="20"/>
        </w:rPr>
        <w:t xml:space="preserve"> to </w:t>
      </w:r>
      <w:r w:rsidR="00657694" w:rsidRPr="00F962FD">
        <w:rPr>
          <w:rFonts w:ascii="Arial" w:hAnsi="Arial" w:cs="Arial"/>
          <w:sz w:val="20"/>
          <w:szCs w:val="20"/>
        </w:rPr>
        <w:t>be</w:t>
      </w:r>
      <w:r w:rsidR="00004D14" w:rsidRPr="00F962FD">
        <w:rPr>
          <w:rFonts w:ascii="Arial" w:hAnsi="Arial" w:cs="Arial"/>
          <w:sz w:val="20"/>
          <w:szCs w:val="20"/>
        </w:rPr>
        <w:t xml:space="preserve"> an in-person meeting to get confirmation on how to proceed forward with this district.  </w:t>
      </w:r>
      <w:r w:rsidR="00F827C2" w:rsidRPr="00F962FD">
        <w:rPr>
          <w:rFonts w:ascii="Arial" w:hAnsi="Arial" w:cs="Arial"/>
          <w:sz w:val="20"/>
          <w:szCs w:val="20"/>
        </w:rPr>
        <w:br/>
      </w:r>
    </w:p>
    <w:p w14:paraId="60806078" w14:textId="0E9E35C8" w:rsidR="001D65CF" w:rsidRPr="00F962FD" w:rsidRDefault="00F827C2" w:rsidP="00F827C2">
      <w:pPr>
        <w:ind w:left="720"/>
        <w:rPr>
          <w:rFonts w:ascii="Arial" w:hAnsi="Arial" w:cs="Arial"/>
          <w:sz w:val="20"/>
          <w:szCs w:val="20"/>
        </w:rPr>
      </w:pPr>
      <w:r w:rsidRPr="00F962FD">
        <w:rPr>
          <w:rFonts w:ascii="Arial" w:hAnsi="Arial" w:cs="Arial"/>
          <w:sz w:val="20"/>
          <w:szCs w:val="20"/>
        </w:rPr>
        <w:t>C</w:t>
      </w:r>
      <w:r w:rsidR="00004D14" w:rsidRPr="00F962FD">
        <w:rPr>
          <w:rFonts w:ascii="Arial" w:hAnsi="Arial" w:cs="Arial"/>
          <w:sz w:val="20"/>
          <w:szCs w:val="20"/>
        </w:rPr>
        <w:t>EO C</w:t>
      </w:r>
      <w:r w:rsidR="00A621F0" w:rsidRPr="00F962FD">
        <w:rPr>
          <w:rFonts w:ascii="Arial" w:hAnsi="Arial" w:cs="Arial"/>
          <w:sz w:val="20"/>
          <w:szCs w:val="20"/>
        </w:rPr>
        <w:t>ress updated the Board on issues in Louisiana including an</w:t>
      </w:r>
      <w:r w:rsidR="00004D14" w:rsidRPr="00F962FD">
        <w:rPr>
          <w:rFonts w:ascii="Arial" w:hAnsi="Arial" w:cs="Arial"/>
          <w:sz w:val="20"/>
          <w:szCs w:val="20"/>
        </w:rPr>
        <w:t xml:space="preserve"> individual still using trademark material. Letter was </w:t>
      </w:r>
      <w:r w:rsidR="00004D14" w:rsidRPr="0092514C">
        <w:rPr>
          <w:rFonts w:ascii="Arial" w:hAnsi="Arial" w:cs="Arial"/>
          <w:sz w:val="20"/>
          <w:szCs w:val="20"/>
        </w:rPr>
        <w:t>issued</w:t>
      </w:r>
      <w:r w:rsidR="00A621F0" w:rsidRPr="0092514C">
        <w:rPr>
          <w:rFonts w:ascii="Arial" w:hAnsi="Arial" w:cs="Arial"/>
          <w:sz w:val="20"/>
          <w:szCs w:val="20"/>
        </w:rPr>
        <w:t xml:space="preserve"> by</w:t>
      </w:r>
      <w:r w:rsidR="0043420D" w:rsidRPr="0092514C">
        <w:rPr>
          <w:rFonts w:ascii="Arial" w:hAnsi="Arial" w:cs="Arial"/>
          <w:sz w:val="20"/>
          <w:szCs w:val="20"/>
        </w:rPr>
        <w:t xml:space="preserve"> legal counsel</w:t>
      </w:r>
      <w:r w:rsidR="00004D14" w:rsidRPr="0092514C">
        <w:rPr>
          <w:rFonts w:ascii="Arial" w:hAnsi="Arial" w:cs="Arial"/>
          <w:sz w:val="20"/>
          <w:szCs w:val="20"/>
        </w:rPr>
        <w:t xml:space="preserve"> </w:t>
      </w:r>
      <w:r w:rsidR="00004D14" w:rsidRPr="00F962FD">
        <w:rPr>
          <w:rFonts w:ascii="Arial" w:hAnsi="Arial" w:cs="Arial"/>
          <w:sz w:val="20"/>
          <w:szCs w:val="20"/>
        </w:rPr>
        <w:t>and ignored</w:t>
      </w:r>
      <w:r w:rsidR="00A621F0" w:rsidRPr="00F962FD">
        <w:rPr>
          <w:rFonts w:ascii="Arial" w:hAnsi="Arial" w:cs="Arial"/>
          <w:sz w:val="20"/>
          <w:szCs w:val="20"/>
        </w:rPr>
        <w:t xml:space="preserve"> to date</w:t>
      </w:r>
      <w:r w:rsidR="00004D14" w:rsidRPr="00F962FD">
        <w:rPr>
          <w:rFonts w:ascii="Arial" w:hAnsi="Arial" w:cs="Arial"/>
          <w:sz w:val="20"/>
          <w:szCs w:val="20"/>
        </w:rPr>
        <w:t xml:space="preserve">. </w:t>
      </w:r>
      <w:r w:rsidR="00A621F0" w:rsidRPr="00F962FD">
        <w:rPr>
          <w:rFonts w:ascii="Arial" w:hAnsi="Arial" w:cs="Arial"/>
          <w:sz w:val="20"/>
          <w:szCs w:val="20"/>
        </w:rPr>
        <w:t>Legal counsel will draft further communication and assist with any action needed.</w:t>
      </w:r>
    </w:p>
    <w:p w14:paraId="75BDD853" w14:textId="77777777" w:rsidR="00A621F0" w:rsidRPr="00F962FD" w:rsidRDefault="00A621F0" w:rsidP="00D16A48">
      <w:pPr>
        <w:pStyle w:val="ListParagraph"/>
        <w:rPr>
          <w:rFonts w:ascii="Arial" w:hAnsi="Arial" w:cs="Arial"/>
          <w:sz w:val="20"/>
          <w:szCs w:val="20"/>
        </w:rPr>
      </w:pPr>
    </w:p>
    <w:p w14:paraId="4F0004DA" w14:textId="77777777" w:rsidR="001F4450" w:rsidRDefault="00A621F0" w:rsidP="00D16A48">
      <w:pPr>
        <w:pStyle w:val="ListParagraph"/>
        <w:rPr>
          <w:rFonts w:ascii="Arial" w:hAnsi="Arial" w:cs="Arial"/>
          <w:sz w:val="20"/>
          <w:szCs w:val="20"/>
        </w:rPr>
      </w:pPr>
      <w:r w:rsidRPr="00F962FD">
        <w:rPr>
          <w:rFonts w:ascii="Arial" w:hAnsi="Arial" w:cs="Arial"/>
          <w:sz w:val="20"/>
          <w:szCs w:val="20"/>
        </w:rPr>
        <w:t xml:space="preserve">CEO Cress noted </w:t>
      </w:r>
      <w:r w:rsidR="0060251F" w:rsidRPr="00F962FD">
        <w:rPr>
          <w:rFonts w:ascii="Arial" w:hAnsi="Arial" w:cs="Arial"/>
          <w:sz w:val="20"/>
          <w:szCs w:val="20"/>
        </w:rPr>
        <w:t xml:space="preserve">the following: </w:t>
      </w:r>
      <w:r w:rsidRPr="00F962FD">
        <w:rPr>
          <w:rFonts w:ascii="Arial" w:hAnsi="Arial" w:cs="Arial"/>
          <w:sz w:val="20"/>
          <w:szCs w:val="20"/>
        </w:rPr>
        <w:t>the deadline in search for applicants in Utah is</w:t>
      </w:r>
      <w:r w:rsidR="00004D14" w:rsidRPr="00F962FD">
        <w:rPr>
          <w:rFonts w:ascii="Arial" w:hAnsi="Arial" w:cs="Arial"/>
          <w:sz w:val="20"/>
          <w:szCs w:val="20"/>
        </w:rPr>
        <w:t xml:space="preserve"> </w:t>
      </w:r>
      <w:r w:rsidRPr="00F962FD">
        <w:rPr>
          <w:rFonts w:ascii="Arial" w:hAnsi="Arial" w:cs="Arial"/>
          <w:sz w:val="20"/>
          <w:szCs w:val="20"/>
        </w:rPr>
        <w:t>September</w:t>
      </w:r>
      <w:r w:rsidR="00004D14" w:rsidRPr="00F962FD">
        <w:rPr>
          <w:rFonts w:ascii="Arial" w:hAnsi="Arial" w:cs="Arial"/>
          <w:sz w:val="20"/>
          <w:szCs w:val="20"/>
        </w:rPr>
        <w:t xml:space="preserve"> 25. </w:t>
      </w:r>
    </w:p>
    <w:p w14:paraId="41134E0A" w14:textId="77777777" w:rsidR="001F4450" w:rsidRDefault="001F4450" w:rsidP="00D16A48">
      <w:pPr>
        <w:pStyle w:val="ListParagraph"/>
        <w:rPr>
          <w:rFonts w:ascii="Arial" w:hAnsi="Arial" w:cs="Arial"/>
          <w:sz w:val="20"/>
          <w:szCs w:val="20"/>
        </w:rPr>
      </w:pPr>
    </w:p>
    <w:p w14:paraId="1F802F3D" w14:textId="4EC6F0DE" w:rsidR="0060251F" w:rsidRPr="00F962FD" w:rsidRDefault="00004D14" w:rsidP="00D16A48">
      <w:pPr>
        <w:pStyle w:val="ListParagraph"/>
        <w:rPr>
          <w:rFonts w:ascii="Arial" w:hAnsi="Arial" w:cs="Arial"/>
          <w:sz w:val="20"/>
          <w:szCs w:val="20"/>
        </w:rPr>
      </w:pPr>
      <w:r w:rsidRPr="00F962FD">
        <w:rPr>
          <w:rFonts w:ascii="Arial" w:hAnsi="Arial" w:cs="Arial"/>
          <w:sz w:val="20"/>
          <w:szCs w:val="20"/>
        </w:rPr>
        <w:t>Bre</w:t>
      </w:r>
      <w:r w:rsidR="001F4450">
        <w:rPr>
          <w:rFonts w:ascii="Arial" w:hAnsi="Arial" w:cs="Arial"/>
          <w:sz w:val="20"/>
          <w:szCs w:val="20"/>
        </w:rPr>
        <w:t>t</w:t>
      </w:r>
      <w:r w:rsidRPr="00F962FD">
        <w:rPr>
          <w:rFonts w:ascii="Arial" w:hAnsi="Arial" w:cs="Arial"/>
          <w:sz w:val="20"/>
          <w:szCs w:val="20"/>
        </w:rPr>
        <w:t xml:space="preserve">t Williamson </w:t>
      </w:r>
      <w:r w:rsidR="0060251F" w:rsidRPr="00F962FD">
        <w:rPr>
          <w:rFonts w:ascii="Arial" w:hAnsi="Arial" w:cs="Arial"/>
          <w:sz w:val="20"/>
          <w:szCs w:val="20"/>
        </w:rPr>
        <w:t xml:space="preserve">submitted his resignation </w:t>
      </w:r>
      <w:r w:rsidR="00B21FF1" w:rsidRPr="00F962FD">
        <w:rPr>
          <w:rFonts w:ascii="Arial" w:hAnsi="Arial" w:cs="Arial"/>
          <w:sz w:val="20"/>
          <w:szCs w:val="20"/>
        </w:rPr>
        <w:t>as Commissioner for USA Softball of</w:t>
      </w:r>
      <w:r w:rsidRPr="00F962FD">
        <w:rPr>
          <w:rFonts w:ascii="Arial" w:hAnsi="Arial" w:cs="Arial"/>
          <w:sz w:val="20"/>
          <w:szCs w:val="20"/>
        </w:rPr>
        <w:t xml:space="preserve"> Indiana. Meeting</w:t>
      </w:r>
      <w:r w:rsidR="0060251F" w:rsidRPr="00F962FD">
        <w:rPr>
          <w:rFonts w:ascii="Arial" w:hAnsi="Arial" w:cs="Arial"/>
          <w:sz w:val="20"/>
          <w:szCs w:val="20"/>
        </w:rPr>
        <w:t>s</w:t>
      </w:r>
      <w:r w:rsidRPr="00F962FD">
        <w:rPr>
          <w:rFonts w:ascii="Arial" w:hAnsi="Arial" w:cs="Arial"/>
          <w:sz w:val="20"/>
          <w:szCs w:val="20"/>
        </w:rPr>
        <w:t xml:space="preserve"> with that Region to determine viability of Indiana</w:t>
      </w:r>
      <w:r w:rsidR="0060251F" w:rsidRPr="00F962FD">
        <w:rPr>
          <w:rFonts w:ascii="Arial" w:hAnsi="Arial" w:cs="Arial"/>
          <w:sz w:val="20"/>
          <w:szCs w:val="20"/>
        </w:rPr>
        <w:t xml:space="preserve"> will be held in a week or two</w:t>
      </w:r>
      <w:r w:rsidRPr="00F962FD">
        <w:rPr>
          <w:rFonts w:ascii="Arial" w:hAnsi="Arial" w:cs="Arial"/>
          <w:sz w:val="20"/>
          <w:szCs w:val="20"/>
        </w:rPr>
        <w:t>.</w:t>
      </w:r>
    </w:p>
    <w:p w14:paraId="173CAAEA" w14:textId="18B9806A" w:rsidR="00004D14" w:rsidRPr="00F962FD" w:rsidRDefault="00004D14" w:rsidP="00D16A48">
      <w:pPr>
        <w:pStyle w:val="ListParagraph"/>
        <w:rPr>
          <w:rFonts w:ascii="Arial" w:hAnsi="Arial" w:cs="Arial"/>
          <w:sz w:val="20"/>
          <w:szCs w:val="20"/>
        </w:rPr>
      </w:pPr>
      <w:r w:rsidRPr="00F962FD">
        <w:rPr>
          <w:rFonts w:ascii="Arial" w:hAnsi="Arial" w:cs="Arial"/>
          <w:sz w:val="20"/>
          <w:szCs w:val="20"/>
        </w:rPr>
        <w:t xml:space="preserve"> </w:t>
      </w:r>
    </w:p>
    <w:p w14:paraId="61DF4A70" w14:textId="1FD7F585" w:rsidR="00004D14" w:rsidRPr="0060251F" w:rsidRDefault="0060251F" w:rsidP="0060251F">
      <w:pPr>
        <w:ind w:left="720"/>
        <w:rPr>
          <w:rFonts w:ascii="Arial" w:hAnsi="Arial" w:cs="Arial"/>
          <w:sz w:val="20"/>
          <w:szCs w:val="20"/>
        </w:rPr>
      </w:pPr>
      <w:r w:rsidRPr="00F962FD">
        <w:rPr>
          <w:rFonts w:ascii="Arial" w:hAnsi="Arial" w:cs="Arial"/>
          <w:sz w:val="20"/>
          <w:szCs w:val="20"/>
        </w:rPr>
        <w:t>CEO Cress and Director Duistermars noted that i</w:t>
      </w:r>
      <w:r w:rsidR="00004D14" w:rsidRPr="00F962FD">
        <w:rPr>
          <w:rFonts w:ascii="Arial" w:hAnsi="Arial" w:cs="Arial"/>
          <w:sz w:val="20"/>
          <w:szCs w:val="20"/>
        </w:rPr>
        <w:t>nterviews</w:t>
      </w:r>
      <w:r w:rsidRPr="00F962FD">
        <w:rPr>
          <w:rFonts w:ascii="Arial" w:hAnsi="Arial" w:cs="Arial"/>
          <w:sz w:val="20"/>
          <w:szCs w:val="20"/>
        </w:rPr>
        <w:t xml:space="preserve"> for Illinois have been completed and that an individual has been selected</w:t>
      </w:r>
      <w:r w:rsidR="00004D14" w:rsidRPr="00F962FD">
        <w:rPr>
          <w:rFonts w:ascii="Arial" w:hAnsi="Arial" w:cs="Arial"/>
          <w:sz w:val="20"/>
          <w:szCs w:val="20"/>
        </w:rPr>
        <w:t xml:space="preserve">. </w:t>
      </w:r>
      <w:r w:rsidRPr="00F962FD">
        <w:rPr>
          <w:rFonts w:ascii="Arial" w:hAnsi="Arial" w:cs="Arial"/>
          <w:sz w:val="20"/>
          <w:szCs w:val="20"/>
        </w:rPr>
        <w:t>Director</w:t>
      </w:r>
      <w:r w:rsidR="00004D14" w:rsidRPr="00F962FD">
        <w:rPr>
          <w:rFonts w:ascii="Arial" w:hAnsi="Arial" w:cs="Arial"/>
          <w:sz w:val="20"/>
          <w:szCs w:val="20"/>
        </w:rPr>
        <w:t xml:space="preserve"> Duistermars gave more information on the candidate and his committee of people ready to start. None of the individuals have been contacted yet. </w:t>
      </w:r>
      <w:r w:rsidRPr="00F962FD">
        <w:rPr>
          <w:rFonts w:ascii="Arial" w:hAnsi="Arial" w:cs="Arial"/>
          <w:sz w:val="20"/>
          <w:szCs w:val="20"/>
        </w:rPr>
        <w:t>The individual</w:t>
      </w:r>
      <w:r w:rsidR="00004D14" w:rsidRPr="00F962FD">
        <w:rPr>
          <w:rFonts w:ascii="Arial" w:hAnsi="Arial" w:cs="Arial"/>
          <w:sz w:val="20"/>
          <w:szCs w:val="20"/>
        </w:rPr>
        <w:t xml:space="preserve"> has contacts in the Chicago area. </w:t>
      </w:r>
      <w:r w:rsidRPr="00F962FD">
        <w:rPr>
          <w:rFonts w:ascii="Arial" w:hAnsi="Arial" w:cs="Arial"/>
          <w:sz w:val="20"/>
          <w:szCs w:val="20"/>
        </w:rPr>
        <w:t xml:space="preserve">Director </w:t>
      </w:r>
      <w:r w:rsidR="00004D14" w:rsidRPr="00F962FD">
        <w:rPr>
          <w:rFonts w:ascii="Arial" w:hAnsi="Arial" w:cs="Arial"/>
          <w:sz w:val="20"/>
          <w:szCs w:val="20"/>
        </w:rPr>
        <w:t xml:space="preserve">Patterson asked for background information on the candidate. </w:t>
      </w:r>
      <w:r w:rsidRPr="00F962FD">
        <w:rPr>
          <w:rFonts w:ascii="Arial" w:hAnsi="Arial" w:cs="Arial"/>
          <w:sz w:val="20"/>
          <w:szCs w:val="20"/>
        </w:rPr>
        <w:t xml:space="preserve">Directors </w:t>
      </w:r>
      <w:r w:rsidR="00635A04" w:rsidRPr="00F962FD">
        <w:rPr>
          <w:rFonts w:ascii="Arial" w:hAnsi="Arial" w:cs="Arial"/>
          <w:sz w:val="20"/>
          <w:szCs w:val="20"/>
        </w:rPr>
        <w:t>Drumm</w:t>
      </w:r>
      <w:r w:rsidRPr="00F962FD">
        <w:rPr>
          <w:rFonts w:ascii="Arial" w:hAnsi="Arial" w:cs="Arial"/>
          <w:sz w:val="20"/>
          <w:szCs w:val="20"/>
        </w:rPr>
        <w:t xml:space="preserve"> and</w:t>
      </w:r>
      <w:r w:rsidR="00635A04" w:rsidRPr="0060251F">
        <w:rPr>
          <w:rFonts w:ascii="Arial" w:hAnsi="Arial" w:cs="Arial"/>
          <w:sz w:val="20"/>
          <w:szCs w:val="20"/>
        </w:rPr>
        <w:t xml:space="preserve"> Mullins</w:t>
      </w:r>
      <w:r>
        <w:rPr>
          <w:rFonts w:ascii="Arial" w:hAnsi="Arial" w:cs="Arial"/>
          <w:sz w:val="20"/>
          <w:szCs w:val="20"/>
        </w:rPr>
        <w:t xml:space="preserve"> provided</w:t>
      </w:r>
      <w:r w:rsidR="00635A04" w:rsidRPr="0060251F">
        <w:rPr>
          <w:rFonts w:ascii="Arial" w:hAnsi="Arial" w:cs="Arial"/>
          <w:sz w:val="20"/>
          <w:szCs w:val="20"/>
        </w:rPr>
        <w:t xml:space="preserve"> positive feedback </w:t>
      </w:r>
      <w:r>
        <w:rPr>
          <w:rFonts w:ascii="Arial" w:hAnsi="Arial" w:cs="Arial"/>
          <w:sz w:val="20"/>
          <w:szCs w:val="20"/>
        </w:rPr>
        <w:t>regarding the selected individual.</w:t>
      </w:r>
      <w:r w:rsidR="00635A04" w:rsidRPr="0060251F">
        <w:rPr>
          <w:rFonts w:ascii="Arial" w:hAnsi="Arial" w:cs="Arial"/>
          <w:sz w:val="20"/>
          <w:szCs w:val="20"/>
        </w:rPr>
        <w:t xml:space="preserve"> </w:t>
      </w:r>
    </w:p>
    <w:p w14:paraId="0B346A39" w14:textId="49FEE556" w:rsidR="0085266D" w:rsidRPr="00CE1CE4" w:rsidRDefault="0060251F" w:rsidP="0060251F">
      <w:pPr>
        <w:ind w:firstLine="720"/>
        <w:rPr>
          <w:rFonts w:ascii="Arial" w:hAnsi="Arial" w:cs="Arial"/>
          <w:color w:val="FF0000"/>
          <w:sz w:val="20"/>
          <w:szCs w:val="20"/>
        </w:rPr>
      </w:pPr>
      <w:r>
        <w:rPr>
          <w:rFonts w:ascii="Arial" w:hAnsi="Arial" w:cs="Arial"/>
          <w:sz w:val="20"/>
          <w:szCs w:val="20"/>
        </w:rPr>
        <w:t>CEO Cress noted that</w:t>
      </w:r>
      <w:r w:rsidR="00F962FD">
        <w:rPr>
          <w:rFonts w:ascii="Arial" w:hAnsi="Arial" w:cs="Arial"/>
          <w:sz w:val="20"/>
          <w:szCs w:val="20"/>
        </w:rPr>
        <w:t xml:space="preserve"> there still needs to be a viability review related to </w:t>
      </w:r>
      <w:r w:rsidR="0085266D" w:rsidRPr="0060251F">
        <w:rPr>
          <w:rFonts w:ascii="Arial" w:hAnsi="Arial" w:cs="Arial"/>
          <w:sz w:val="20"/>
          <w:szCs w:val="20"/>
        </w:rPr>
        <w:t>Kentucky</w:t>
      </w:r>
      <w:r w:rsidR="00F962FD">
        <w:rPr>
          <w:rFonts w:ascii="Arial" w:hAnsi="Arial" w:cs="Arial"/>
          <w:sz w:val="20"/>
          <w:szCs w:val="20"/>
        </w:rPr>
        <w:t>.</w:t>
      </w:r>
    </w:p>
    <w:p w14:paraId="431BB284" w14:textId="1CA5A3DC" w:rsidR="001F4450" w:rsidRDefault="00004D14" w:rsidP="001F4450">
      <w:pPr>
        <w:pStyle w:val="ListParagraph"/>
        <w:ind w:left="1440"/>
        <w:rPr>
          <w:rFonts w:ascii="Arial" w:hAnsi="Arial" w:cs="Arial"/>
          <w:b/>
          <w:bCs/>
          <w:sz w:val="20"/>
          <w:szCs w:val="20"/>
        </w:rPr>
      </w:pPr>
      <w:r>
        <w:rPr>
          <w:rFonts w:ascii="Arial" w:hAnsi="Arial" w:cs="Arial"/>
          <w:sz w:val="20"/>
          <w:szCs w:val="20"/>
        </w:rPr>
        <w:t xml:space="preserve">  </w:t>
      </w:r>
    </w:p>
    <w:p w14:paraId="74DF101D" w14:textId="693F7941" w:rsidR="0060251F" w:rsidRDefault="0060251F" w:rsidP="00D16A48">
      <w:pPr>
        <w:pStyle w:val="ListParagraph"/>
        <w:rPr>
          <w:rFonts w:ascii="Arial" w:hAnsi="Arial" w:cs="Arial"/>
          <w:b/>
          <w:bCs/>
          <w:sz w:val="20"/>
          <w:szCs w:val="20"/>
        </w:rPr>
      </w:pPr>
      <w:r w:rsidRPr="0060251F">
        <w:rPr>
          <w:rFonts w:ascii="Arial" w:hAnsi="Arial" w:cs="Arial"/>
          <w:b/>
          <w:bCs/>
          <w:sz w:val="20"/>
          <w:szCs w:val="20"/>
        </w:rPr>
        <w:t>Partnership Agreement</w:t>
      </w:r>
    </w:p>
    <w:p w14:paraId="7DDFA6E0" w14:textId="77777777" w:rsidR="00B21FF1" w:rsidRPr="0060251F" w:rsidRDefault="00B21FF1" w:rsidP="00D16A48">
      <w:pPr>
        <w:pStyle w:val="ListParagraph"/>
        <w:rPr>
          <w:rFonts w:ascii="Arial" w:hAnsi="Arial" w:cs="Arial"/>
          <w:b/>
          <w:bCs/>
          <w:sz w:val="20"/>
          <w:szCs w:val="20"/>
        </w:rPr>
      </w:pPr>
    </w:p>
    <w:p w14:paraId="34975520" w14:textId="16A4A068" w:rsidR="001D65CF" w:rsidRDefault="0043420D" w:rsidP="00D16A48">
      <w:pPr>
        <w:pStyle w:val="ListParagraph"/>
        <w:rPr>
          <w:rFonts w:ascii="Arial" w:hAnsi="Arial" w:cs="Arial"/>
          <w:sz w:val="20"/>
          <w:szCs w:val="20"/>
        </w:rPr>
      </w:pPr>
      <w:r>
        <w:rPr>
          <w:rFonts w:ascii="Arial" w:hAnsi="Arial" w:cs="Arial"/>
          <w:sz w:val="20"/>
          <w:szCs w:val="20"/>
        </w:rPr>
        <w:t xml:space="preserve">CEO Cress presented an </w:t>
      </w:r>
      <w:r w:rsidR="0085266D">
        <w:rPr>
          <w:rFonts w:ascii="Arial" w:hAnsi="Arial" w:cs="Arial"/>
          <w:sz w:val="20"/>
          <w:szCs w:val="20"/>
        </w:rPr>
        <w:t>agreement</w:t>
      </w:r>
      <w:r w:rsidR="0060251F">
        <w:rPr>
          <w:rFonts w:ascii="Arial" w:hAnsi="Arial" w:cs="Arial"/>
          <w:sz w:val="20"/>
          <w:szCs w:val="20"/>
        </w:rPr>
        <w:t xml:space="preserve"> for equipment utilized at </w:t>
      </w:r>
      <w:r w:rsidR="0060251F" w:rsidRPr="00F962FD">
        <w:rPr>
          <w:rFonts w:ascii="Arial" w:hAnsi="Arial" w:cs="Arial"/>
          <w:sz w:val="20"/>
          <w:szCs w:val="20"/>
        </w:rPr>
        <w:t>the complex</w:t>
      </w:r>
      <w:r w:rsidR="0085266D" w:rsidRPr="00F962FD">
        <w:rPr>
          <w:rFonts w:ascii="Arial" w:hAnsi="Arial" w:cs="Arial"/>
          <w:sz w:val="20"/>
          <w:szCs w:val="20"/>
        </w:rPr>
        <w:t xml:space="preserve">. </w:t>
      </w:r>
      <w:r w:rsidR="001D65CF" w:rsidRPr="00F962FD">
        <w:rPr>
          <w:rFonts w:ascii="Arial" w:hAnsi="Arial" w:cs="Arial"/>
          <w:sz w:val="20"/>
          <w:szCs w:val="20"/>
        </w:rPr>
        <w:t>Director</w:t>
      </w:r>
      <w:r w:rsidR="001D65CF">
        <w:rPr>
          <w:rFonts w:ascii="Arial" w:hAnsi="Arial" w:cs="Arial"/>
          <w:sz w:val="20"/>
          <w:szCs w:val="20"/>
        </w:rPr>
        <w:t xml:space="preserve"> Gulmon </w:t>
      </w:r>
      <w:r w:rsidR="0060251F">
        <w:rPr>
          <w:rFonts w:ascii="Arial" w:hAnsi="Arial" w:cs="Arial"/>
          <w:sz w:val="20"/>
          <w:szCs w:val="20"/>
        </w:rPr>
        <w:t xml:space="preserve">noted the Finance Committee reviewed the </w:t>
      </w:r>
      <w:r w:rsidR="001D65CF">
        <w:rPr>
          <w:rFonts w:ascii="Arial" w:hAnsi="Arial" w:cs="Arial"/>
          <w:sz w:val="20"/>
          <w:szCs w:val="20"/>
        </w:rPr>
        <w:t xml:space="preserve">partnership agreement </w:t>
      </w:r>
      <w:r w:rsidR="0060251F">
        <w:rPr>
          <w:rFonts w:ascii="Arial" w:hAnsi="Arial" w:cs="Arial"/>
          <w:sz w:val="20"/>
          <w:szCs w:val="20"/>
        </w:rPr>
        <w:t xml:space="preserve">at its September </w:t>
      </w:r>
      <w:r w:rsidR="0060251F" w:rsidRPr="0043420D">
        <w:rPr>
          <w:rFonts w:ascii="Arial" w:hAnsi="Arial" w:cs="Arial"/>
          <w:sz w:val="20"/>
          <w:szCs w:val="20"/>
        </w:rPr>
        <w:t>agreement</w:t>
      </w:r>
      <w:r w:rsidR="0060251F">
        <w:rPr>
          <w:rFonts w:ascii="Arial" w:hAnsi="Arial" w:cs="Arial"/>
          <w:sz w:val="20"/>
          <w:szCs w:val="20"/>
        </w:rPr>
        <w:t xml:space="preserve"> and supports its </w:t>
      </w:r>
      <w:r w:rsidR="0060251F" w:rsidRPr="00F962FD">
        <w:rPr>
          <w:rFonts w:ascii="Arial" w:hAnsi="Arial" w:cs="Arial"/>
          <w:sz w:val="20"/>
          <w:szCs w:val="20"/>
        </w:rPr>
        <w:t>approval</w:t>
      </w:r>
      <w:r w:rsidR="001D65CF" w:rsidRPr="00F962FD">
        <w:rPr>
          <w:rFonts w:ascii="Arial" w:hAnsi="Arial" w:cs="Arial"/>
          <w:sz w:val="20"/>
          <w:szCs w:val="20"/>
        </w:rPr>
        <w:t xml:space="preserve">. Some </w:t>
      </w:r>
      <w:r w:rsidR="001D65CF" w:rsidRPr="00F962FD">
        <w:rPr>
          <w:rFonts w:ascii="Arial" w:hAnsi="Arial" w:cs="Arial"/>
          <w:sz w:val="20"/>
          <w:szCs w:val="20"/>
        </w:rPr>
        <w:lastRenderedPageBreak/>
        <w:t xml:space="preserve">funding for the equipment will come from the ODFA capital expenditure grant. </w:t>
      </w:r>
      <w:r w:rsidR="0060251F" w:rsidRPr="00F962FD">
        <w:rPr>
          <w:rFonts w:ascii="Arial" w:hAnsi="Arial" w:cs="Arial"/>
          <w:sz w:val="20"/>
          <w:szCs w:val="20"/>
        </w:rPr>
        <w:t>Director Drumm contributed to the discussion</w:t>
      </w:r>
      <w:r w:rsidR="00413197" w:rsidRPr="00F962FD">
        <w:rPr>
          <w:rFonts w:ascii="Arial" w:hAnsi="Arial" w:cs="Arial"/>
          <w:sz w:val="20"/>
          <w:szCs w:val="20"/>
        </w:rPr>
        <w:t>.</w:t>
      </w:r>
    </w:p>
    <w:p w14:paraId="05249EA2" w14:textId="77777777" w:rsidR="00413197" w:rsidRDefault="00413197"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13197" w:rsidRPr="00896B35" w14:paraId="24C1A7D0" w14:textId="77777777" w:rsidTr="00D608F7">
        <w:tc>
          <w:tcPr>
            <w:tcW w:w="1380" w:type="dxa"/>
          </w:tcPr>
          <w:p w14:paraId="1D639068" w14:textId="77777777" w:rsidR="00413197" w:rsidRPr="00896B35" w:rsidRDefault="00413197" w:rsidP="00D608F7">
            <w:pPr>
              <w:rPr>
                <w:rFonts w:ascii="Arial" w:hAnsi="Arial" w:cs="Arial"/>
                <w:b/>
                <w:bCs/>
                <w:sz w:val="20"/>
                <w:szCs w:val="20"/>
              </w:rPr>
            </w:pPr>
            <w:r w:rsidRPr="00896B35">
              <w:rPr>
                <w:rFonts w:ascii="Arial" w:hAnsi="Arial" w:cs="Arial"/>
                <w:b/>
                <w:bCs/>
                <w:sz w:val="20"/>
                <w:szCs w:val="20"/>
              </w:rPr>
              <w:t>MOTION</w:t>
            </w:r>
          </w:p>
        </w:tc>
        <w:tc>
          <w:tcPr>
            <w:tcW w:w="2790" w:type="dxa"/>
          </w:tcPr>
          <w:p w14:paraId="0FA7B728" w14:textId="77777777" w:rsidR="00413197" w:rsidRPr="00896B35" w:rsidRDefault="00413197" w:rsidP="00D608F7">
            <w:pPr>
              <w:jc w:val="center"/>
              <w:rPr>
                <w:rFonts w:ascii="Arial" w:hAnsi="Arial" w:cs="Arial"/>
                <w:sz w:val="20"/>
                <w:szCs w:val="20"/>
              </w:rPr>
            </w:pPr>
            <w:r w:rsidRPr="00896B35">
              <w:rPr>
                <w:rFonts w:ascii="Arial" w:hAnsi="Arial" w:cs="Arial"/>
                <w:sz w:val="20"/>
                <w:szCs w:val="20"/>
              </w:rPr>
              <w:t>BD</w:t>
            </w:r>
          </w:p>
        </w:tc>
        <w:tc>
          <w:tcPr>
            <w:tcW w:w="1920" w:type="dxa"/>
          </w:tcPr>
          <w:p w14:paraId="302A370C" w14:textId="77777777" w:rsidR="00413197" w:rsidRPr="00896B35" w:rsidRDefault="00413197" w:rsidP="00D608F7">
            <w:pPr>
              <w:jc w:val="center"/>
              <w:rPr>
                <w:rFonts w:ascii="Arial" w:hAnsi="Arial" w:cs="Arial"/>
                <w:sz w:val="20"/>
                <w:szCs w:val="20"/>
              </w:rPr>
            </w:pPr>
            <w:r>
              <w:rPr>
                <w:rFonts w:ascii="Arial" w:hAnsi="Arial" w:cs="Arial"/>
                <w:sz w:val="20"/>
                <w:szCs w:val="20"/>
              </w:rPr>
              <w:t>25-09</w:t>
            </w:r>
          </w:p>
        </w:tc>
        <w:tc>
          <w:tcPr>
            <w:tcW w:w="3270" w:type="dxa"/>
          </w:tcPr>
          <w:p w14:paraId="2185CACC" w14:textId="1343C7DF" w:rsidR="00413197" w:rsidRPr="00896B35" w:rsidRDefault="00413197" w:rsidP="00413197">
            <w:pPr>
              <w:spacing w:line="259" w:lineRule="auto"/>
              <w:jc w:val="center"/>
              <w:rPr>
                <w:rFonts w:ascii="Arial" w:hAnsi="Arial" w:cs="Arial"/>
                <w:sz w:val="20"/>
                <w:szCs w:val="20"/>
              </w:rPr>
            </w:pPr>
            <w:r>
              <w:rPr>
                <w:rFonts w:ascii="Arial" w:hAnsi="Arial" w:cs="Arial"/>
                <w:sz w:val="20"/>
                <w:szCs w:val="20"/>
              </w:rPr>
              <w:t>06</w:t>
            </w:r>
          </w:p>
        </w:tc>
      </w:tr>
      <w:tr w:rsidR="00413197" w:rsidRPr="00896B35" w14:paraId="6C581D51" w14:textId="77777777" w:rsidTr="00D608F7">
        <w:tc>
          <w:tcPr>
            <w:tcW w:w="9360" w:type="dxa"/>
            <w:gridSpan w:val="4"/>
          </w:tcPr>
          <w:p w14:paraId="344F96C7" w14:textId="14A80A11" w:rsidR="00413197" w:rsidRPr="00410C66" w:rsidRDefault="00413197" w:rsidP="00D608F7">
            <w:pPr>
              <w:rPr>
                <w:rFonts w:ascii="Arial" w:hAnsi="Arial" w:cs="Arial"/>
                <w:sz w:val="20"/>
                <w:szCs w:val="20"/>
              </w:rPr>
            </w:pPr>
            <w:r w:rsidRPr="0060251F">
              <w:rPr>
                <w:rFonts w:ascii="Arial" w:hAnsi="Arial" w:cs="Arial"/>
                <w:sz w:val="20"/>
                <w:szCs w:val="20"/>
              </w:rPr>
              <w:t>To approve the John Deere Partnership Agreement</w:t>
            </w:r>
            <w:r>
              <w:rPr>
                <w:rFonts w:ascii="Arial" w:hAnsi="Arial" w:cs="Arial"/>
                <w:sz w:val="20"/>
                <w:szCs w:val="20"/>
              </w:rPr>
              <w:t>.</w:t>
            </w:r>
          </w:p>
        </w:tc>
      </w:tr>
      <w:tr w:rsidR="00413197" w:rsidRPr="00896B35" w14:paraId="560B4D7F" w14:textId="77777777" w:rsidTr="00D608F7">
        <w:tc>
          <w:tcPr>
            <w:tcW w:w="1380" w:type="dxa"/>
          </w:tcPr>
          <w:p w14:paraId="0B69A224" w14:textId="77777777" w:rsidR="00413197" w:rsidRPr="00896B35" w:rsidRDefault="00413197" w:rsidP="00D608F7">
            <w:pPr>
              <w:rPr>
                <w:rFonts w:ascii="Arial" w:hAnsi="Arial" w:cs="Arial"/>
                <w:sz w:val="20"/>
                <w:szCs w:val="20"/>
              </w:rPr>
            </w:pPr>
            <w:r w:rsidRPr="00896B35">
              <w:rPr>
                <w:rFonts w:ascii="Arial" w:hAnsi="Arial" w:cs="Arial"/>
                <w:sz w:val="20"/>
                <w:szCs w:val="20"/>
              </w:rPr>
              <w:t>Moved</w:t>
            </w:r>
          </w:p>
        </w:tc>
        <w:tc>
          <w:tcPr>
            <w:tcW w:w="2790" w:type="dxa"/>
          </w:tcPr>
          <w:p w14:paraId="6E7E0057" w14:textId="77777777" w:rsidR="00413197" w:rsidRPr="00410C66" w:rsidRDefault="00413197" w:rsidP="00D608F7">
            <w:pPr>
              <w:rPr>
                <w:rFonts w:ascii="Arial" w:hAnsi="Arial" w:cs="Arial"/>
                <w:sz w:val="20"/>
                <w:szCs w:val="20"/>
              </w:rPr>
            </w:pPr>
            <w:r>
              <w:rPr>
                <w:rFonts w:ascii="Arial" w:hAnsi="Arial" w:cs="Arial"/>
                <w:sz w:val="20"/>
                <w:szCs w:val="20"/>
              </w:rPr>
              <w:t>Dick Gulmon</w:t>
            </w:r>
          </w:p>
        </w:tc>
        <w:tc>
          <w:tcPr>
            <w:tcW w:w="1920" w:type="dxa"/>
          </w:tcPr>
          <w:p w14:paraId="72DFEB76" w14:textId="77777777" w:rsidR="00413197" w:rsidRPr="00410C66" w:rsidRDefault="00413197" w:rsidP="00D608F7">
            <w:pPr>
              <w:rPr>
                <w:rFonts w:ascii="Arial" w:hAnsi="Arial" w:cs="Arial"/>
                <w:sz w:val="20"/>
                <w:szCs w:val="20"/>
              </w:rPr>
            </w:pPr>
            <w:r w:rsidRPr="00410C66">
              <w:rPr>
                <w:rFonts w:ascii="Arial" w:hAnsi="Arial" w:cs="Arial"/>
                <w:sz w:val="20"/>
                <w:szCs w:val="20"/>
              </w:rPr>
              <w:t>Seconded</w:t>
            </w:r>
          </w:p>
        </w:tc>
        <w:tc>
          <w:tcPr>
            <w:tcW w:w="3270" w:type="dxa"/>
          </w:tcPr>
          <w:p w14:paraId="1358F067" w14:textId="014AD7AC" w:rsidR="00413197" w:rsidRPr="00410C66" w:rsidRDefault="00413197" w:rsidP="00D608F7">
            <w:pPr>
              <w:rPr>
                <w:rFonts w:ascii="Arial" w:hAnsi="Arial" w:cs="Arial"/>
                <w:sz w:val="20"/>
                <w:szCs w:val="20"/>
              </w:rPr>
            </w:pPr>
            <w:r>
              <w:rPr>
                <w:rFonts w:ascii="Arial" w:hAnsi="Arial" w:cs="Arial"/>
                <w:sz w:val="20"/>
                <w:szCs w:val="20"/>
              </w:rPr>
              <w:t xml:space="preserve"> Chris Drumm</w:t>
            </w:r>
          </w:p>
        </w:tc>
      </w:tr>
      <w:tr w:rsidR="00413197" w:rsidRPr="00896B35" w14:paraId="0EF8EB8D" w14:textId="77777777" w:rsidTr="00D608F7">
        <w:tc>
          <w:tcPr>
            <w:tcW w:w="9360" w:type="dxa"/>
            <w:gridSpan w:val="4"/>
          </w:tcPr>
          <w:p w14:paraId="0AA8F62E" w14:textId="77777777" w:rsidR="00413197" w:rsidRPr="004E7851" w:rsidRDefault="00413197" w:rsidP="00D608F7">
            <w:pPr>
              <w:rPr>
                <w:rFonts w:ascii="Arial" w:hAnsi="Arial" w:cs="Arial"/>
                <w:color w:val="FF0000"/>
                <w:sz w:val="20"/>
                <w:szCs w:val="20"/>
              </w:rPr>
            </w:pPr>
            <w:r>
              <w:rPr>
                <w:rFonts w:ascii="Arial" w:hAnsi="Arial" w:cs="Arial"/>
                <w:sz w:val="20"/>
                <w:szCs w:val="20"/>
              </w:rPr>
              <w:t xml:space="preserve">CARRIED </w:t>
            </w:r>
          </w:p>
        </w:tc>
      </w:tr>
    </w:tbl>
    <w:p w14:paraId="66CB6D8C" w14:textId="77777777" w:rsidR="00413197" w:rsidRDefault="00413197" w:rsidP="00D16A48">
      <w:pPr>
        <w:pStyle w:val="ListParagraph"/>
        <w:rPr>
          <w:rFonts w:ascii="Arial" w:hAnsi="Arial" w:cs="Arial"/>
          <w:sz w:val="20"/>
          <w:szCs w:val="20"/>
        </w:rPr>
      </w:pPr>
    </w:p>
    <w:p w14:paraId="5B9D4B18" w14:textId="3AD8FBA3" w:rsidR="0060251F" w:rsidRDefault="0060251F" w:rsidP="00D16A48">
      <w:pPr>
        <w:pStyle w:val="ListParagraph"/>
        <w:rPr>
          <w:rFonts w:ascii="Arial" w:hAnsi="Arial" w:cs="Arial"/>
          <w:b/>
          <w:bCs/>
          <w:sz w:val="20"/>
          <w:szCs w:val="20"/>
        </w:rPr>
      </w:pPr>
      <w:r w:rsidRPr="0060251F">
        <w:rPr>
          <w:rFonts w:ascii="Arial" w:hAnsi="Arial" w:cs="Arial"/>
          <w:b/>
          <w:bCs/>
          <w:sz w:val="20"/>
          <w:szCs w:val="20"/>
        </w:rPr>
        <w:t>Stadium</w:t>
      </w:r>
      <w:r>
        <w:rPr>
          <w:rFonts w:ascii="Arial" w:hAnsi="Arial" w:cs="Arial"/>
          <w:b/>
          <w:bCs/>
          <w:sz w:val="20"/>
          <w:szCs w:val="20"/>
        </w:rPr>
        <w:t xml:space="preserve"> and WCWS</w:t>
      </w:r>
      <w:r w:rsidRPr="0060251F">
        <w:rPr>
          <w:rFonts w:ascii="Arial" w:hAnsi="Arial" w:cs="Arial"/>
          <w:b/>
          <w:bCs/>
          <w:sz w:val="20"/>
          <w:szCs w:val="20"/>
        </w:rPr>
        <w:t xml:space="preserve"> Financials</w:t>
      </w:r>
    </w:p>
    <w:p w14:paraId="32A96C45" w14:textId="77777777" w:rsidR="00B21FF1" w:rsidRPr="0060251F" w:rsidRDefault="00B21FF1" w:rsidP="00D16A48">
      <w:pPr>
        <w:pStyle w:val="ListParagraph"/>
        <w:rPr>
          <w:rFonts w:ascii="Arial" w:hAnsi="Arial" w:cs="Arial"/>
          <w:b/>
          <w:bCs/>
          <w:sz w:val="20"/>
          <w:szCs w:val="20"/>
        </w:rPr>
      </w:pPr>
    </w:p>
    <w:p w14:paraId="713054AE" w14:textId="3D72C077" w:rsidR="0098221E" w:rsidRDefault="001D65CF" w:rsidP="00D16A48">
      <w:pPr>
        <w:pStyle w:val="ListParagraph"/>
        <w:rPr>
          <w:rFonts w:ascii="Arial" w:hAnsi="Arial" w:cs="Arial"/>
          <w:sz w:val="20"/>
          <w:szCs w:val="20"/>
        </w:rPr>
      </w:pPr>
      <w:r>
        <w:rPr>
          <w:rFonts w:ascii="Arial" w:hAnsi="Arial" w:cs="Arial"/>
          <w:sz w:val="20"/>
          <w:szCs w:val="20"/>
        </w:rPr>
        <w:t>CEO Cress presented the monthly stadium financial report for July and August</w:t>
      </w:r>
      <w:r w:rsidR="0060251F">
        <w:rPr>
          <w:rFonts w:ascii="Arial" w:hAnsi="Arial" w:cs="Arial"/>
          <w:sz w:val="20"/>
          <w:szCs w:val="20"/>
        </w:rPr>
        <w:t xml:space="preserve"> as well as the </w:t>
      </w:r>
      <w:r>
        <w:rPr>
          <w:rFonts w:ascii="Arial" w:hAnsi="Arial" w:cs="Arial"/>
          <w:sz w:val="20"/>
          <w:szCs w:val="20"/>
        </w:rPr>
        <w:t>financial results of the 2025 WCWS.</w:t>
      </w:r>
      <w:r w:rsidR="00186B58">
        <w:rPr>
          <w:rFonts w:ascii="Arial" w:hAnsi="Arial" w:cs="Arial"/>
          <w:sz w:val="20"/>
          <w:szCs w:val="20"/>
        </w:rPr>
        <w:t xml:space="preserve"> </w:t>
      </w:r>
    </w:p>
    <w:p w14:paraId="12A21B7F" w14:textId="77777777" w:rsidR="001D65CF" w:rsidRDefault="001D65CF" w:rsidP="00D16A48">
      <w:pPr>
        <w:pStyle w:val="ListParagraph"/>
        <w:rPr>
          <w:rFonts w:ascii="Arial" w:hAnsi="Arial" w:cs="Arial"/>
          <w:sz w:val="20"/>
          <w:szCs w:val="20"/>
        </w:rPr>
      </w:pPr>
    </w:p>
    <w:p w14:paraId="7962C6B2" w14:textId="77777777" w:rsidR="0060251F" w:rsidRDefault="0060251F" w:rsidP="008728FE">
      <w:pPr>
        <w:pStyle w:val="ListParagraph"/>
        <w:rPr>
          <w:rFonts w:ascii="Arial" w:hAnsi="Arial" w:cs="Arial"/>
          <w:b/>
          <w:bCs/>
          <w:sz w:val="20"/>
          <w:szCs w:val="20"/>
        </w:rPr>
      </w:pPr>
      <w:r w:rsidRPr="0060251F">
        <w:rPr>
          <w:rFonts w:ascii="Arial" w:hAnsi="Arial" w:cs="Arial"/>
          <w:b/>
          <w:bCs/>
          <w:sz w:val="20"/>
          <w:szCs w:val="20"/>
        </w:rPr>
        <w:t>National Teams</w:t>
      </w:r>
    </w:p>
    <w:p w14:paraId="51BA8642" w14:textId="77777777" w:rsidR="00B21FF1" w:rsidRPr="0060251F" w:rsidRDefault="00B21FF1" w:rsidP="008728FE">
      <w:pPr>
        <w:pStyle w:val="ListParagraph"/>
        <w:rPr>
          <w:rFonts w:ascii="Arial" w:hAnsi="Arial" w:cs="Arial"/>
          <w:b/>
          <w:bCs/>
          <w:sz w:val="20"/>
          <w:szCs w:val="20"/>
        </w:rPr>
      </w:pPr>
    </w:p>
    <w:p w14:paraId="58C2A8B4" w14:textId="25F47E7D" w:rsidR="00B21FF1" w:rsidRDefault="008728FE" w:rsidP="008728FE">
      <w:pPr>
        <w:pStyle w:val="ListParagraph"/>
        <w:rPr>
          <w:rFonts w:ascii="Arial" w:hAnsi="Arial" w:cs="Arial"/>
          <w:sz w:val="20"/>
          <w:szCs w:val="20"/>
        </w:rPr>
      </w:pPr>
      <w:r w:rsidRPr="0043420D">
        <w:rPr>
          <w:rFonts w:ascii="Arial" w:hAnsi="Arial" w:cs="Arial"/>
          <w:sz w:val="20"/>
          <w:szCs w:val="20"/>
        </w:rPr>
        <w:t xml:space="preserve">CEO Cress </w:t>
      </w:r>
      <w:r w:rsidR="0060251F" w:rsidRPr="0043420D">
        <w:rPr>
          <w:rFonts w:ascii="Arial" w:hAnsi="Arial" w:cs="Arial"/>
          <w:sz w:val="20"/>
          <w:szCs w:val="20"/>
        </w:rPr>
        <w:t>presented a</w:t>
      </w:r>
      <w:r w:rsidRPr="0043420D">
        <w:rPr>
          <w:rFonts w:ascii="Arial" w:hAnsi="Arial" w:cs="Arial"/>
          <w:sz w:val="20"/>
          <w:szCs w:val="20"/>
        </w:rPr>
        <w:t xml:space="preserve"> report related of the withdrawal of the </w:t>
      </w:r>
      <w:r w:rsidR="00186B58" w:rsidRPr="0043420D">
        <w:rPr>
          <w:rFonts w:ascii="Arial" w:hAnsi="Arial" w:cs="Arial"/>
          <w:sz w:val="20"/>
          <w:szCs w:val="20"/>
        </w:rPr>
        <w:t>U18</w:t>
      </w:r>
      <w:r w:rsidRPr="0043420D">
        <w:rPr>
          <w:rFonts w:ascii="Arial" w:hAnsi="Arial" w:cs="Arial"/>
          <w:sz w:val="20"/>
          <w:szCs w:val="20"/>
        </w:rPr>
        <w:t xml:space="preserve"> team from the Argentin</w:t>
      </w:r>
      <w:r w:rsidR="0060251F" w:rsidRPr="0043420D">
        <w:rPr>
          <w:rFonts w:ascii="Arial" w:hAnsi="Arial" w:cs="Arial"/>
          <w:sz w:val="20"/>
          <w:szCs w:val="20"/>
        </w:rPr>
        <w:t>a</w:t>
      </w:r>
      <w:r w:rsidRPr="0043420D">
        <w:rPr>
          <w:rFonts w:ascii="Arial" w:hAnsi="Arial" w:cs="Arial"/>
          <w:sz w:val="20"/>
          <w:szCs w:val="20"/>
        </w:rPr>
        <w:t xml:space="preserve"> event</w:t>
      </w:r>
      <w:r w:rsidR="0060251F" w:rsidRPr="0043420D">
        <w:rPr>
          <w:rFonts w:ascii="Arial" w:hAnsi="Arial" w:cs="Arial"/>
          <w:sz w:val="20"/>
          <w:szCs w:val="20"/>
        </w:rPr>
        <w:t xml:space="preserve"> due to a </w:t>
      </w:r>
      <w:r w:rsidR="0043420D" w:rsidRPr="0043420D">
        <w:rPr>
          <w:rFonts w:ascii="Arial" w:hAnsi="Arial" w:cs="Arial"/>
          <w:sz w:val="20"/>
          <w:szCs w:val="20"/>
        </w:rPr>
        <w:t>lack of funding</w:t>
      </w:r>
      <w:r>
        <w:rPr>
          <w:rFonts w:ascii="Arial" w:hAnsi="Arial" w:cs="Arial"/>
          <w:sz w:val="20"/>
          <w:szCs w:val="20"/>
        </w:rPr>
        <w:t xml:space="preserve">. </w:t>
      </w:r>
    </w:p>
    <w:p w14:paraId="246EED8F" w14:textId="77777777" w:rsidR="00B21FF1" w:rsidRDefault="00B21FF1" w:rsidP="008728FE">
      <w:pPr>
        <w:pStyle w:val="ListParagraph"/>
        <w:rPr>
          <w:rFonts w:ascii="Arial" w:hAnsi="Arial" w:cs="Arial"/>
          <w:sz w:val="20"/>
          <w:szCs w:val="20"/>
        </w:rPr>
      </w:pPr>
    </w:p>
    <w:p w14:paraId="0B03100A" w14:textId="3ECEF3E2" w:rsidR="008728FE" w:rsidRDefault="008728FE" w:rsidP="008728FE">
      <w:pPr>
        <w:pStyle w:val="ListParagraph"/>
        <w:rPr>
          <w:rFonts w:ascii="Arial" w:hAnsi="Arial" w:cs="Arial"/>
          <w:sz w:val="20"/>
          <w:szCs w:val="20"/>
        </w:rPr>
      </w:pPr>
      <w:r>
        <w:rPr>
          <w:rFonts w:ascii="Arial" w:hAnsi="Arial" w:cs="Arial"/>
          <w:sz w:val="20"/>
          <w:szCs w:val="20"/>
        </w:rPr>
        <w:t xml:space="preserve">CEO Cress also presented a report related to the Women’s National Team’s participation </w:t>
      </w:r>
      <w:r w:rsidR="00A40943">
        <w:rPr>
          <w:rFonts w:ascii="Arial" w:hAnsi="Arial" w:cs="Arial"/>
          <w:sz w:val="20"/>
          <w:szCs w:val="20"/>
        </w:rPr>
        <w:t>for</w:t>
      </w:r>
      <w:r>
        <w:rPr>
          <w:rFonts w:ascii="Arial" w:hAnsi="Arial" w:cs="Arial"/>
          <w:sz w:val="20"/>
          <w:szCs w:val="20"/>
        </w:rPr>
        <w:t xml:space="preserve"> an event in Australia over the holidays.</w:t>
      </w:r>
      <w:r w:rsidR="00186B58">
        <w:rPr>
          <w:rFonts w:ascii="Arial" w:hAnsi="Arial" w:cs="Arial"/>
          <w:sz w:val="20"/>
          <w:szCs w:val="20"/>
        </w:rPr>
        <w:t xml:space="preserve"> </w:t>
      </w:r>
      <w:r>
        <w:rPr>
          <w:rFonts w:ascii="Arial" w:hAnsi="Arial" w:cs="Arial"/>
          <w:sz w:val="20"/>
          <w:szCs w:val="20"/>
        </w:rPr>
        <w:t xml:space="preserve"> </w:t>
      </w:r>
    </w:p>
    <w:p w14:paraId="74623AD8" w14:textId="77777777" w:rsidR="00B21FF1" w:rsidRDefault="00B21FF1" w:rsidP="008728FE">
      <w:pPr>
        <w:pStyle w:val="ListParagraph"/>
        <w:rPr>
          <w:rFonts w:ascii="Arial" w:hAnsi="Arial" w:cs="Arial"/>
          <w:sz w:val="20"/>
          <w:szCs w:val="20"/>
        </w:rPr>
      </w:pPr>
    </w:p>
    <w:p w14:paraId="5E349A18" w14:textId="07E0FADC" w:rsidR="00B21FF1" w:rsidRDefault="00B21FF1" w:rsidP="008728FE">
      <w:pPr>
        <w:pStyle w:val="ListParagraph"/>
        <w:rPr>
          <w:rFonts w:ascii="Arial" w:hAnsi="Arial" w:cs="Arial"/>
          <w:sz w:val="20"/>
          <w:szCs w:val="20"/>
        </w:rPr>
      </w:pPr>
      <w:r>
        <w:rPr>
          <w:rFonts w:ascii="Arial" w:hAnsi="Arial" w:cs="Arial"/>
          <w:sz w:val="20"/>
          <w:szCs w:val="20"/>
        </w:rPr>
        <w:t xml:space="preserve">CEO Cress noted that the U23 Men competed last week in Argentina finishing </w:t>
      </w:r>
      <w:r w:rsidR="0092514C">
        <w:rPr>
          <w:rFonts w:ascii="Arial" w:hAnsi="Arial" w:cs="Arial"/>
          <w:sz w:val="20"/>
          <w:szCs w:val="20"/>
        </w:rPr>
        <w:t>5</w:t>
      </w:r>
      <w:r w:rsidRPr="00B21FF1">
        <w:rPr>
          <w:rFonts w:ascii="Arial" w:hAnsi="Arial" w:cs="Arial"/>
          <w:sz w:val="20"/>
          <w:szCs w:val="20"/>
          <w:vertAlign w:val="superscript"/>
        </w:rPr>
        <w:t>th</w:t>
      </w:r>
      <w:r>
        <w:rPr>
          <w:rFonts w:ascii="Arial" w:hAnsi="Arial" w:cs="Arial"/>
          <w:sz w:val="20"/>
          <w:szCs w:val="20"/>
        </w:rPr>
        <w:t xml:space="preserve"> at the Pan American games and failed to qualify for next year’s World Cup.</w:t>
      </w:r>
    </w:p>
    <w:p w14:paraId="26426061" w14:textId="77777777" w:rsidR="00186B58" w:rsidRDefault="00186B58" w:rsidP="008728FE">
      <w:pPr>
        <w:pStyle w:val="ListParagraph"/>
        <w:rPr>
          <w:rFonts w:ascii="Arial" w:hAnsi="Arial" w:cs="Arial"/>
          <w:sz w:val="20"/>
          <w:szCs w:val="20"/>
        </w:rPr>
      </w:pPr>
    </w:p>
    <w:p w14:paraId="07409E6A" w14:textId="17D0BD43" w:rsidR="00B21FF1" w:rsidRDefault="00B21FF1" w:rsidP="00186B58">
      <w:pPr>
        <w:pStyle w:val="ListParagraph"/>
        <w:rPr>
          <w:rFonts w:ascii="Arial" w:hAnsi="Arial" w:cs="Arial"/>
          <w:b/>
          <w:bCs/>
          <w:sz w:val="20"/>
          <w:szCs w:val="20"/>
        </w:rPr>
      </w:pPr>
      <w:r w:rsidRPr="00B21FF1">
        <w:rPr>
          <w:rFonts w:ascii="Arial" w:hAnsi="Arial" w:cs="Arial"/>
          <w:b/>
          <w:bCs/>
          <w:sz w:val="20"/>
          <w:szCs w:val="20"/>
        </w:rPr>
        <w:t>Commissioner Hearing</w:t>
      </w:r>
    </w:p>
    <w:p w14:paraId="2C066C4C" w14:textId="77777777" w:rsidR="00B21FF1" w:rsidRPr="00B21FF1" w:rsidRDefault="00B21FF1" w:rsidP="00186B58">
      <w:pPr>
        <w:pStyle w:val="ListParagraph"/>
        <w:rPr>
          <w:rFonts w:ascii="Arial" w:hAnsi="Arial" w:cs="Arial"/>
          <w:b/>
          <w:bCs/>
          <w:sz w:val="20"/>
          <w:szCs w:val="20"/>
        </w:rPr>
      </w:pPr>
    </w:p>
    <w:p w14:paraId="5D906500" w14:textId="1634EBA4" w:rsidR="00186B58" w:rsidRDefault="00186B58" w:rsidP="00186B58">
      <w:pPr>
        <w:pStyle w:val="ListParagraph"/>
        <w:rPr>
          <w:rFonts w:ascii="Arial" w:hAnsi="Arial" w:cs="Arial"/>
          <w:sz w:val="20"/>
          <w:szCs w:val="20"/>
        </w:rPr>
      </w:pPr>
      <w:r>
        <w:rPr>
          <w:rFonts w:ascii="Arial" w:hAnsi="Arial" w:cs="Arial"/>
          <w:sz w:val="20"/>
          <w:szCs w:val="20"/>
        </w:rPr>
        <w:t xml:space="preserve">At </w:t>
      </w:r>
      <w:r w:rsidR="00A40943">
        <w:rPr>
          <w:rFonts w:ascii="Arial" w:hAnsi="Arial" w:cs="Arial"/>
          <w:sz w:val="20"/>
          <w:szCs w:val="20"/>
        </w:rPr>
        <w:t>4</w:t>
      </w:r>
      <w:r>
        <w:rPr>
          <w:rFonts w:ascii="Arial" w:hAnsi="Arial" w:cs="Arial"/>
          <w:sz w:val="20"/>
          <w:szCs w:val="20"/>
        </w:rPr>
        <w:t>:</w:t>
      </w:r>
      <w:r w:rsidR="00A40943">
        <w:rPr>
          <w:rFonts w:ascii="Arial" w:hAnsi="Arial" w:cs="Arial"/>
          <w:sz w:val="20"/>
          <w:szCs w:val="20"/>
        </w:rPr>
        <w:t>22</w:t>
      </w:r>
      <w:r>
        <w:rPr>
          <w:rFonts w:ascii="Arial" w:hAnsi="Arial" w:cs="Arial"/>
          <w:sz w:val="20"/>
          <w:szCs w:val="20"/>
        </w:rPr>
        <w:t xml:space="preserve"> p.m.</w:t>
      </w:r>
      <w:r w:rsidR="00B21FF1">
        <w:rPr>
          <w:rFonts w:ascii="Arial" w:hAnsi="Arial" w:cs="Arial"/>
          <w:sz w:val="20"/>
          <w:szCs w:val="20"/>
        </w:rPr>
        <w:t xml:space="preserve"> various </w:t>
      </w:r>
      <w:r>
        <w:rPr>
          <w:rFonts w:ascii="Arial" w:hAnsi="Arial" w:cs="Arial"/>
          <w:sz w:val="20"/>
          <w:szCs w:val="20"/>
        </w:rPr>
        <w:t>staff</w:t>
      </w:r>
      <w:r w:rsidR="00B21FF1">
        <w:rPr>
          <w:rFonts w:ascii="Arial" w:hAnsi="Arial" w:cs="Arial"/>
          <w:sz w:val="20"/>
          <w:szCs w:val="20"/>
        </w:rPr>
        <w:t xml:space="preserve"> members</w:t>
      </w:r>
      <w:r>
        <w:rPr>
          <w:rFonts w:ascii="Arial" w:hAnsi="Arial" w:cs="Arial"/>
          <w:sz w:val="20"/>
          <w:szCs w:val="20"/>
        </w:rPr>
        <w:t xml:space="preserve"> </w:t>
      </w:r>
      <w:r w:rsidR="00B21FF1">
        <w:rPr>
          <w:rFonts w:ascii="Arial" w:hAnsi="Arial" w:cs="Arial"/>
          <w:sz w:val="20"/>
          <w:szCs w:val="20"/>
        </w:rPr>
        <w:t xml:space="preserve">left </w:t>
      </w:r>
      <w:r>
        <w:rPr>
          <w:rFonts w:ascii="Arial" w:hAnsi="Arial" w:cs="Arial"/>
          <w:sz w:val="20"/>
          <w:szCs w:val="20"/>
        </w:rPr>
        <w:t xml:space="preserve">the call as noted in the attendance grid.  </w:t>
      </w:r>
    </w:p>
    <w:p w14:paraId="5D9E36DC" w14:textId="77777777" w:rsidR="00A40943" w:rsidRDefault="00A40943" w:rsidP="00186B58">
      <w:pPr>
        <w:pStyle w:val="ListParagraph"/>
        <w:rPr>
          <w:rFonts w:ascii="Arial" w:hAnsi="Arial" w:cs="Arial"/>
          <w:sz w:val="20"/>
          <w:szCs w:val="20"/>
        </w:rPr>
      </w:pPr>
    </w:p>
    <w:p w14:paraId="2B9EB6E2" w14:textId="7AE4792A" w:rsidR="00186B58" w:rsidRPr="00B21FF1" w:rsidRDefault="00B21FF1" w:rsidP="00B21FF1">
      <w:pPr>
        <w:pStyle w:val="ListParagraph"/>
        <w:rPr>
          <w:rFonts w:ascii="Arial" w:hAnsi="Arial" w:cs="Arial"/>
          <w:sz w:val="20"/>
          <w:szCs w:val="20"/>
        </w:rPr>
      </w:pPr>
      <w:r>
        <w:rPr>
          <w:rFonts w:ascii="Arial" w:hAnsi="Arial" w:cs="Arial"/>
          <w:sz w:val="20"/>
          <w:szCs w:val="20"/>
        </w:rPr>
        <w:t xml:space="preserve">President Devine presented a synopsis of the report from the Judicial Committee related to Wyoming. </w:t>
      </w:r>
      <w:r w:rsidR="00A40943">
        <w:rPr>
          <w:rFonts w:ascii="Arial" w:hAnsi="Arial" w:cs="Arial"/>
          <w:sz w:val="20"/>
          <w:szCs w:val="20"/>
        </w:rPr>
        <w:t>Rebecca</w:t>
      </w:r>
      <w:r>
        <w:rPr>
          <w:rFonts w:ascii="Arial" w:hAnsi="Arial" w:cs="Arial"/>
          <w:sz w:val="20"/>
          <w:szCs w:val="20"/>
        </w:rPr>
        <w:t xml:space="preserve"> Pexton, Commissioner of USA Softball of Wyoming,</w:t>
      </w:r>
      <w:r w:rsidR="00A40943">
        <w:rPr>
          <w:rFonts w:ascii="Arial" w:hAnsi="Arial" w:cs="Arial"/>
          <w:sz w:val="20"/>
          <w:szCs w:val="20"/>
        </w:rPr>
        <w:t xml:space="preserve"> joined at 4:22 p.m. for </w:t>
      </w:r>
      <w:r>
        <w:rPr>
          <w:rFonts w:ascii="Arial" w:hAnsi="Arial" w:cs="Arial"/>
          <w:sz w:val="20"/>
          <w:szCs w:val="20"/>
        </w:rPr>
        <w:t>a</w:t>
      </w:r>
      <w:r w:rsidR="00A40943">
        <w:rPr>
          <w:rFonts w:ascii="Arial" w:hAnsi="Arial" w:cs="Arial"/>
          <w:sz w:val="20"/>
          <w:szCs w:val="20"/>
        </w:rPr>
        <w:t xml:space="preserve"> commissioner hearing</w:t>
      </w:r>
      <w:r>
        <w:rPr>
          <w:rFonts w:ascii="Arial" w:hAnsi="Arial" w:cs="Arial"/>
          <w:sz w:val="20"/>
          <w:szCs w:val="20"/>
        </w:rPr>
        <w:t xml:space="preserve"> under Bylaw 6.2 </w:t>
      </w:r>
      <w:r w:rsidR="00186B58" w:rsidRPr="00B21FF1">
        <w:rPr>
          <w:rFonts w:ascii="Arial" w:hAnsi="Arial" w:cs="Arial"/>
          <w:sz w:val="20"/>
          <w:szCs w:val="20"/>
        </w:rPr>
        <w:t>dealing with 2 simultaneous softball tournaments</w:t>
      </w:r>
      <w:r w:rsidR="00A40943" w:rsidRPr="00B21FF1">
        <w:rPr>
          <w:rFonts w:ascii="Arial" w:hAnsi="Arial" w:cs="Arial"/>
          <w:sz w:val="20"/>
          <w:szCs w:val="20"/>
        </w:rPr>
        <w:t>/</w:t>
      </w:r>
      <w:r w:rsidR="00A40943" w:rsidRPr="00F962FD">
        <w:rPr>
          <w:rFonts w:ascii="Arial" w:hAnsi="Arial" w:cs="Arial"/>
          <w:sz w:val="20"/>
          <w:szCs w:val="20"/>
        </w:rPr>
        <w:t>state tournaments</w:t>
      </w:r>
      <w:r w:rsidR="00186B58" w:rsidRPr="00F962FD">
        <w:rPr>
          <w:rFonts w:ascii="Arial" w:hAnsi="Arial" w:cs="Arial"/>
          <w:sz w:val="20"/>
          <w:szCs w:val="20"/>
        </w:rPr>
        <w:t>. Several letters written in opposition of the current commissioner</w:t>
      </w:r>
      <w:r w:rsidR="00A40943" w:rsidRPr="00F962FD">
        <w:rPr>
          <w:rFonts w:ascii="Arial" w:hAnsi="Arial" w:cs="Arial"/>
          <w:sz w:val="20"/>
          <w:szCs w:val="20"/>
        </w:rPr>
        <w:t xml:space="preserve"> and the disorganization of USA Softball events</w:t>
      </w:r>
      <w:r w:rsidR="00186B58" w:rsidRPr="00F962FD">
        <w:rPr>
          <w:rFonts w:ascii="Arial" w:hAnsi="Arial" w:cs="Arial"/>
          <w:sz w:val="20"/>
          <w:szCs w:val="20"/>
        </w:rPr>
        <w:t xml:space="preserve">. </w:t>
      </w:r>
      <w:r w:rsidRPr="00F962FD">
        <w:rPr>
          <w:rFonts w:ascii="Arial" w:hAnsi="Arial" w:cs="Arial"/>
          <w:sz w:val="20"/>
          <w:szCs w:val="20"/>
        </w:rPr>
        <w:t>Directors Cobb, Drumm, Patterson, Mahoney</w:t>
      </w:r>
      <w:r w:rsidR="00413197" w:rsidRPr="00F962FD">
        <w:rPr>
          <w:rFonts w:ascii="Arial" w:hAnsi="Arial" w:cs="Arial"/>
          <w:sz w:val="20"/>
          <w:szCs w:val="20"/>
        </w:rPr>
        <w:t>, Pfeffer</w:t>
      </w:r>
      <w:r w:rsidRPr="00F962FD">
        <w:rPr>
          <w:rFonts w:ascii="Arial" w:hAnsi="Arial" w:cs="Arial"/>
          <w:sz w:val="20"/>
          <w:szCs w:val="20"/>
        </w:rPr>
        <w:t>,</w:t>
      </w:r>
      <w:r w:rsidR="00413197" w:rsidRPr="00F962FD">
        <w:rPr>
          <w:rFonts w:ascii="Arial" w:hAnsi="Arial" w:cs="Arial"/>
          <w:sz w:val="20"/>
          <w:szCs w:val="20"/>
        </w:rPr>
        <w:t xml:space="preserve"> Hansen,</w:t>
      </w:r>
      <w:r w:rsidR="00D45EBF" w:rsidRPr="00F962FD">
        <w:rPr>
          <w:rFonts w:ascii="Arial" w:hAnsi="Arial" w:cs="Arial"/>
          <w:sz w:val="20"/>
          <w:szCs w:val="20"/>
        </w:rPr>
        <w:t xml:space="preserve"> Gulmon </w:t>
      </w:r>
      <w:r w:rsidRPr="00F962FD">
        <w:rPr>
          <w:rFonts w:ascii="Arial" w:hAnsi="Arial" w:cs="Arial"/>
          <w:sz w:val="20"/>
          <w:szCs w:val="20"/>
        </w:rPr>
        <w:t>and McPhail contributed to the discussion.</w:t>
      </w:r>
    </w:p>
    <w:p w14:paraId="761A008A" w14:textId="1B1030AB" w:rsidR="008728FE" w:rsidRPr="008728FE" w:rsidRDefault="008728FE" w:rsidP="008728FE">
      <w:pPr>
        <w:pStyle w:val="ListParagraph"/>
        <w:rPr>
          <w:rFonts w:ascii="Arial" w:hAnsi="Arial" w:cs="Arial"/>
          <w:sz w:val="20"/>
          <w:szCs w:val="20"/>
        </w:rPr>
      </w:pPr>
      <w:r>
        <w:rPr>
          <w:rFonts w:ascii="Arial" w:hAnsi="Arial" w:cs="Arial"/>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633AF" w:rsidRPr="00896B35" w14:paraId="6BA1BD85" w14:textId="77777777" w:rsidTr="00BE11F4">
        <w:tc>
          <w:tcPr>
            <w:tcW w:w="1380" w:type="dxa"/>
          </w:tcPr>
          <w:p w14:paraId="7E3BC0B1" w14:textId="77777777" w:rsidR="001633AF" w:rsidRPr="00896B35" w:rsidRDefault="001633AF" w:rsidP="00316606">
            <w:pPr>
              <w:rPr>
                <w:rFonts w:ascii="Arial" w:hAnsi="Arial" w:cs="Arial"/>
                <w:b/>
                <w:bCs/>
                <w:sz w:val="20"/>
                <w:szCs w:val="20"/>
              </w:rPr>
            </w:pPr>
            <w:r w:rsidRPr="00896B35">
              <w:rPr>
                <w:rFonts w:ascii="Arial" w:hAnsi="Arial" w:cs="Arial"/>
                <w:b/>
                <w:bCs/>
                <w:sz w:val="20"/>
                <w:szCs w:val="20"/>
              </w:rPr>
              <w:t>MOTION</w:t>
            </w:r>
          </w:p>
        </w:tc>
        <w:tc>
          <w:tcPr>
            <w:tcW w:w="2790" w:type="dxa"/>
          </w:tcPr>
          <w:p w14:paraId="555C36D8" w14:textId="77777777" w:rsidR="001633AF" w:rsidRPr="00896B35" w:rsidRDefault="001633AF" w:rsidP="00316606">
            <w:pPr>
              <w:jc w:val="center"/>
              <w:rPr>
                <w:rFonts w:ascii="Arial" w:hAnsi="Arial" w:cs="Arial"/>
                <w:sz w:val="20"/>
                <w:szCs w:val="20"/>
              </w:rPr>
            </w:pPr>
            <w:r w:rsidRPr="00896B35">
              <w:rPr>
                <w:rFonts w:ascii="Arial" w:hAnsi="Arial" w:cs="Arial"/>
                <w:sz w:val="20"/>
                <w:szCs w:val="20"/>
              </w:rPr>
              <w:t>BD</w:t>
            </w:r>
          </w:p>
        </w:tc>
        <w:tc>
          <w:tcPr>
            <w:tcW w:w="1920" w:type="dxa"/>
          </w:tcPr>
          <w:p w14:paraId="4DB0CFB7" w14:textId="0E567A1A" w:rsidR="001633AF" w:rsidRPr="00896B35" w:rsidRDefault="000B0103" w:rsidP="00316606">
            <w:pPr>
              <w:jc w:val="center"/>
              <w:rPr>
                <w:rFonts w:ascii="Arial" w:hAnsi="Arial" w:cs="Arial"/>
                <w:sz w:val="20"/>
                <w:szCs w:val="20"/>
              </w:rPr>
            </w:pPr>
            <w:r>
              <w:rPr>
                <w:rFonts w:ascii="Arial" w:hAnsi="Arial" w:cs="Arial"/>
                <w:sz w:val="20"/>
                <w:szCs w:val="20"/>
              </w:rPr>
              <w:t>25-09</w:t>
            </w:r>
          </w:p>
        </w:tc>
        <w:tc>
          <w:tcPr>
            <w:tcW w:w="3270" w:type="dxa"/>
          </w:tcPr>
          <w:p w14:paraId="131D71C1" w14:textId="43CAF316" w:rsidR="0098221E" w:rsidRPr="00896B35" w:rsidRDefault="00413197" w:rsidP="00413197">
            <w:pPr>
              <w:spacing w:line="259" w:lineRule="auto"/>
              <w:jc w:val="center"/>
              <w:rPr>
                <w:rFonts w:ascii="Arial" w:hAnsi="Arial" w:cs="Arial"/>
                <w:sz w:val="20"/>
                <w:szCs w:val="20"/>
              </w:rPr>
            </w:pPr>
            <w:r>
              <w:rPr>
                <w:rFonts w:ascii="Arial" w:hAnsi="Arial" w:cs="Arial"/>
                <w:sz w:val="20"/>
                <w:szCs w:val="20"/>
              </w:rPr>
              <w:t>07</w:t>
            </w:r>
          </w:p>
        </w:tc>
      </w:tr>
      <w:tr w:rsidR="001633AF" w:rsidRPr="00896B35" w14:paraId="460305B9" w14:textId="77777777" w:rsidTr="00BE11F4">
        <w:tc>
          <w:tcPr>
            <w:tcW w:w="9360" w:type="dxa"/>
            <w:gridSpan w:val="4"/>
          </w:tcPr>
          <w:p w14:paraId="36F0914D" w14:textId="1FFD1E16" w:rsidR="001633AF" w:rsidRPr="00410C66" w:rsidRDefault="000A7135" w:rsidP="00316606">
            <w:pPr>
              <w:rPr>
                <w:rFonts w:ascii="Arial" w:hAnsi="Arial" w:cs="Arial"/>
                <w:sz w:val="20"/>
                <w:szCs w:val="20"/>
              </w:rPr>
            </w:pPr>
            <w:r>
              <w:rPr>
                <w:rFonts w:ascii="Arial" w:hAnsi="Arial" w:cs="Arial"/>
                <w:sz w:val="20"/>
                <w:szCs w:val="20"/>
              </w:rPr>
              <w:t>To approve retention of Rebecca Pexton as the Commissioner of USA Softball of Wyoming.</w:t>
            </w:r>
            <w:r w:rsidR="00D45EBF">
              <w:rPr>
                <w:rFonts w:ascii="Arial" w:hAnsi="Arial" w:cs="Arial"/>
                <w:sz w:val="20"/>
                <w:szCs w:val="20"/>
              </w:rPr>
              <w:t xml:space="preserve"> </w:t>
            </w:r>
          </w:p>
        </w:tc>
      </w:tr>
      <w:tr w:rsidR="001633AF" w:rsidRPr="00896B35" w14:paraId="3F15E12D" w14:textId="77777777" w:rsidTr="00BE11F4">
        <w:tc>
          <w:tcPr>
            <w:tcW w:w="1380" w:type="dxa"/>
          </w:tcPr>
          <w:p w14:paraId="7CFF605F" w14:textId="77777777" w:rsidR="001633AF" w:rsidRPr="00896B35" w:rsidRDefault="001633AF" w:rsidP="00316606">
            <w:pPr>
              <w:rPr>
                <w:rFonts w:ascii="Arial" w:hAnsi="Arial" w:cs="Arial"/>
                <w:sz w:val="20"/>
                <w:szCs w:val="20"/>
              </w:rPr>
            </w:pPr>
            <w:r w:rsidRPr="00896B35">
              <w:rPr>
                <w:rFonts w:ascii="Arial" w:hAnsi="Arial" w:cs="Arial"/>
                <w:sz w:val="20"/>
                <w:szCs w:val="20"/>
              </w:rPr>
              <w:t>Moved</w:t>
            </w:r>
          </w:p>
        </w:tc>
        <w:tc>
          <w:tcPr>
            <w:tcW w:w="2790" w:type="dxa"/>
          </w:tcPr>
          <w:p w14:paraId="6C21185E" w14:textId="1848D3B5" w:rsidR="001633AF" w:rsidRPr="00410C66" w:rsidRDefault="00D45EBF" w:rsidP="00316606">
            <w:pPr>
              <w:rPr>
                <w:rFonts w:ascii="Arial" w:hAnsi="Arial" w:cs="Arial"/>
                <w:sz w:val="20"/>
                <w:szCs w:val="20"/>
              </w:rPr>
            </w:pPr>
            <w:r>
              <w:rPr>
                <w:rFonts w:ascii="Arial" w:hAnsi="Arial" w:cs="Arial"/>
                <w:sz w:val="20"/>
                <w:szCs w:val="20"/>
              </w:rPr>
              <w:t>Dick Gulmon</w:t>
            </w:r>
          </w:p>
        </w:tc>
        <w:tc>
          <w:tcPr>
            <w:tcW w:w="1920" w:type="dxa"/>
          </w:tcPr>
          <w:p w14:paraId="4CB0B1BA" w14:textId="77777777" w:rsidR="001633AF" w:rsidRPr="00410C66" w:rsidRDefault="001633AF" w:rsidP="00316606">
            <w:pPr>
              <w:rPr>
                <w:rFonts w:ascii="Arial" w:hAnsi="Arial" w:cs="Arial"/>
                <w:sz w:val="20"/>
                <w:szCs w:val="20"/>
              </w:rPr>
            </w:pPr>
            <w:r w:rsidRPr="00410C66">
              <w:rPr>
                <w:rFonts w:ascii="Arial" w:hAnsi="Arial" w:cs="Arial"/>
                <w:sz w:val="20"/>
                <w:szCs w:val="20"/>
              </w:rPr>
              <w:t>Seconded</w:t>
            </w:r>
          </w:p>
        </w:tc>
        <w:tc>
          <w:tcPr>
            <w:tcW w:w="3270" w:type="dxa"/>
          </w:tcPr>
          <w:p w14:paraId="319F15D9" w14:textId="4902579D" w:rsidR="001633AF" w:rsidRPr="00410C66" w:rsidRDefault="00D45EBF" w:rsidP="00316606">
            <w:pPr>
              <w:rPr>
                <w:rFonts w:ascii="Arial" w:hAnsi="Arial" w:cs="Arial"/>
                <w:sz w:val="20"/>
                <w:szCs w:val="20"/>
              </w:rPr>
            </w:pPr>
            <w:r>
              <w:rPr>
                <w:rFonts w:ascii="Arial" w:hAnsi="Arial" w:cs="Arial"/>
                <w:sz w:val="20"/>
                <w:szCs w:val="20"/>
              </w:rPr>
              <w:t>Joe Patterson</w:t>
            </w:r>
          </w:p>
        </w:tc>
      </w:tr>
      <w:tr w:rsidR="001633AF" w:rsidRPr="00896B35" w14:paraId="673DED6B" w14:textId="77777777" w:rsidTr="00BE11F4">
        <w:tc>
          <w:tcPr>
            <w:tcW w:w="9360" w:type="dxa"/>
            <w:gridSpan w:val="4"/>
          </w:tcPr>
          <w:p w14:paraId="456C4FCB" w14:textId="3DD566E6" w:rsidR="001633AF" w:rsidRPr="004E7851" w:rsidRDefault="001633AF" w:rsidP="00316606">
            <w:pPr>
              <w:rPr>
                <w:rFonts w:ascii="Arial" w:hAnsi="Arial" w:cs="Arial"/>
                <w:color w:val="FF0000"/>
                <w:sz w:val="20"/>
                <w:szCs w:val="20"/>
              </w:rPr>
            </w:pPr>
            <w:r>
              <w:rPr>
                <w:rFonts w:ascii="Arial" w:hAnsi="Arial" w:cs="Arial"/>
                <w:sz w:val="20"/>
                <w:szCs w:val="20"/>
              </w:rPr>
              <w:t xml:space="preserve">CARRIED </w:t>
            </w:r>
          </w:p>
        </w:tc>
      </w:tr>
    </w:tbl>
    <w:p w14:paraId="11F9C2D4" w14:textId="77777777" w:rsidR="009E5682" w:rsidRPr="00E42F2C" w:rsidRDefault="009E5682"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0B0103">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073DABB8" w:rsidR="004321DE" w:rsidRPr="00B44F0E" w:rsidRDefault="000B0103" w:rsidP="00B81D08">
            <w:pPr>
              <w:jc w:val="center"/>
              <w:rPr>
                <w:rFonts w:ascii="Arial" w:hAnsi="Arial" w:cs="Arial"/>
                <w:sz w:val="20"/>
                <w:szCs w:val="20"/>
              </w:rPr>
            </w:pPr>
            <w:r>
              <w:rPr>
                <w:rFonts w:ascii="Arial" w:hAnsi="Arial" w:cs="Arial"/>
                <w:sz w:val="20"/>
                <w:szCs w:val="20"/>
              </w:rPr>
              <w:t>25-09</w:t>
            </w:r>
          </w:p>
        </w:tc>
        <w:tc>
          <w:tcPr>
            <w:tcW w:w="3270" w:type="dxa"/>
          </w:tcPr>
          <w:p w14:paraId="79496244" w14:textId="72B89ED9" w:rsidR="004321DE" w:rsidRPr="00B44F0E" w:rsidRDefault="004A2D87" w:rsidP="00B81D08">
            <w:pPr>
              <w:spacing w:line="259" w:lineRule="auto"/>
              <w:jc w:val="center"/>
              <w:rPr>
                <w:rFonts w:ascii="Arial" w:hAnsi="Arial" w:cs="Arial"/>
                <w:sz w:val="20"/>
                <w:szCs w:val="20"/>
              </w:rPr>
            </w:pPr>
            <w:r>
              <w:rPr>
                <w:rFonts w:ascii="Arial" w:hAnsi="Arial" w:cs="Arial"/>
                <w:sz w:val="20"/>
                <w:szCs w:val="20"/>
              </w:rPr>
              <w:t>08</w:t>
            </w:r>
          </w:p>
        </w:tc>
      </w:tr>
      <w:tr w:rsidR="004321DE" w:rsidRPr="00B44F0E" w14:paraId="2EFACACC" w14:textId="77777777" w:rsidTr="000B0103">
        <w:tc>
          <w:tcPr>
            <w:tcW w:w="9360" w:type="dxa"/>
            <w:gridSpan w:val="4"/>
          </w:tcPr>
          <w:p w14:paraId="6638E01E" w14:textId="0218E391"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4A2D87">
              <w:rPr>
                <w:rFonts w:ascii="Arial" w:hAnsi="Arial" w:cs="Arial"/>
                <w:sz w:val="20"/>
                <w:szCs w:val="20"/>
              </w:rPr>
              <w:t>5</w:t>
            </w:r>
            <w:r w:rsidR="009F1B4B">
              <w:rPr>
                <w:rFonts w:ascii="Arial" w:hAnsi="Arial" w:cs="Arial"/>
                <w:sz w:val="20"/>
                <w:szCs w:val="20"/>
              </w:rPr>
              <w:t>:</w:t>
            </w:r>
            <w:r w:rsidR="004A2D87">
              <w:rPr>
                <w:rFonts w:ascii="Arial" w:hAnsi="Arial" w:cs="Arial"/>
                <w:sz w:val="20"/>
                <w:szCs w:val="20"/>
              </w:rPr>
              <w:t>42</w:t>
            </w:r>
            <w:r w:rsidR="0027605F">
              <w:rPr>
                <w:rFonts w:ascii="Arial" w:hAnsi="Arial" w:cs="Arial"/>
                <w:sz w:val="20"/>
                <w:szCs w:val="20"/>
              </w:rPr>
              <w:t xml:space="preserve"> p.m.</w:t>
            </w:r>
          </w:p>
        </w:tc>
      </w:tr>
      <w:tr w:rsidR="004321DE" w:rsidRPr="00B44F0E" w14:paraId="30DEC46E" w14:textId="77777777" w:rsidTr="000B0103">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tcPr>
          <w:p w14:paraId="295FD1EB" w14:textId="1A0A1B33" w:rsidR="004321DE" w:rsidRPr="00B44F0E" w:rsidRDefault="004A2D87" w:rsidP="00B81D08">
            <w:pPr>
              <w:rPr>
                <w:rFonts w:ascii="Arial" w:hAnsi="Arial" w:cs="Arial"/>
                <w:sz w:val="20"/>
                <w:szCs w:val="20"/>
              </w:rPr>
            </w:pPr>
            <w:r>
              <w:rPr>
                <w:rFonts w:ascii="Arial" w:hAnsi="Arial" w:cs="Arial"/>
                <w:sz w:val="20"/>
                <w:szCs w:val="20"/>
              </w:rPr>
              <w:t>Rick Hansen</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tcPr>
          <w:p w14:paraId="46E3EBED" w14:textId="0F2AC085" w:rsidR="004321DE" w:rsidRPr="00B44F0E" w:rsidRDefault="004A2D87" w:rsidP="00B81D08">
            <w:pPr>
              <w:rPr>
                <w:rFonts w:ascii="Arial" w:hAnsi="Arial" w:cs="Arial"/>
                <w:sz w:val="20"/>
                <w:szCs w:val="20"/>
              </w:rPr>
            </w:pPr>
            <w:r>
              <w:rPr>
                <w:rFonts w:ascii="Arial" w:hAnsi="Arial" w:cs="Arial"/>
                <w:sz w:val="20"/>
                <w:szCs w:val="20"/>
              </w:rPr>
              <w:t>Mary Mahoney</w:t>
            </w:r>
          </w:p>
        </w:tc>
      </w:tr>
      <w:tr w:rsidR="004321DE" w:rsidRPr="00B44F0E" w14:paraId="60C57260" w14:textId="77777777" w:rsidTr="000B0103">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0B0103">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4049FB22" w:rsidR="00886496" w:rsidRPr="00B44F0E" w:rsidRDefault="000B0103" w:rsidP="00240367">
            <w:pPr>
              <w:jc w:val="center"/>
              <w:rPr>
                <w:rFonts w:ascii="Arial" w:hAnsi="Arial" w:cs="Arial"/>
                <w:sz w:val="20"/>
                <w:szCs w:val="20"/>
              </w:rPr>
            </w:pPr>
            <w:r>
              <w:rPr>
                <w:rFonts w:ascii="Arial" w:hAnsi="Arial" w:cs="Arial"/>
                <w:sz w:val="20"/>
                <w:szCs w:val="20"/>
              </w:rPr>
              <w:t>25-09</w:t>
            </w:r>
          </w:p>
        </w:tc>
        <w:tc>
          <w:tcPr>
            <w:tcW w:w="3270" w:type="dxa"/>
          </w:tcPr>
          <w:p w14:paraId="091293DF" w14:textId="57AA08E0" w:rsidR="00886496" w:rsidRPr="00B44F0E" w:rsidRDefault="004A2D87" w:rsidP="00240367">
            <w:pPr>
              <w:spacing w:line="259" w:lineRule="auto"/>
              <w:jc w:val="center"/>
              <w:rPr>
                <w:rFonts w:ascii="Arial" w:hAnsi="Arial" w:cs="Arial"/>
                <w:sz w:val="20"/>
                <w:szCs w:val="20"/>
              </w:rPr>
            </w:pPr>
            <w:r>
              <w:rPr>
                <w:rFonts w:ascii="Arial" w:hAnsi="Arial" w:cs="Arial"/>
                <w:sz w:val="20"/>
                <w:szCs w:val="20"/>
              </w:rPr>
              <w:t>09</w:t>
            </w:r>
          </w:p>
        </w:tc>
      </w:tr>
      <w:tr w:rsidR="00886496" w:rsidRPr="00B44F0E" w14:paraId="79BAF416" w14:textId="77777777" w:rsidTr="000B0103">
        <w:tc>
          <w:tcPr>
            <w:tcW w:w="9360" w:type="dxa"/>
            <w:gridSpan w:val="4"/>
          </w:tcPr>
          <w:p w14:paraId="59004098" w14:textId="3123626D"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0B0103">
              <w:rPr>
                <w:rFonts w:ascii="Arial" w:hAnsi="Arial" w:cs="Arial"/>
                <w:sz w:val="20"/>
                <w:szCs w:val="20"/>
              </w:rPr>
              <w:t>September 24,</w:t>
            </w:r>
            <w:r w:rsidR="0027605F">
              <w:rPr>
                <w:rFonts w:ascii="Arial" w:hAnsi="Arial" w:cs="Arial"/>
                <w:sz w:val="20"/>
                <w:szCs w:val="20"/>
              </w:rPr>
              <w:t xml:space="preserve"> </w:t>
            </w:r>
            <w:r w:rsidR="000B0103">
              <w:rPr>
                <w:rFonts w:ascii="Arial" w:hAnsi="Arial" w:cs="Arial"/>
                <w:sz w:val="20"/>
                <w:szCs w:val="20"/>
              </w:rPr>
              <w:t xml:space="preserve">2025, </w:t>
            </w:r>
            <w:r w:rsidRPr="00B44F0E">
              <w:rPr>
                <w:rFonts w:ascii="Arial" w:hAnsi="Arial" w:cs="Arial"/>
                <w:sz w:val="20"/>
                <w:szCs w:val="20"/>
              </w:rPr>
              <w:t>meeting</w:t>
            </w:r>
            <w:r w:rsidR="00002967" w:rsidRPr="00B44F0E">
              <w:rPr>
                <w:rFonts w:ascii="Arial" w:hAnsi="Arial" w:cs="Arial"/>
                <w:sz w:val="20"/>
                <w:szCs w:val="20"/>
              </w:rPr>
              <w:t xml:space="preserve"> </w:t>
            </w:r>
            <w:r w:rsidR="0027605F">
              <w:rPr>
                <w:rFonts w:ascii="Arial" w:hAnsi="Arial" w:cs="Arial"/>
                <w:sz w:val="20"/>
                <w:szCs w:val="20"/>
              </w:rPr>
              <w:t>at</w:t>
            </w:r>
            <w:r w:rsidR="003A2977">
              <w:rPr>
                <w:rFonts w:ascii="Arial" w:hAnsi="Arial" w:cs="Arial"/>
                <w:sz w:val="20"/>
                <w:szCs w:val="20"/>
              </w:rPr>
              <w:t xml:space="preserve"> </w:t>
            </w:r>
            <w:r w:rsidR="004A2D87">
              <w:rPr>
                <w:rFonts w:ascii="Arial" w:hAnsi="Arial" w:cs="Arial"/>
                <w:sz w:val="20"/>
                <w:szCs w:val="20"/>
              </w:rPr>
              <w:t>5</w:t>
            </w:r>
            <w:r w:rsidR="009F1B4B">
              <w:rPr>
                <w:rFonts w:ascii="Arial" w:hAnsi="Arial" w:cs="Arial"/>
                <w:sz w:val="20"/>
                <w:szCs w:val="20"/>
              </w:rPr>
              <w:t>:</w:t>
            </w:r>
            <w:r w:rsidR="004A2D87">
              <w:rPr>
                <w:rFonts w:ascii="Arial" w:hAnsi="Arial" w:cs="Arial"/>
                <w:sz w:val="20"/>
                <w:szCs w:val="20"/>
              </w:rPr>
              <w:t>45</w:t>
            </w:r>
            <w:r w:rsidR="0027605F">
              <w:rPr>
                <w:rFonts w:ascii="Arial" w:hAnsi="Arial" w:cs="Arial"/>
                <w:sz w:val="20"/>
                <w:szCs w:val="20"/>
              </w:rPr>
              <w:t xml:space="preserve"> p.m.</w:t>
            </w:r>
          </w:p>
        </w:tc>
      </w:tr>
      <w:tr w:rsidR="00886496" w:rsidRPr="00B44F0E" w14:paraId="694DC1A0" w14:textId="77777777" w:rsidTr="000B0103">
        <w:tc>
          <w:tcPr>
            <w:tcW w:w="1380" w:type="dxa"/>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tcPr>
          <w:p w14:paraId="00C564E2" w14:textId="41567BE4" w:rsidR="00886496" w:rsidRPr="00B44F0E" w:rsidRDefault="004A2D87" w:rsidP="00240367">
            <w:pPr>
              <w:rPr>
                <w:rFonts w:ascii="Arial" w:hAnsi="Arial" w:cs="Arial"/>
                <w:sz w:val="20"/>
                <w:szCs w:val="20"/>
              </w:rPr>
            </w:pPr>
            <w:r>
              <w:rPr>
                <w:rFonts w:ascii="Arial" w:hAnsi="Arial" w:cs="Arial"/>
                <w:sz w:val="20"/>
                <w:szCs w:val="20"/>
              </w:rPr>
              <w:t>Rick Hansen</w:t>
            </w:r>
          </w:p>
        </w:tc>
        <w:tc>
          <w:tcPr>
            <w:tcW w:w="1920" w:type="dxa"/>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tcPr>
          <w:p w14:paraId="5768C4AB" w14:textId="5458D235" w:rsidR="00886496" w:rsidRPr="00B44F0E" w:rsidRDefault="004A2D87" w:rsidP="00240367">
            <w:pPr>
              <w:rPr>
                <w:rFonts w:ascii="Arial" w:hAnsi="Arial" w:cs="Arial"/>
                <w:sz w:val="20"/>
                <w:szCs w:val="20"/>
              </w:rPr>
            </w:pPr>
            <w:r>
              <w:rPr>
                <w:rFonts w:ascii="Arial" w:hAnsi="Arial" w:cs="Arial"/>
                <w:sz w:val="20"/>
                <w:szCs w:val="20"/>
              </w:rPr>
              <w:t>Chris Drumm</w:t>
            </w:r>
          </w:p>
        </w:tc>
      </w:tr>
      <w:tr w:rsidR="00886496" w:rsidRPr="00B44F0E" w14:paraId="08FCE564" w14:textId="77777777" w:rsidTr="000B0103">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FD648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6BC75" w14:textId="77777777" w:rsidR="00ED780E" w:rsidRDefault="00ED780E" w:rsidP="00FF2DDF">
      <w:pPr>
        <w:spacing w:after="0" w:line="240" w:lineRule="auto"/>
      </w:pPr>
      <w:r>
        <w:separator/>
      </w:r>
    </w:p>
  </w:endnote>
  <w:endnote w:type="continuationSeparator" w:id="0">
    <w:p w14:paraId="3939C8B6" w14:textId="77777777" w:rsidR="00ED780E" w:rsidRDefault="00ED780E"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F1597" w14:textId="77777777" w:rsidR="00ED780E" w:rsidRDefault="00ED780E" w:rsidP="00FF2DDF">
      <w:pPr>
        <w:spacing w:after="0" w:line="240" w:lineRule="auto"/>
      </w:pPr>
      <w:r>
        <w:separator/>
      </w:r>
    </w:p>
  </w:footnote>
  <w:footnote w:type="continuationSeparator" w:id="0">
    <w:p w14:paraId="14360197" w14:textId="77777777" w:rsidR="00ED780E" w:rsidRDefault="00ED780E"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C2ED6"/>
    <w:multiLevelType w:val="hybridMultilevel"/>
    <w:tmpl w:val="7B3655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6"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662C4A"/>
    <w:multiLevelType w:val="hybridMultilevel"/>
    <w:tmpl w:val="E22072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3C1411"/>
    <w:multiLevelType w:val="hybridMultilevel"/>
    <w:tmpl w:val="9B440EDC"/>
    <w:lvl w:ilvl="0" w:tplc="565A13B2">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3"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5"/>
  </w:num>
  <w:num w:numId="2" w16cid:durableId="13462099">
    <w:abstractNumId w:val="12"/>
  </w:num>
  <w:num w:numId="3" w16cid:durableId="1227642052">
    <w:abstractNumId w:val="3"/>
  </w:num>
  <w:num w:numId="4" w16cid:durableId="1883708631">
    <w:abstractNumId w:val="0"/>
  </w:num>
  <w:num w:numId="5" w16cid:durableId="1886478922">
    <w:abstractNumId w:val="13"/>
  </w:num>
  <w:num w:numId="6" w16cid:durableId="389886797">
    <w:abstractNumId w:val="6"/>
  </w:num>
  <w:num w:numId="7" w16cid:durableId="1768845736">
    <w:abstractNumId w:val="7"/>
  </w:num>
  <w:num w:numId="8" w16cid:durableId="1676959843">
    <w:abstractNumId w:val="11"/>
  </w:num>
  <w:num w:numId="9" w16cid:durableId="502359348">
    <w:abstractNumId w:val="8"/>
  </w:num>
  <w:num w:numId="10" w16cid:durableId="836191217">
    <w:abstractNumId w:val="9"/>
  </w:num>
  <w:num w:numId="11" w16cid:durableId="1864898299">
    <w:abstractNumId w:val="2"/>
  </w:num>
  <w:num w:numId="12" w16cid:durableId="759907754">
    <w:abstractNumId w:val="4"/>
  </w:num>
  <w:num w:numId="13" w16cid:durableId="735935780">
    <w:abstractNumId w:val="1"/>
  </w:num>
  <w:num w:numId="14" w16cid:durableId="1807620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4D14"/>
    <w:rsid w:val="00005D37"/>
    <w:rsid w:val="00012341"/>
    <w:rsid w:val="00012676"/>
    <w:rsid w:val="000138C3"/>
    <w:rsid w:val="00013955"/>
    <w:rsid w:val="000147DD"/>
    <w:rsid w:val="00020B9B"/>
    <w:rsid w:val="00021750"/>
    <w:rsid w:val="000265BC"/>
    <w:rsid w:val="000267B4"/>
    <w:rsid w:val="00026DE5"/>
    <w:rsid w:val="00027EA1"/>
    <w:rsid w:val="0003040C"/>
    <w:rsid w:val="000319E6"/>
    <w:rsid w:val="00032618"/>
    <w:rsid w:val="00033FE7"/>
    <w:rsid w:val="0003468E"/>
    <w:rsid w:val="00035545"/>
    <w:rsid w:val="00036D19"/>
    <w:rsid w:val="0004139B"/>
    <w:rsid w:val="0005069B"/>
    <w:rsid w:val="00063F32"/>
    <w:rsid w:val="000652E6"/>
    <w:rsid w:val="00066B9E"/>
    <w:rsid w:val="0006708E"/>
    <w:rsid w:val="000675DA"/>
    <w:rsid w:val="0006760D"/>
    <w:rsid w:val="00067EF9"/>
    <w:rsid w:val="000704A7"/>
    <w:rsid w:val="00071F72"/>
    <w:rsid w:val="00072580"/>
    <w:rsid w:val="0007270A"/>
    <w:rsid w:val="00072BE8"/>
    <w:rsid w:val="0007392E"/>
    <w:rsid w:val="000740BB"/>
    <w:rsid w:val="00074BD6"/>
    <w:rsid w:val="00077040"/>
    <w:rsid w:val="00080F79"/>
    <w:rsid w:val="0008139C"/>
    <w:rsid w:val="00082C78"/>
    <w:rsid w:val="00083DCF"/>
    <w:rsid w:val="00084D58"/>
    <w:rsid w:val="0008508B"/>
    <w:rsid w:val="000865F9"/>
    <w:rsid w:val="00086927"/>
    <w:rsid w:val="00090040"/>
    <w:rsid w:val="00091320"/>
    <w:rsid w:val="00091CB3"/>
    <w:rsid w:val="0009504C"/>
    <w:rsid w:val="00095A5A"/>
    <w:rsid w:val="00097767"/>
    <w:rsid w:val="000A22B6"/>
    <w:rsid w:val="000A2B96"/>
    <w:rsid w:val="000A4688"/>
    <w:rsid w:val="000A4996"/>
    <w:rsid w:val="000A5917"/>
    <w:rsid w:val="000A7135"/>
    <w:rsid w:val="000A7276"/>
    <w:rsid w:val="000A7910"/>
    <w:rsid w:val="000A7A88"/>
    <w:rsid w:val="000A7B9D"/>
    <w:rsid w:val="000B0103"/>
    <w:rsid w:val="000B23B7"/>
    <w:rsid w:val="000B3CC2"/>
    <w:rsid w:val="000B522D"/>
    <w:rsid w:val="000B674C"/>
    <w:rsid w:val="000B7758"/>
    <w:rsid w:val="000B78BE"/>
    <w:rsid w:val="000C2FD9"/>
    <w:rsid w:val="000C316A"/>
    <w:rsid w:val="000C3866"/>
    <w:rsid w:val="000C3995"/>
    <w:rsid w:val="000C4798"/>
    <w:rsid w:val="000C61C5"/>
    <w:rsid w:val="000C77F9"/>
    <w:rsid w:val="000C7C87"/>
    <w:rsid w:val="000D42C0"/>
    <w:rsid w:val="000E1FE4"/>
    <w:rsid w:val="000E2F81"/>
    <w:rsid w:val="000E4A68"/>
    <w:rsid w:val="000E4D86"/>
    <w:rsid w:val="000E574F"/>
    <w:rsid w:val="000E75D6"/>
    <w:rsid w:val="000F00F5"/>
    <w:rsid w:val="000F3F33"/>
    <w:rsid w:val="000F4789"/>
    <w:rsid w:val="000F554D"/>
    <w:rsid w:val="000F5B65"/>
    <w:rsid w:val="000F6664"/>
    <w:rsid w:val="000F67AA"/>
    <w:rsid w:val="000F6A9B"/>
    <w:rsid w:val="000F728C"/>
    <w:rsid w:val="000F7B0C"/>
    <w:rsid w:val="00101523"/>
    <w:rsid w:val="00101647"/>
    <w:rsid w:val="00101F9D"/>
    <w:rsid w:val="00102ACB"/>
    <w:rsid w:val="001042DE"/>
    <w:rsid w:val="001072BF"/>
    <w:rsid w:val="001136E9"/>
    <w:rsid w:val="00113708"/>
    <w:rsid w:val="00115D6E"/>
    <w:rsid w:val="001162A8"/>
    <w:rsid w:val="00116333"/>
    <w:rsid w:val="00120960"/>
    <w:rsid w:val="001209D8"/>
    <w:rsid w:val="0012102C"/>
    <w:rsid w:val="00121316"/>
    <w:rsid w:val="00121861"/>
    <w:rsid w:val="00121FA7"/>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65D6"/>
    <w:rsid w:val="0014762D"/>
    <w:rsid w:val="001476F0"/>
    <w:rsid w:val="0015119A"/>
    <w:rsid w:val="00153EEC"/>
    <w:rsid w:val="0015405F"/>
    <w:rsid w:val="0015501D"/>
    <w:rsid w:val="0015653E"/>
    <w:rsid w:val="00156F8F"/>
    <w:rsid w:val="001574A8"/>
    <w:rsid w:val="00157DFB"/>
    <w:rsid w:val="00160916"/>
    <w:rsid w:val="0016093F"/>
    <w:rsid w:val="00163190"/>
    <w:rsid w:val="001633AF"/>
    <w:rsid w:val="00163468"/>
    <w:rsid w:val="00163508"/>
    <w:rsid w:val="00164794"/>
    <w:rsid w:val="00164CD1"/>
    <w:rsid w:val="0016765E"/>
    <w:rsid w:val="00167675"/>
    <w:rsid w:val="0016783C"/>
    <w:rsid w:val="00172600"/>
    <w:rsid w:val="00173287"/>
    <w:rsid w:val="0018037E"/>
    <w:rsid w:val="0018132D"/>
    <w:rsid w:val="00183B60"/>
    <w:rsid w:val="00186B58"/>
    <w:rsid w:val="00186C1F"/>
    <w:rsid w:val="00187340"/>
    <w:rsid w:val="0019117D"/>
    <w:rsid w:val="00193763"/>
    <w:rsid w:val="001938E7"/>
    <w:rsid w:val="001955CD"/>
    <w:rsid w:val="0019598C"/>
    <w:rsid w:val="001A080A"/>
    <w:rsid w:val="001A0C9A"/>
    <w:rsid w:val="001A1CBD"/>
    <w:rsid w:val="001A47E6"/>
    <w:rsid w:val="001A5570"/>
    <w:rsid w:val="001A5BB6"/>
    <w:rsid w:val="001A651C"/>
    <w:rsid w:val="001A7183"/>
    <w:rsid w:val="001B0940"/>
    <w:rsid w:val="001B264D"/>
    <w:rsid w:val="001B2F50"/>
    <w:rsid w:val="001B5425"/>
    <w:rsid w:val="001B5B9D"/>
    <w:rsid w:val="001B6058"/>
    <w:rsid w:val="001B62C9"/>
    <w:rsid w:val="001C3323"/>
    <w:rsid w:val="001C39F9"/>
    <w:rsid w:val="001C7149"/>
    <w:rsid w:val="001C7F03"/>
    <w:rsid w:val="001D08DC"/>
    <w:rsid w:val="001D3B1F"/>
    <w:rsid w:val="001D3B66"/>
    <w:rsid w:val="001D65CF"/>
    <w:rsid w:val="001D7886"/>
    <w:rsid w:val="001E022C"/>
    <w:rsid w:val="001E308B"/>
    <w:rsid w:val="001E565B"/>
    <w:rsid w:val="001E5B5C"/>
    <w:rsid w:val="001E5F5A"/>
    <w:rsid w:val="001E77EC"/>
    <w:rsid w:val="001E7949"/>
    <w:rsid w:val="001F0933"/>
    <w:rsid w:val="001F1860"/>
    <w:rsid w:val="001F4172"/>
    <w:rsid w:val="001F4450"/>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7191"/>
    <w:rsid w:val="0025224E"/>
    <w:rsid w:val="002545BF"/>
    <w:rsid w:val="00255860"/>
    <w:rsid w:val="00260A45"/>
    <w:rsid w:val="00261D4F"/>
    <w:rsid w:val="002622BD"/>
    <w:rsid w:val="00262310"/>
    <w:rsid w:val="00263BCF"/>
    <w:rsid w:val="0026511E"/>
    <w:rsid w:val="00265864"/>
    <w:rsid w:val="0026665C"/>
    <w:rsid w:val="00267154"/>
    <w:rsid w:val="00270DCF"/>
    <w:rsid w:val="00272683"/>
    <w:rsid w:val="00274293"/>
    <w:rsid w:val="00274B1F"/>
    <w:rsid w:val="00275014"/>
    <w:rsid w:val="0027605F"/>
    <w:rsid w:val="00276B9E"/>
    <w:rsid w:val="00277972"/>
    <w:rsid w:val="0028060E"/>
    <w:rsid w:val="00282F16"/>
    <w:rsid w:val="0028436E"/>
    <w:rsid w:val="002846A5"/>
    <w:rsid w:val="00284C89"/>
    <w:rsid w:val="00294A7B"/>
    <w:rsid w:val="00295E0F"/>
    <w:rsid w:val="002967A3"/>
    <w:rsid w:val="002967CA"/>
    <w:rsid w:val="002A0FE1"/>
    <w:rsid w:val="002A3285"/>
    <w:rsid w:val="002A76DC"/>
    <w:rsid w:val="002B3C12"/>
    <w:rsid w:val="002B6193"/>
    <w:rsid w:val="002B6F12"/>
    <w:rsid w:val="002B7BA4"/>
    <w:rsid w:val="002C2F37"/>
    <w:rsid w:val="002C5A18"/>
    <w:rsid w:val="002C7F27"/>
    <w:rsid w:val="002D3F0F"/>
    <w:rsid w:val="002D7A16"/>
    <w:rsid w:val="002D7AC0"/>
    <w:rsid w:val="002E33B8"/>
    <w:rsid w:val="002E5233"/>
    <w:rsid w:val="002E5CC4"/>
    <w:rsid w:val="002E62BC"/>
    <w:rsid w:val="002E62CB"/>
    <w:rsid w:val="002F00D8"/>
    <w:rsid w:val="002F21BD"/>
    <w:rsid w:val="002F3647"/>
    <w:rsid w:val="002F6806"/>
    <w:rsid w:val="003074B9"/>
    <w:rsid w:val="00310B76"/>
    <w:rsid w:val="00313015"/>
    <w:rsid w:val="0031351C"/>
    <w:rsid w:val="00316AD4"/>
    <w:rsid w:val="00317718"/>
    <w:rsid w:val="00317A47"/>
    <w:rsid w:val="003203DC"/>
    <w:rsid w:val="00321BCF"/>
    <w:rsid w:val="00322C08"/>
    <w:rsid w:val="003230D0"/>
    <w:rsid w:val="00323D52"/>
    <w:rsid w:val="00325B76"/>
    <w:rsid w:val="0033002F"/>
    <w:rsid w:val="00330E29"/>
    <w:rsid w:val="00331469"/>
    <w:rsid w:val="00334549"/>
    <w:rsid w:val="00335A1B"/>
    <w:rsid w:val="003366DB"/>
    <w:rsid w:val="00340BF1"/>
    <w:rsid w:val="003440EF"/>
    <w:rsid w:val="00344658"/>
    <w:rsid w:val="00346792"/>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0729"/>
    <w:rsid w:val="00395A39"/>
    <w:rsid w:val="00395EA1"/>
    <w:rsid w:val="003978BE"/>
    <w:rsid w:val="003A02A9"/>
    <w:rsid w:val="003A10EC"/>
    <w:rsid w:val="003A1F43"/>
    <w:rsid w:val="003A28B6"/>
    <w:rsid w:val="003A2977"/>
    <w:rsid w:val="003A35B4"/>
    <w:rsid w:val="003A5435"/>
    <w:rsid w:val="003A5572"/>
    <w:rsid w:val="003A79D1"/>
    <w:rsid w:val="003B024A"/>
    <w:rsid w:val="003B0D71"/>
    <w:rsid w:val="003B1573"/>
    <w:rsid w:val="003B43E1"/>
    <w:rsid w:val="003B50B8"/>
    <w:rsid w:val="003B55F9"/>
    <w:rsid w:val="003B593A"/>
    <w:rsid w:val="003B6E63"/>
    <w:rsid w:val="003C0781"/>
    <w:rsid w:val="003C42BF"/>
    <w:rsid w:val="003C563C"/>
    <w:rsid w:val="003D173B"/>
    <w:rsid w:val="003D3C3C"/>
    <w:rsid w:val="003D471E"/>
    <w:rsid w:val="003D6649"/>
    <w:rsid w:val="003D6B2D"/>
    <w:rsid w:val="003D70AB"/>
    <w:rsid w:val="003D7DAF"/>
    <w:rsid w:val="003E240B"/>
    <w:rsid w:val="003E2647"/>
    <w:rsid w:val="003E3A0D"/>
    <w:rsid w:val="003E4955"/>
    <w:rsid w:val="003E57CF"/>
    <w:rsid w:val="003E5B86"/>
    <w:rsid w:val="003E5FB9"/>
    <w:rsid w:val="003F3033"/>
    <w:rsid w:val="003F5A0C"/>
    <w:rsid w:val="003F6258"/>
    <w:rsid w:val="003F6D15"/>
    <w:rsid w:val="003F7D14"/>
    <w:rsid w:val="003F7FDC"/>
    <w:rsid w:val="00402EB5"/>
    <w:rsid w:val="004043BC"/>
    <w:rsid w:val="004057CA"/>
    <w:rsid w:val="00410B38"/>
    <w:rsid w:val="00410C66"/>
    <w:rsid w:val="004112E1"/>
    <w:rsid w:val="00412040"/>
    <w:rsid w:val="00413197"/>
    <w:rsid w:val="00414AA7"/>
    <w:rsid w:val="00414B1A"/>
    <w:rsid w:val="00415842"/>
    <w:rsid w:val="00420E34"/>
    <w:rsid w:val="004258FF"/>
    <w:rsid w:val="00425ADA"/>
    <w:rsid w:val="004321DE"/>
    <w:rsid w:val="00433FC6"/>
    <w:rsid w:val="0043420D"/>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66CA1"/>
    <w:rsid w:val="00471ACA"/>
    <w:rsid w:val="00471AF4"/>
    <w:rsid w:val="0047570A"/>
    <w:rsid w:val="00477334"/>
    <w:rsid w:val="00480637"/>
    <w:rsid w:val="004816D5"/>
    <w:rsid w:val="004848B7"/>
    <w:rsid w:val="00484CEA"/>
    <w:rsid w:val="00486123"/>
    <w:rsid w:val="0048746F"/>
    <w:rsid w:val="00487833"/>
    <w:rsid w:val="00490E59"/>
    <w:rsid w:val="00492006"/>
    <w:rsid w:val="00492AF7"/>
    <w:rsid w:val="004938F7"/>
    <w:rsid w:val="004949A1"/>
    <w:rsid w:val="004A1C43"/>
    <w:rsid w:val="004A2D87"/>
    <w:rsid w:val="004B057A"/>
    <w:rsid w:val="004B063D"/>
    <w:rsid w:val="004B0CE5"/>
    <w:rsid w:val="004B2F2F"/>
    <w:rsid w:val="004B411F"/>
    <w:rsid w:val="004B5405"/>
    <w:rsid w:val="004B6EBE"/>
    <w:rsid w:val="004C0E05"/>
    <w:rsid w:val="004C15FC"/>
    <w:rsid w:val="004C4D1A"/>
    <w:rsid w:val="004C530D"/>
    <w:rsid w:val="004D5641"/>
    <w:rsid w:val="004D62A2"/>
    <w:rsid w:val="004E36D7"/>
    <w:rsid w:val="004E7851"/>
    <w:rsid w:val="004F0A81"/>
    <w:rsid w:val="004F2F59"/>
    <w:rsid w:val="004F3329"/>
    <w:rsid w:val="004F41D6"/>
    <w:rsid w:val="004F56D8"/>
    <w:rsid w:val="004F6750"/>
    <w:rsid w:val="004F6D71"/>
    <w:rsid w:val="00504F6B"/>
    <w:rsid w:val="005062B6"/>
    <w:rsid w:val="005070AB"/>
    <w:rsid w:val="005077D5"/>
    <w:rsid w:val="005113EA"/>
    <w:rsid w:val="005141E7"/>
    <w:rsid w:val="00514267"/>
    <w:rsid w:val="00515751"/>
    <w:rsid w:val="00515DFF"/>
    <w:rsid w:val="005200E2"/>
    <w:rsid w:val="005208F8"/>
    <w:rsid w:val="00520C09"/>
    <w:rsid w:val="00522CF9"/>
    <w:rsid w:val="00523A01"/>
    <w:rsid w:val="00523A10"/>
    <w:rsid w:val="00523E55"/>
    <w:rsid w:val="00526DD0"/>
    <w:rsid w:val="005275BB"/>
    <w:rsid w:val="00530FC7"/>
    <w:rsid w:val="00531071"/>
    <w:rsid w:val="0053485F"/>
    <w:rsid w:val="00534EC3"/>
    <w:rsid w:val="005352AD"/>
    <w:rsid w:val="005353BB"/>
    <w:rsid w:val="005373DA"/>
    <w:rsid w:val="00537CD5"/>
    <w:rsid w:val="00540004"/>
    <w:rsid w:val="005436C1"/>
    <w:rsid w:val="00543D58"/>
    <w:rsid w:val="00544071"/>
    <w:rsid w:val="005472C3"/>
    <w:rsid w:val="00550961"/>
    <w:rsid w:val="00551EA9"/>
    <w:rsid w:val="00553E73"/>
    <w:rsid w:val="00555408"/>
    <w:rsid w:val="005600A7"/>
    <w:rsid w:val="005606BA"/>
    <w:rsid w:val="005653B2"/>
    <w:rsid w:val="00566C1A"/>
    <w:rsid w:val="00567E25"/>
    <w:rsid w:val="005724E1"/>
    <w:rsid w:val="00572933"/>
    <w:rsid w:val="0057329F"/>
    <w:rsid w:val="00574320"/>
    <w:rsid w:val="00576409"/>
    <w:rsid w:val="00576D66"/>
    <w:rsid w:val="00576F04"/>
    <w:rsid w:val="005818D0"/>
    <w:rsid w:val="00581B40"/>
    <w:rsid w:val="00582501"/>
    <w:rsid w:val="005842D1"/>
    <w:rsid w:val="0058521E"/>
    <w:rsid w:val="00586B34"/>
    <w:rsid w:val="00593C79"/>
    <w:rsid w:val="005944EB"/>
    <w:rsid w:val="0059595A"/>
    <w:rsid w:val="005975FB"/>
    <w:rsid w:val="005A0EE1"/>
    <w:rsid w:val="005A422E"/>
    <w:rsid w:val="005A48C5"/>
    <w:rsid w:val="005A566A"/>
    <w:rsid w:val="005B09A6"/>
    <w:rsid w:val="005B1962"/>
    <w:rsid w:val="005B2BEC"/>
    <w:rsid w:val="005B52BA"/>
    <w:rsid w:val="005B5FDB"/>
    <w:rsid w:val="005B688B"/>
    <w:rsid w:val="005B7B99"/>
    <w:rsid w:val="005C03B8"/>
    <w:rsid w:val="005C3132"/>
    <w:rsid w:val="005C3A84"/>
    <w:rsid w:val="005C3BC7"/>
    <w:rsid w:val="005C473D"/>
    <w:rsid w:val="005C650F"/>
    <w:rsid w:val="005D08D0"/>
    <w:rsid w:val="005D20E8"/>
    <w:rsid w:val="005D2E79"/>
    <w:rsid w:val="005D3474"/>
    <w:rsid w:val="005D3C2A"/>
    <w:rsid w:val="005E014E"/>
    <w:rsid w:val="005E3C83"/>
    <w:rsid w:val="005E495D"/>
    <w:rsid w:val="005E5F7E"/>
    <w:rsid w:val="005F2935"/>
    <w:rsid w:val="005F31FC"/>
    <w:rsid w:val="005F5F4A"/>
    <w:rsid w:val="00600531"/>
    <w:rsid w:val="006022AB"/>
    <w:rsid w:val="0060251F"/>
    <w:rsid w:val="00610A2A"/>
    <w:rsid w:val="00611639"/>
    <w:rsid w:val="00613364"/>
    <w:rsid w:val="0061645E"/>
    <w:rsid w:val="0061675B"/>
    <w:rsid w:val="00623F63"/>
    <w:rsid w:val="00626D0F"/>
    <w:rsid w:val="00631C9E"/>
    <w:rsid w:val="00632027"/>
    <w:rsid w:val="0063215D"/>
    <w:rsid w:val="00633808"/>
    <w:rsid w:val="006343BA"/>
    <w:rsid w:val="006357D3"/>
    <w:rsid w:val="00635A04"/>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694"/>
    <w:rsid w:val="00657926"/>
    <w:rsid w:val="006600E6"/>
    <w:rsid w:val="006605FC"/>
    <w:rsid w:val="006609FB"/>
    <w:rsid w:val="006613A0"/>
    <w:rsid w:val="00662246"/>
    <w:rsid w:val="00662C2A"/>
    <w:rsid w:val="00662EFA"/>
    <w:rsid w:val="00667EDF"/>
    <w:rsid w:val="00671886"/>
    <w:rsid w:val="00673712"/>
    <w:rsid w:val="00673BC3"/>
    <w:rsid w:val="00675470"/>
    <w:rsid w:val="00675BF4"/>
    <w:rsid w:val="00676509"/>
    <w:rsid w:val="00677602"/>
    <w:rsid w:val="00682478"/>
    <w:rsid w:val="00682CF6"/>
    <w:rsid w:val="00684DD9"/>
    <w:rsid w:val="00685738"/>
    <w:rsid w:val="0068601E"/>
    <w:rsid w:val="006873D4"/>
    <w:rsid w:val="006942F6"/>
    <w:rsid w:val="00695AD6"/>
    <w:rsid w:val="00697720"/>
    <w:rsid w:val="006A66D1"/>
    <w:rsid w:val="006B0328"/>
    <w:rsid w:val="006B3274"/>
    <w:rsid w:val="006B4072"/>
    <w:rsid w:val="006B50A7"/>
    <w:rsid w:val="006B79D0"/>
    <w:rsid w:val="006C0BBD"/>
    <w:rsid w:val="006C3997"/>
    <w:rsid w:val="006C4308"/>
    <w:rsid w:val="006C47DF"/>
    <w:rsid w:val="006C4FA8"/>
    <w:rsid w:val="006C6288"/>
    <w:rsid w:val="006C67AA"/>
    <w:rsid w:val="006D1440"/>
    <w:rsid w:val="006D2AFD"/>
    <w:rsid w:val="006D39EF"/>
    <w:rsid w:val="006D4E19"/>
    <w:rsid w:val="006D4E86"/>
    <w:rsid w:val="006D5033"/>
    <w:rsid w:val="006D57C5"/>
    <w:rsid w:val="006D759E"/>
    <w:rsid w:val="006D7C43"/>
    <w:rsid w:val="006D7C7E"/>
    <w:rsid w:val="006E13CD"/>
    <w:rsid w:val="006E2E3B"/>
    <w:rsid w:val="006E3097"/>
    <w:rsid w:val="006E34C3"/>
    <w:rsid w:val="006E4AE0"/>
    <w:rsid w:val="006E5EA2"/>
    <w:rsid w:val="006E7BDE"/>
    <w:rsid w:val="006F031E"/>
    <w:rsid w:val="006F4743"/>
    <w:rsid w:val="00700EED"/>
    <w:rsid w:val="0070103F"/>
    <w:rsid w:val="0070276E"/>
    <w:rsid w:val="00705C12"/>
    <w:rsid w:val="007072B3"/>
    <w:rsid w:val="007074EF"/>
    <w:rsid w:val="007119FB"/>
    <w:rsid w:val="0071436A"/>
    <w:rsid w:val="00714DA5"/>
    <w:rsid w:val="00714E76"/>
    <w:rsid w:val="00716002"/>
    <w:rsid w:val="007160CF"/>
    <w:rsid w:val="007169C8"/>
    <w:rsid w:val="007173EB"/>
    <w:rsid w:val="00721AB6"/>
    <w:rsid w:val="00721E29"/>
    <w:rsid w:val="00723D66"/>
    <w:rsid w:val="007241E9"/>
    <w:rsid w:val="007252C3"/>
    <w:rsid w:val="00725862"/>
    <w:rsid w:val="00726C17"/>
    <w:rsid w:val="00727734"/>
    <w:rsid w:val="00730E97"/>
    <w:rsid w:val="007311F8"/>
    <w:rsid w:val="007336D2"/>
    <w:rsid w:val="00734206"/>
    <w:rsid w:val="00735FAF"/>
    <w:rsid w:val="00736867"/>
    <w:rsid w:val="00737438"/>
    <w:rsid w:val="007452EA"/>
    <w:rsid w:val="00745D06"/>
    <w:rsid w:val="00746A90"/>
    <w:rsid w:val="00752C94"/>
    <w:rsid w:val="00753AE5"/>
    <w:rsid w:val="00754572"/>
    <w:rsid w:val="0075469E"/>
    <w:rsid w:val="00755798"/>
    <w:rsid w:val="00755B45"/>
    <w:rsid w:val="007617D6"/>
    <w:rsid w:val="00761DBA"/>
    <w:rsid w:val="0076221D"/>
    <w:rsid w:val="0076227B"/>
    <w:rsid w:val="00762C89"/>
    <w:rsid w:val="00762F04"/>
    <w:rsid w:val="00766322"/>
    <w:rsid w:val="00767A4E"/>
    <w:rsid w:val="007706AC"/>
    <w:rsid w:val="007751DA"/>
    <w:rsid w:val="00776417"/>
    <w:rsid w:val="00777166"/>
    <w:rsid w:val="00781739"/>
    <w:rsid w:val="00782AC2"/>
    <w:rsid w:val="007831BF"/>
    <w:rsid w:val="007870C0"/>
    <w:rsid w:val="00791583"/>
    <w:rsid w:val="00791C9E"/>
    <w:rsid w:val="0079217B"/>
    <w:rsid w:val="007929E6"/>
    <w:rsid w:val="00795603"/>
    <w:rsid w:val="0079756B"/>
    <w:rsid w:val="007A0F03"/>
    <w:rsid w:val="007A15FD"/>
    <w:rsid w:val="007A1612"/>
    <w:rsid w:val="007A1E61"/>
    <w:rsid w:val="007A2F2E"/>
    <w:rsid w:val="007A4BE0"/>
    <w:rsid w:val="007A6B43"/>
    <w:rsid w:val="007A7E6A"/>
    <w:rsid w:val="007B1A3C"/>
    <w:rsid w:val="007B40E6"/>
    <w:rsid w:val="007B650F"/>
    <w:rsid w:val="007B663E"/>
    <w:rsid w:val="007B7116"/>
    <w:rsid w:val="007C1A8A"/>
    <w:rsid w:val="007C1E52"/>
    <w:rsid w:val="007C2951"/>
    <w:rsid w:val="007C3F9B"/>
    <w:rsid w:val="007C4A80"/>
    <w:rsid w:val="007C53CF"/>
    <w:rsid w:val="007C618E"/>
    <w:rsid w:val="007C7BDC"/>
    <w:rsid w:val="007D310C"/>
    <w:rsid w:val="007D4068"/>
    <w:rsid w:val="007D745F"/>
    <w:rsid w:val="007E162F"/>
    <w:rsid w:val="007E1FEE"/>
    <w:rsid w:val="007E428B"/>
    <w:rsid w:val="007E461F"/>
    <w:rsid w:val="007E69E9"/>
    <w:rsid w:val="007E6CDC"/>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1800"/>
    <w:rsid w:val="00822516"/>
    <w:rsid w:val="00822C1E"/>
    <w:rsid w:val="008236F9"/>
    <w:rsid w:val="00824363"/>
    <w:rsid w:val="0082447D"/>
    <w:rsid w:val="0082738A"/>
    <w:rsid w:val="008279C6"/>
    <w:rsid w:val="008306E0"/>
    <w:rsid w:val="00832C89"/>
    <w:rsid w:val="0083393D"/>
    <w:rsid w:val="0083440D"/>
    <w:rsid w:val="00835CB1"/>
    <w:rsid w:val="00837437"/>
    <w:rsid w:val="00842FF0"/>
    <w:rsid w:val="00843051"/>
    <w:rsid w:val="008430BF"/>
    <w:rsid w:val="00843B96"/>
    <w:rsid w:val="00845EEA"/>
    <w:rsid w:val="008463E1"/>
    <w:rsid w:val="008470CC"/>
    <w:rsid w:val="0085266D"/>
    <w:rsid w:val="00856F52"/>
    <w:rsid w:val="00857468"/>
    <w:rsid w:val="008578E2"/>
    <w:rsid w:val="00862ABB"/>
    <w:rsid w:val="00863284"/>
    <w:rsid w:val="00865088"/>
    <w:rsid w:val="008659F6"/>
    <w:rsid w:val="00866B42"/>
    <w:rsid w:val="0087024A"/>
    <w:rsid w:val="00870B6A"/>
    <w:rsid w:val="00871953"/>
    <w:rsid w:val="008728FE"/>
    <w:rsid w:val="0087777D"/>
    <w:rsid w:val="008822C0"/>
    <w:rsid w:val="00883E39"/>
    <w:rsid w:val="008856C9"/>
    <w:rsid w:val="00886496"/>
    <w:rsid w:val="00886961"/>
    <w:rsid w:val="008916C1"/>
    <w:rsid w:val="00891E7E"/>
    <w:rsid w:val="008930A6"/>
    <w:rsid w:val="00894587"/>
    <w:rsid w:val="0089505E"/>
    <w:rsid w:val="008966C0"/>
    <w:rsid w:val="00896B35"/>
    <w:rsid w:val="0089750A"/>
    <w:rsid w:val="008A42CE"/>
    <w:rsid w:val="008A56DE"/>
    <w:rsid w:val="008A6C9B"/>
    <w:rsid w:val="008B2CF7"/>
    <w:rsid w:val="008C00CC"/>
    <w:rsid w:val="008C198C"/>
    <w:rsid w:val="008C1DB8"/>
    <w:rsid w:val="008C4ECD"/>
    <w:rsid w:val="008C6E67"/>
    <w:rsid w:val="008C7AAF"/>
    <w:rsid w:val="008C7F76"/>
    <w:rsid w:val="008D0E10"/>
    <w:rsid w:val="008D178C"/>
    <w:rsid w:val="008D2AF8"/>
    <w:rsid w:val="008D2FE3"/>
    <w:rsid w:val="008D3A9C"/>
    <w:rsid w:val="008D45A0"/>
    <w:rsid w:val="008E0059"/>
    <w:rsid w:val="008E0611"/>
    <w:rsid w:val="008E13D3"/>
    <w:rsid w:val="008E2168"/>
    <w:rsid w:val="008E479B"/>
    <w:rsid w:val="008E5D44"/>
    <w:rsid w:val="008E6D0F"/>
    <w:rsid w:val="008E6D6F"/>
    <w:rsid w:val="008F304A"/>
    <w:rsid w:val="008F46D5"/>
    <w:rsid w:val="008F5576"/>
    <w:rsid w:val="008F619E"/>
    <w:rsid w:val="008F79A5"/>
    <w:rsid w:val="00902658"/>
    <w:rsid w:val="00902730"/>
    <w:rsid w:val="00903BD7"/>
    <w:rsid w:val="0090453E"/>
    <w:rsid w:val="009052D1"/>
    <w:rsid w:val="00905C2F"/>
    <w:rsid w:val="00911B33"/>
    <w:rsid w:val="00912193"/>
    <w:rsid w:val="00914B81"/>
    <w:rsid w:val="00915024"/>
    <w:rsid w:val="00915E13"/>
    <w:rsid w:val="0091721A"/>
    <w:rsid w:val="009214AC"/>
    <w:rsid w:val="00922742"/>
    <w:rsid w:val="009232EA"/>
    <w:rsid w:val="00923800"/>
    <w:rsid w:val="00924898"/>
    <w:rsid w:val="0092514C"/>
    <w:rsid w:val="00927038"/>
    <w:rsid w:val="009309CF"/>
    <w:rsid w:val="00930B6F"/>
    <w:rsid w:val="00932954"/>
    <w:rsid w:val="0093339C"/>
    <w:rsid w:val="00935E50"/>
    <w:rsid w:val="00936FEA"/>
    <w:rsid w:val="009411EA"/>
    <w:rsid w:val="00943E48"/>
    <w:rsid w:val="00943F9A"/>
    <w:rsid w:val="0094499B"/>
    <w:rsid w:val="00945334"/>
    <w:rsid w:val="00950248"/>
    <w:rsid w:val="009509C3"/>
    <w:rsid w:val="00952D45"/>
    <w:rsid w:val="00952F9D"/>
    <w:rsid w:val="00960A62"/>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21E"/>
    <w:rsid w:val="0098235D"/>
    <w:rsid w:val="009839D3"/>
    <w:rsid w:val="00983BDA"/>
    <w:rsid w:val="00985AFC"/>
    <w:rsid w:val="00986001"/>
    <w:rsid w:val="0098741B"/>
    <w:rsid w:val="00987AF7"/>
    <w:rsid w:val="00987B88"/>
    <w:rsid w:val="009900ED"/>
    <w:rsid w:val="00994431"/>
    <w:rsid w:val="0099444B"/>
    <w:rsid w:val="009949DA"/>
    <w:rsid w:val="00997B93"/>
    <w:rsid w:val="00997E2A"/>
    <w:rsid w:val="009A62BF"/>
    <w:rsid w:val="009B09CF"/>
    <w:rsid w:val="009B0A3E"/>
    <w:rsid w:val="009B0BD1"/>
    <w:rsid w:val="009B0E88"/>
    <w:rsid w:val="009B15FC"/>
    <w:rsid w:val="009B18C3"/>
    <w:rsid w:val="009B29A5"/>
    <w:rsid w:val="009B7BE5"/>
    <w:rsid w:val="009B7F8C"/>
    <w:rsid w:val="009C02B6"/>
    <w:rsid w:val="009C07A7"/>
    <w:rsid w:val="009C1B40"/>
    <w:rsid w:val="009C29FB"/>
    <w:rsid w:val="009C5C53"/>
    <w:rsid w:val="009C68A8"/>
    <w:rsid w:val="009C7537"/>
    <w:rsid w:val="009D1CDB"/>
    <w:rsid w:val="009D206E"/>
    <w:rsid w:val="009D549B"/>
    <w:rsid w:val="009D714F"/>
    <w:rsid w:val="009E1F2F"/>
    <w:rsid w:val="009E5682"/>
    <w:rsid w:val="009E5B72"/>
    <w:rsid w:val="009E6167"/>
    <w:rsid w:val="009F0416"/>
    <w:rsid w:val="009F1B4B"/>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19E6"/>
    <w:rsid w:val="00A326EE"/>
    <w:rsid w:val="00A3371B"/>
    <w:rsid w:val="00A338EA"/>
    <w:rsid w:val="00A354B0"/>
    <w:rsid w:val="00A35F44"/>
    <w:rsid w:val="00A40943"/>
    <w:rsid w:val="00A41F8B"/>
    <w:rsid w:val="00A41FDC"/>
    <w:rsid w:val="00A43117"/>
    <w:rsid w:val="00A45A63"/>
    <w:rsid w:val="00A45D6F"/>
    <w:rsid w:val="00A51A46"/>
    <w:rsid w:val="00A5302E"/>
    <w:rsid w:val="00A54AA8"/>
    <w:rsid w:val="00A60432"/>
    <w:rsid w:val="00A614F1"/>
    <w:rsid w:val="00A621F0"/>
    <w:rsid w:val="00A6275B"/>
    <w:rsid w:val="00A62A49"/>
    <w:rsid w:val="00A634AC"/>
    <w:rsid w:val="00A6350D"/>
    <w:rsid w:val="00A65E99"/>
    <w:rsid w:val="00A6764D"/>
    <w:rsid w:val="00A67EDA"/>
    <w:rsid w:val="00A71DC4"/>
    <w:rsid w:val="00A72590"/>
    <w:rsid w:val="00A818C2"/>
    <w:rsid w:val="00A8331E"/>
    <w:rsid w:val="00A851E1"/>
    <w:rsid w:val="00A875F6"/>
    <w:rsid w:val="00A92853"/>
    <w:rsid w:val="00A92E47"/>
    <w:rsid w:val="00A95C4B"/>
    <w:rsid w:val="00A96406"/>
    <w:rsid w:val="00AA011A"/>
    <w:rsid w:val="00AA19E9"/>
    <w:rsid w:val="00AA28C9"/>
    <w:rsid w:val="00AA3968"/>
    <w:rsid w:val="00AA4104"/>
    <w:rsid w:val="00AA43BF"/>
    <w:rsid w:val="00AA5FDF"/>
    <w:rsid w:val="00AB0CDA"/>
    <w:rsid w:val="00AB33AC"/>
    <w:rsid w:val="00AB45A5"/>
    <w:rsid w:val="00AB5FB7"/>
    <w:rsid w:val="00AB764C"/>
    <w:rsid w:val="00AC023D"/>
    <w:rsid w:val="00AC0721"/>
    <w:rsid w:val="00AC25DF"/>
    <w:rsid w:val="00AC6E7E"/>
    <w:rsid w:val="00AC7BE4"/>
    <w:rsid w:val="00AD161E"/>
    <w:rsid w:val="00AD1E06"/>
    <w:rsid w:val="00AD2530"/>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6183"/>
    <w:rsid w:val="00B16324"/>
    <w:rsid w:val="00B17F2E"/>
    <w:rsid w:val="00B201C2"/>
    <w:rsid w:val="00B21FF1"/>
    <w:rsid w:val="00B26389"/>
    <w:rsid w:val="00B26B77"/>
    <w:rsid w:val="00B26E39"/>
    <w:rsid w:val="00B26F2E"/>
    <w:rsid w:val="00B27230"/>
    <w:rsid w:val="00B27B8E"/>
    <w:rsid w:val="00B27DC5"/>
    <w:rsid w:val="00B306A2"/>
    <w:rsid w:val="00B30C18"/>
    <w:rsid w:val="00B33A33"/>
    <w:rsid w:val="00B3441B"/>
    <w:rsid w:val="00B35266"/>
    <w:rsid w:val="00B35288"/>
    <w:rsid w:val="00B37C26"/>
    <w:rsid w:val="00B40D31"/>
    <w:rsid w:val="00B418B5"/>
    <w:rsid w:val="00B425D4"/>
    <w:rsid w:val="00B43597"/>
    <w:rsid w:val="00B4377D"/>
    <w:rsid w:val="00B440FF"/>
    <w:rsid w:val="00B44F0E"/>
    <w:rsid w:val="00B464EE"/>
    <w:rsid w:val="00B4664C"/>
    <w:rsid w:val="00B471C1"/>
    <w:rsid w:val="00B474E0"/>
    <w:rsid w:val="00B53752"/>
    <w:rsid w:val="00B612A8"/>
    <w:rsid w:val="00B6483E"/>
    <w:rsid w:val="00B70C7E"/>
    <w:rsid w:val="00B70D8E"/>
    <w:rsid w:val="00B70DF3"/>
    <w:rsid w:val="00B74D98"/>
    <w:rsid w:val="00B75394"/>
    <w:rsid w:val="00B77FE4"/>
    <w:rsid w:val="00B828D2"/>
    <w:rsid w:val="00B85D53"/>
    <w:rsid w:val="00B86569"/>
    <w:rsid w:val="00B87151"/>
    <w:rsid w:val="00B913DE"/>
    <w:rsid w:val="00B94681"/>
    <w:rsid w:val="00B959FD"/>
    <w:rsid w:val="00BA0E31"/>
    <w:rsid w:val="00BA32EE"/>
    <w:rsid w:val="00BA46CE"/>
    <w:rsid w:val="00BA706A"/>
    <w:rsid w:val="00BB0A74"/>
    <w:rsid w:val="00BB1C6C"/>
    <w:rsid w:val="00BB5B0F"/>
    <w:rsid w:val="00BB63F7"/>
    <w:rsid w:val="00BB67D4"/>
    <w:rsid w:val="00BB74A3"/>
    <w:rsid w:val="00BB7FFD"/>
    <w:rsid w:val="00BC15E6"/>
    <w:rsid w:val="00BC32E6"/>
    <w:rsid w:val="00BC3FEB"/>
    <w:rsid w:val="00BC5BA6"/>
    <w:rsid w:val="00BC619F"/>
    <w:rsid w:val="00BD138B"/>
    <w:rsid w:val="00BD1FCC"/>
    <w:rsid w:val="00BD2056"/>
    <w:rsid w:val="00BD2FA0"/>
    <w:rsid w:val="00BD3DE6"/>
    <w:rsid w:val="00BE05C8"/>
    <w:rsid w:val="00BE11F4"/>
    <w:rsid w:val="00BE1C3D"/>
    <w:rsid w:val="00BE36B5"/>
    <w:rsid w:val="00BE439A"/>
    <w:rsid w:val="00BE4B62"/>
    <w:rsid w:val="00BE597F"/>
    <w:rsid w:val="00BE59CC"/>
    <w:rsid w:val="00BE5ACE"/>
    <w:rsid w:val="00BE7936"/>
    <w:rsid w:val="00BE7AF9"/>
    <w:rsid w:val="00BF23D4"/>
    <w:rsid w:val="00BF39B9"/>
    <w:rsid w:val="00BF4CC7"/>
    <w:rsid w:val="00C00050"/>
    <w:rsid w:val="00C00817"/>
    <w:rsid w:val="00C01974"/>
    <w:rsid w:val="00C02E9F"/>
    <w:rsid w:val="00C031A2"/>
    <w:rsid w:val="00C04488"/>
    <w:rsid w:val="00C057AC"/>
    <w:rsid w:val="00C06FDB"/>
    <w:rsid w:val="00C12B01"/>
    <w:rsid w:val="00C14D76"/>
    <w:rsid w:val="00C267E1"/>
    <w:rsid w:val="00C26B30"/>
    <w:rsid w:val="00C32D12"/>
    <w:rsid w:val="00C32E3F"/>
    <w:rsid w:val="00C32F94"/>
    <w:rsid w:val="00C372ED"/>
    <w:rsid w:val="00C415ED"/>
    <w:rsid w:val="00C43386"/>
    <w:rsid w:val="00C467F8"/>
    <w:rsid w:val="00C46B8F"/>
    <w:rsid w:val="00C50486"/>
    <w:rsid w:val="00C534F5"/>
    <w:rsid w:val="00C568F8"/>
    <w:rsid w:val="00C5718C"/>
    <w:rsid w:val="00C64CEB"/>
    <w:rsid w:val="00C65CFF"/>
    <w:rsid w:val="00C6603F"/>
    <w:rsid w:val="00C711DE"/>
    <w:rsid w:val="00C827C9"/>
    <w:rsid w:val="00C842C4"/>
    <w:rsid w:val="00C84B46"/>
    <w:rsid w:val="00C858F5"/>
    <w:rsid w:val="00C87111"/>
    <w:rsid w:val="00C912BA"/>
    <w:rsid w:val="00C96128"/>
    <w:rsid w:val="00C96D45"/>
    <w:rsid w:val="00C976FF"/>
    <w:rsid w:val="00CA18B2"/>
    <w:rsid w:val="00CA4437"/>
    <w:rsid w:val="00CA4986"/>
    <w:rsid w:val="00CA4AAC"/>
    <w:rsid w:val="00CA58DB"/>
    <w:rsid w:val="00CA7EB0"/>
    <w:rsid w:val="00CB27FC"/>
    <w:rsid w:val="00CB2BAC"/>
    <w:rsid w:val="00CB3004"/>
    <w:rsid w:val="00CB404F"/>
    <w:rsid w:val="00CB4277"/>
    <w:rsid w:val="00CB5C02"/>
    <w:rsid w:val="00CB5FB3"/>
    <w:rsid w:val="00CB766D"/>
    <w:rsid w:val="00CC1CEC"/>
    <w:rsid w:val="00CC37D8"/>
    <w:rsid w:val="00CC38BA"/>
    <w:rsid w:val="00CC3E2E"/>
    <w:rsid w:val="00CC7284"/>
    <w:rsid w:val="00CC7CFF"/>
    <w:rsid w:val="00CD0C15"/>
    <w:rsid w:val="00CD0D5A"/>
    <w:rsid w:val="00CD0DF7"/>
    <w:rsid w:val="00CD20C9"/>
    <w:rsid w:val="00CD39C4"/>
    <w:rsid w:val="00CD5833"/>
    <w:rsid w:val="00CD5941"/>
    <w:rsid w:val="00CE0389"/>
    <w:rsid w:val="00CE0547"/>
    <w:rsid w:val="00CE1CE4"/>
    <w:rsid w:val="00CE2253"/>
    <w:rsid w:val="00CE38D1"/>
    <w:rsid w:val="00CE57C8"/>
    <w:rsid w:val="00CE7205"/>
    <w:rsid w:val="00CE75D8"/>
    <w:rsid w:val="00CF0E29"/>
    <w:rsid w:val="00CF2052"/>
    <w:rsid w:val="00D011C0"/>
    <w:rsid w:val="00D01A74"/>
    <w:rsid w:val="00D06DD6"/>
    <w:rsid w:val="00D07DDD"/>
    <w:rsid w:val="00D126F9"/>
    <w:rsid w:val="00D14849"/>
    <w:rsid w:val="00D15D1A"/>
    <w:rsid w:val="00D16767"/>
    <w:rsid w:val="00D16A48"/>
    <w:rsid w:val="00D17D94"/>
    <w:rsid w:val="00D20154"/>
    <w:rsid w:val="00D2465F"/>
    <w:rsid w:val="00D26C94"/>
    <w:rsid w:val="00D30413"/>
    <w:rsid w:val="00D3113A"/>
    <w:rsid w:val="00D40960"/>
    <w:rsid w:val="00D41B1D"/>
    <w:rsid w:val="00D437A4"/>
    <w:rsid w:val="00D447C3"/>
    <w:rsid w:val="00D45EBF"/>
    <w:rsid w:val="00D50993"/>
    <w:rsid w:val="00D50CFD"/>
    <w:rsid w:val="00D63085"/>
    <w:rsid w:val="00D64E23"/>
    <w:rsid w:val="00D65809"/>
    <w:rsid w:val="00D700DB"/>
    <w:rsid w:val="00D70206"/>
    <w:rsid w:val="00D72384"/>
    <w:rsid w:val="00D72611"/>
    <w:rsid w:val="00D72DA7"/>
    <w:rsid w:val="00D75B19"/>
    <w:rsid w:val="00D75B97"/>
    <w:rsid w:val="00D76B04"/>
    <w:rsid w:val="00D847DD"/>
    <w:rsid w:val="00D853A5"/>
    <w:rsid w:val="00D86833"/>
    <w:rsid w:val="00D86AC4"/>
    <w:rsid w:val="00D87D8A"/>
    <w:rsid w:val="00D87FE9"/>
    <w:rsid w:val="00D90220"/>
    <w:rsid w:val="00D907CA"/>
    <w:rsid w:val="00D90C8F"/>
    <w:rsid w:val="00D916C1"/>
    <w:rsid w:val="00D91C30"/>
    <w:rsid w:val="00D94CE6"/>
    <w:rsid w:val="00D9692A"/>
    <w:rsid w:val="00D97803"/>
    <w:rsid w:val="00DA0889"/>
    <w:rsid w:val="00DA0DE7"/>
    <w:rsid w:val="00DA14FC"/>
    <w:rsid w:val="00DA1AA8"/>
    <w:rsid w:val="00DA4692"/>
    <w:rsid w:val="00DA5216"/>
    <w:rsid w:val="00DA5B3C"/>
    <w:rsid w:val="00DA6069"/>
    <w:rsid w:val="00DA65F7"/>
    <w:rsid w:val="00DA7618"/>
    <w:rsid w:val="00DB3683"/>
    <w:rsid w:val="00DB4C80"/>
    <w:rsid w:val="00DB50AB"/>
    <w:rsid w:val="00DB59A7"/>
    <w:rsid w:val="00DB5E78"/>
    <w:rsid w:val="00DC4AA3"/>
    <w:rsid w:val="00DC5572"/>
    <w:rsid w:val="00DC620E"/>
    <w:rsid w:val="00DD1A6D"/>
    <w:rsid w:val="00DD24C6"/>
    <w:rsid w:val="00DD3034"/>
    <w:rsid w:val="00DD5A5F"/>
    <w:rsid w:val="00DE41DE"/>
    <w:rsid w:val="00DE4949"/>
    <w:rsid w:val="00DE5BD6"/>
    <w:rsid w:val="00DE73A2"/>
    <w:rsid w:val="00DE7F52"/>
    <w:rsid w:val="00DF2907"/>
    <w:rsid w:val="00DF2EE0"/>
    <w:rsid w:val="00DF34D8"/>
    <w:rsid w:val="00DF6753"/>
    <w:rsid w:val="00DF7735"/>
    <w:rsid w:val="00DF7C18"/>
    <w:rsid w:val="00DF7D04"/>
    <w:rsid w:val="00E00BB2"/>
    <w:rsid w:val="00E02A41"/>
    <w:rsid w:val="00E07659"/>
    <w:rsid w:val="00E102D2"/>
    <w:rsid w:val="00E13A9E"/>
    <w:rsid w:val="00E14D13"/>
    <w:rsid w:val="00E15704"/>
    <w:rsid w:val="00E15B6A"/>
    <w:rsid w:val="00E16B81"/>
    <w:rsid w:val="00E16D1B"/>
    <w:rsid w:val="00E16D87"/>
    <w:rsid w:val="00E20592"/>
    <w:rsid w:val="00E21582"/>
    <w:rsid w:val="00E216A1"/>
    <w:rsid w:val="00E2313C"/>
    <w:rsid w:val="00E23FBD"/>
    <w:rsid w:val="00E248C6"/>
    <w:rsid w:val="00E25144"/>
    <w:rsid w:val="00E27DCE"/>
    <w:rsid w:val="00E30316"/>
    <w:rsid w:val="00E30B0A"/>
    <w:rsid w:val="00E32442"/>
    <w:rsid w:val="00E33E19"/>
    <w:rsid w:val="00E34290"/>
    <w:rsid w:val="00E35EAD"/>
    <w:rsid w:val="00E36103"/>
    <w:rsid w:val="00E36F81"/>
    <w:rsid w:val="00E37030"/>
    <w:rsid w:val="00E37A45"/>
    <w:rsid w:val="00E40B80"/>
    <w:rsid w:val="00E416DC"/>
    <w:rsid w:val="00E42092"/>
    <w:rsid w:val="00E42F2C"/>
    <w:rsid w:val="00E4408F"/>
    <w:rsid w:val="00E4716D"/>
    <w:rsid w:val="00E47D17"/>
    <w:rsid w:val="00E50221"/>
    <w:rsid w:val="00E50A83"/>
    <w:rsid w:val="00E50B80"/>
    <w:rsid w:val="00E564D8"/>
    <w:rsid w:val="00E567DF"/>
    <w:rsid w:val="00E57140"/>
    <w:rsid w:val="00E571F3"/>
    <w:rsid w:val="00E578A9"/>
    <w:rsid w:val="00E60147"/>
    <w:rsid w:val="00E60E64"/>
    <w:rsid w:val="00E610B3"/>
    <w:rsid w:val="00E614DE"/>
    <w:rsid w:val="00E61736"/>
    <w:rsid w:val="00E657B5"/>
    <w:rsid w:val="00E66330"/>
    <w:rsid w:val="00E66D29"/>
    <w:rsid w:val="00E67020"/>
    <w:rsid w:val="00E67BDD"/>
    <w:rsid w:val="00E746ED"/>
    <w:rsid w:val="00E74843"/>
    <w:rsid w:val="00E80913"/>
    <w:rsid w:val="00E80D09"/>
    <w:rsid w:val="00E81836"/>
    <w:rsid w:val="00E8556D"/>
    <w:rsid w:val="00E85CED"/>
    <w:rsid w:val="00E879D3"/>
    <w:rsid w:val="00E9203B"/>
    <w:rsid w:val="00E93452"/>
    <w:rsid w:val="00E93855"/>
    <w:rsid w:val="00E9479E"/>
    <w:rsid w:val="00E974DF"/>
    <w:rsid w:val="00EA0010"/>
    <w:rsid w:val="00EA57D1"/>
    <w:rsid w:val="00EB3449"/>
    <w:rsid w:val="00EB5B46"/>
    <w:rsid w:val="00EB6E24"/>
    <w:rsid w:val="00EC3D70"/>
    <w:rsid w:val="00EC53ED"/>
    <w:rsid w:val="00EC6DFF"/>
    <w:rsid w:val="00EC6F97"/>
    <w:rsid w:val="00EC73DB"/>
    <w:rsid w:val="00EC754A"/>
    <w:rsid w:val="00ED0482"/>
    <w:rsid w:val="00ED2333"/>
    <w:rsid w:val="00ED433D"/>
    <w:rsid w:val="00ED4971"/>
    <w:rsid w:val="00ED780E"/>
    <w:rsid w:val="00EE5EE5"/>
    <w:rsid w:val="00EE6703"/>
    <w:rsid w:val="00EE6E8A"/>
    <w:rsid w:val="00EE6FFE"/>
    <w:rsid w:val="00EE72F3"/>
    <w:rsid w:val="00EE7F5B"/>
    <w:rsid w:val="00EF330A"/>
    <w:rsid w:val="00EF4551"/>
    <w:rsid w:val="00F01093"/>
    <w:rsid w:val="00F03506"/>
    <w:rsid w:val="00F035F6"/>
    <w:rsid w:val="00F06A1B"/>
    <w:rsid w:val="00F10D60"/>
    <w:rsid w:val="00F11696"/>
    <w:rsid w:val="00F13F69"/>
    <w:rsid w:val="00F1647C"/>
    <w:rsid w:val="00F1722A"/>
    <w:rsid w:val="00F177F2"/>
    <w:rsid w:val="00F2041B"/>
    <w:rsid w:val="00F20BE8"/>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1B8"/>
    <w:rsid w:val="00F449C5"/>
    <w:rsid w:val="00F47A03"/>
    <w:rsid w:val="00F50C04"/>
    <w:rsid w:val="00F50F34"/>
    <w:rsid w:val="00F511EE"/>
    <w:rsid w:val="00F517F8"/>
    <w:rsid w:val="00F55358"/>
    <w:rsid w:val="00F56118"/>
    <w:rsid w:val="00F5716F"/>
    <w:rsid w:val="00F57334"/>
    <w:rsid w:val="00F578EF"/>
    <w:rsid w:val="00F61119"/>
    <w:rsid w:val="00F6347E"/>
    <w:rsid w:val="00F64E35"/>
    <w:rsid w:val="00F66AC3"/>
    <w:rsid w:val="00F66C7A"/>
    <w:rsid w:val="00F717AA"/>
    <w:rsid w:val="00F7232E"/>
    <w:rsid w:val="00F72CFA"/>
    <w:rsid w:val="00F73289"/>
    <w:rsid w:val="00F76B1D"/>
    <w:rsid w:val="00F80388"/>
    <w:rsid w:val="00F81B35"/>
    <w:rsid w:val="00F825B0"/>
    <w:rsid w:val="00F827C2"/>
    <w:rsid w:val="00F842D1"/>
    <w:rsid w:val="00F87A59"/>
    <w:rsid w:val="00F92ED4"/>
    <w:rsid w:val="00F962FD"/>
    <w:rsid w:val="00FA286D"/>
    <w:rsid w:val="00FA2C29"/>
    <w:rsid w:val="00FB185D"/>
    <w:rsid w:val="00FB1965"/>
    <w:rsid w:val="00FB435E"/>
    <w:rsid w:val="00FB4882"/>
    <w:rsid w:val="00FB5FB9"/>
    <w:rsid w:val="00FB71A4"/>
    <w:rsid w:val="00FB7284"/>
    <w:rsid w:val="00FB7F8F"/>
    <w:rsid w:val="00FC1457"/>
    <w:rsid w:val="00FC179B"/>
    <w:rsid w:val="00FC2503"/>
    <w:rsid w:val="00FC4DF0"/>
    <w:rsid w:val="00FC644C"/>
    <w:rsid w:val="00FC7AE6"/>
    <w:rsid w:val="00FD6482"/>
    <w:rsid w:val="00FE0AED"/>
    <w:rsid w:val="00FE1C0D"/>
    <w:rsid w:val="00FE2B57"/>
    <w:rsid w:val="00FE2C2B"/>
    <w:rsid w:val="00FE3F6E"/>
    <w:rsid w:val="00FE3FB4"/>
    <w:rsid w:val="00FE7BB4"/>
    <w:rsid w:val="00FF0167"/>
    <w:rsid w:val="00FF0752"/>
    <w:rsid w:val="00FF0B20"/>
    <w:rsid w:val="00FF13C9"/>
    <w:rsid w:val="00FF2B25"/>
    <w:rsid w:val="00FF2DDF"/>
    <w:rsid w:val="00FF2E8D"/>
    <w:rsid w:val="00FF3A3E"/>
    <w:rsid w:val="00FF3B6C"/>
    <w:rsid w:val="00FF3FB0"/>
    <w:rsid w:val="00FF5033"/>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 w:type="character" w:styleId="Hyperlink">
    <w:name w:val="Hyperlink"/>
    <w:basedOn w:val="DefaultParagraphFont"/>
    <w:uiPriority w:val="99"/>
    <w:unhideWhenUsed/>
    <w:rsid w:val="007A1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2.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3.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558</Words>
  <Characters>8463</Characters>
  <Application>Microsoft Office Word</Application>
  <DocSecurity>0</DocSecurity>
  <Lines>338</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Cheryl Bond</cp:lastModifiedBy>
  <cp:revision>5</cp:revision>
  <cp:lastPrinted>2023-02-01T22:20:00Z</cp:lastPrinted>
  <dcterms:created xsi:type="dcterms:W3CDTF">2025-10-22T17:00:00Z</dcterms:created>
  <dcterms:modified xsi:type="dcterms:W3CDTF">2025-10-23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